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8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5"/>
        <w:gridCol w:w="3343"/>
        <w:gridCol w:w="72"/>
        <w:gridCol w:w="2700"/>
        <w:gridCol w:w="1058"/>
        <w:gridCol w:w="3617"/>
        <w:gridCol w:w="95"/>
      </w:tblGrid>
      <w:tr w:rsidR="00945FB2" w14:paraId="6189BFE8" w14:textId="77777777" w:rsidTr="00EE3DDA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4CA5A37B" w14:textId="3E1AE49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Name (Printed)</w:t>
            </w:r>
            <w:r>
              <w:rPr>
                <w:b/>
              </w:rPr>
              <w:t>:</w:t>
            </w:r>
          </w:p>
          <w:p w14:paraId="097D8200" w14:textId="77777777" w:rsidR="00945FB2" w:rsidRPr="00C425B9" w:rsidRDefault="00945FB2" w:rsidP="002F3CA6">
            <w:pPr>
              <w:rPr>
                <w:b/>
              </w:rPr>
            </w:pPr>
          </w:p>
        </w:tc>
        <w:tc>
          <w:tcPr>
            <w:tcW w:w="2700" w:type="dxa"/>
          </w:tcPr>
          <w:p w14:paraId="2EF0E516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Email</w:t>
            </w:r>
            <w:r>
              <w:rPr>
                <w:b/>
              </w:rPr>
              <w:t>:</w:t>
            </w:r>
          </w:p>
        </w:tc>
        <w:tc>
          <w:tcPr>
            <w:tcW w:w="4770" w:type="dxa"/>
            <w:gridSpan w:val="3"/>
          </w:tcPr>
          <w:p w14:paraId="6A914179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Phone</w:t>
            </w:r>
            <w:r>
              <w:rPr>
                <w:b/>
              </w:rPr>
              <w:t>:</w:t>
            </w:r>
          </w:p>
        </w:tc>
      </w:tr>
      <w:tr w:rsidR="00945FB2" w14:paraId="419E27BB" w14:textId="77777777" w:rsidTr="00EE3DDA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7C941845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Student ID#</w:t>
            </w:r>
          </w:p>
        </w:tc>
        <w:tc>
          <w:tcPr>
            <w:tcW w:w="2700" w:type="dxa"/>
          </w:tcPr>
          <w:p w14:paraId="58740BF9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Current Grade</w:t>
            </w:r>
            <w:r>
              <w:rPr>
                <w:b/>
              </w:rPr>
              <w:t>:</w:t>
            </w:r>
          </w:p>
        </w:tc>
        <w:tc>
          <w:tcPr>
            <w:tcW w:w="4770" w:type="dxa"/>
            <w:gridSpan w:val="3"/>
          </w:tcPr>
          <w:p w14:paraId="76FC2180" w14:textId="77777777" w:rsidR="00945FB2" w:rsidRPr="00C425B9" w:rsidRDefault="00945FB2" w:rsidP="002F3CA6">
            <w:pPr>
              <w:rPr>
                <w:b/>
              </w:rPr>
            </w:pPr>
            <w:r>
              <w:rPr>
                <w:b/>
              </w:rPr>
              <w:t>Career Pathway:</w:t>
            </w:r>
          </w:p>
        </w:tc>
      </w:tr>
      <w:tr w:rsidR="00945FB2" w14:paraId="19E022FF" w14:textId="77777777" w:rsidTr="00EE3DDA">
        <w:trPr>
          <w:gridBefore w:val="1"/>
          <w:wBefore w:w="95" w:type="dxa"/>
        </w:trPr>
        <w:tc>
          <w:tcPr>
            <w:tcW w:w="3415" w:type="dxa"/>
            <w:gridSpan w:val="2"/>
          </w:tcPr>
          <w:p w14:paraId="6B671110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Approval Signature</w:t>
            </w:r>
            <w:r>
              <w:rPr>
                <w:b/>
              </w:rPr>
              <w:t>:</w:t>
            </w:r>
          </w:p>
          <w:p w14:paraId="6C0694BC" w14:textId="77777777" w:rsidR="00945FB2" w:rsidRPr="00C425B9" w:rsidRDefault="00945FB2" w:rsidP="002F3CA6">
            <w:pPr>
              <w:rPr>
                <w:b/>
              </w:rPr>
            </w:pPr>
          </w:p>
        </w:tc>
        <w:tc>
          <w:tcPr>
            <w:tcW w:w="2700" w:type="dxa"/>
          </w:tcPr>
          <w:p w14:paraId="5384EF4D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Email</w:t>
            </w:r>
            <w:r>
              <w:rPr>
                <w:b/>
              </w:rPr>
              <w:t>:</w:t>
            </w:r>
          </w:p>
        </w:tc>
        <w:tc>
          <w:tcPr>
            <w:tcW w:w="4770" w:type="dxa"/>
            <w:gridSpan w:val="3"/>
          </w:tcPr>
          <w:p w14:paraId="2DDD3251" w14:textId="77777777" w:rsidR="00945FB2" w:rsidRPr="00C425B9" w:rsidRDefault="00945FB2" w:rsidP="002F3CA6">
            <w:pPr>
              <w:rPr>
                <w:b/>
              </w:rPr>
            </w:pPr>
            <w:r w:rsidRPr="00C425B9">
              <w:rPr>
                <w:b/>
              </w:rPr>
              <w:t>Parent Phone</w:t>
            </w:r>
            <w:r>
              <w:rPr>
                <w:b/>
              </w:rPr>
              <w:t>:</w:t>
            </w:r>
          </w:p>
        </w:tc>
      </w:tr>
      <w:tr w:rsidR="00945FB2" w14:paraId="4429594A" w14:textId="77777777" w:rsidTr="00EE3DDA">
        <w:trPr>
          <w:gridBefore w:val="1"/>
          <w:wBefore w:w="95" w:type="dxa"/>
        </w:trPr>
        <w:tc>
          <w:tcPr>
            <w:tcW w:w="10885" w:type="dxa"/>
            <w:gridSpan w:val="6"/>
          </w:tcPr>
          <w:p w14:paraId="6ED2F240" w14:textId="68647572" w:rsidR="00AE68E3" w:rsidRPr="001D13A3" w:rsidRDefault="00945FB2" w:rsidP="00AE68E3">
            <w:pPr>
              <w:rPr>
                <w:i/>
                <w:iCs/>
                <w:sz w:val="18"/>
                <w:szCs w:val="18"/>
              </w:rPr>
            </w:pPr>
            <w:r w:rsidRPr="00C425B9">
              <w:rPr>
                <w:sz w:val="18"/>
                <w:szCs w:val="18"/>
              </w:rPr>
              <w:t xml:space="preserve">Listed here are courses available for </w:t>
            </w:r>
            <w:r w:rsidR="00CB0B36">
              <w:rPr>
                <w:b/>
                <w:bCs/>
                <w:i/>
                <w:iCs/>
                <w:sz w:val="18"/>
                <w:szCs w:val="18"/>
              </w:rPr>
              <w:t>Grade 10, 11, and 12</w:t>
            </w:r>
            <w:r w:rsidRPr="00C425B9">
              <w:rPr>
                <w:b/>
                <w:bCs/>
                <w:i/>
                <w:iCs/>
                <w:sz w:val="18"/>
                <w:szCs w:val="18"/>
              </w:rPr>
              <w:t xml:space="preserve"> STUDENTS</w:t>
            </w:r>
            <w:r w:rsidRPr="00C425B9">
              <w:rPr>
                <w:sz w:val="18"/>
                <w:szCs w:val="18"/>
              </w:rPr>
              <w:t xml:space="preserve">.  </w:t>
            </w:r>
            <w:r w:rsidR="00AE68E3" w:rsidRPr="001D13A3">
              <w:rPr>
                <w:sz w:val="18"/>
                <w:szCs w:val="18"/>
              </w:rPr>
              <w:t xml:space="preserve">You should make these selections based on teacher advice and consent of your parents.  Be sure to refer to graduation requirements for your class in the </w:t>
            </w:r>
            <w:r w:rsidR="00AE68E3" w:rsidRPr="001D13A3">
              <w:rPr>
                <w:i/>
                <w:iCs/>
                <w:sz w:val="18"/>
                <w:szCs w:val="18"/>
              </w:rPr>
              <w:t>Student Education Planning Guide</w:t>
            </w:r>
            <w:r w:rsidR="00AE68E3">
              <w:rPr>
                <w:i/>
                <w:iCs/>
                <w:sz w:val="18"/>
                <w:szCs w:val="18"/>
              </w:rPr>
              <w:t xml:space="preserve"> </w:t>
            </w:r>
            <w:r w:rsidR="00AE68E3">
              <w:rPr>
                <w:iCs/>
                <w:sz w:val="18"/>
                <w:szCs w:val="18"/>
              </w:rPr>
              <w:t>available at HCPS.org</w:t>
            </w:r>
            <w:r w:rsidR="00AE68E3" w:rsidRPr="001D13A3">
              <w:rPr>
                <w:i/>
                <w:iCs/>
                <w:sz w:val="18"/>
                <w:szCs w:val="18"/>
              </w:rPr>
              <w:t>.</w:t>
            </w:r>
          </w:p>
          <w:p w14:paraId="35DF017F" w14:textId="77777777" w:rsidR="00945FB2" w:rsidRPr="00C425B9" w:rsidRDefault="00945FB2" w:rsidP="002F3CA6">
            <w:pPr>
              <w:rPr>
                <w:i/>
                <w:iCs/>
                <w:sz w:val="18"/>
                <w:szCs w:val="18"/>
              </w:rPr>
            </w:pPr>
          </w:p>
          <w:p w14:paraId="60D0C52E" w14:textId="144CBD0A" w:rsidR="00945FB2" w:rsidRPr="004D0A57" w:rsidRDefault="00945FB2" w:rsidP="002F3CA6">
            <w:pPr>
              <w:rPr>
                <w:b/>
                <w:sz w:val="18"/>
                <w:szCs w:val="18"/>
              </w:rPr>
            </w:pPr>
            <w:r w:rsidRPr="00C425B9">
              <w:rPr>
                <w:b/>
                <w:i/>
                <w:iCs/>
                <w:sz w:val="18"/>
                <w:szCs w:val="18"/>
              </w:rPr>
              <w:t xml:space="preserve">You must choose a total </w:t>
            </w:r>
            <w:r w:rsidR="007D5DD6" w:rsidRPr="00C425B9">
              <w:rPr>
                <w:b/>
                <w:i/>
                <w:iCs/>
                <w:sz w:val="18"/>
                <w:szCs w:val="18"/>
              </w:rPr>
              <w:t>of 8</w:t>
            </w:r>
            <w:r w:rsidRPr="00C425B9">
              <w:rPr>
                <w:b/>
                <w:i/>
                <w:iCs/>
                <w:sz w:val="18"/>
                <w:szCs w:val="18"/>
              </w:rPr>
              <w:t xml:space="preserve"> credits</w:t>
            </w:r>
            <w:r w:rsidR="00CF1037">
              <w:rPr>
                <w:b/>
                <w:i/>
                <w:iCs/>
                <w:sz w:val="18"/>
                <w:szCs w:val="18"/>
              </w:rPr>
              <w:t xml:space="preserve"> and </w:t>
            </w:r>
            <w:r w:rsidR="00AE68E3">
              <w:rPr>
                <w:b/>
                <w:i/>
                <w:iCs/>
                <w:sz w:val="18"/>
                <w:szCs w:val="18"/>
              </w:rPr>
              <w:t>4</w:t>
            </w:r>
            <w:r w:rsidR="00CF1037">
              <w:rPr>
                <w:b/>
                <w:i/>
                <w:iCs/>
                <w:sz w:val="18"/>
                <w:szCs w:val="18"/>
              </w:rPr>
              <w:t xml:space="preserve"> alternates credits</w:t>
            </w:r>
            <w:r w:rsidRPr="00C425B9"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Pr="00C425B9">
              <w:rPr>
                <w:i/>
                <w:iCs/>
                <w:sz w:val="18"/>
                <w:szCs w:val="18"/>
              </w:rPr>
              <w:t>(Place an “</w:t>
            </w:r>
            <w:r w:rsidRPr="00C425B9">
              <w:rPr>
                <w:b/>
                <w:i/>
                <w:iCs/>
                <w:sz w:val="18"/>
                <w:szCs w:val="18"/>
              </w:rPr>
              <w:t>X</w:t>
            </w:r>
            <w:r w:rsidRPr="00C425B9">
              <w:rPr>
                <w:i/>
                <w:iCs/>
                <w:sz w:val="18"/>
                <w:szCs w:val="18"/>
              </w:rPr>
              <w:t xml:space="preserve">” next to your </w:t>
            </w:r>
            <w:r w:rsidR="00CB0B36">
              <w:rPr>
                <w:i/>
                <w:iCs/>
                <w:sz w:val="18"/>
                <w:szCs w:val="18"/>
              </w:rPr>
              <w:t>required</w:t>
            </w:r>
            <w:r w:rsidRPr="00C425B9">
              <w:rPr>
                <w:i/>
                <w:iCs/>
                <w:sz w:val="18"/>
                <w:szCs w:val="18"/>
              </w:rPr>
              <w:t xml:space="preserve"> selections. </w:t>
            </w:r>
            <w:r w:rsidR="00AE68E3" w:rsidRPr="00C425B9">
              <w:rPr>
                <w:i/>
                <w:iCs/>
                <w:sz w:val="18"/>
                <w:szCs w:val="18"/>
              </w:rPr>
              <w:t>Elective</w:t>
            </w:r>
            <w:r w:rsidR="00AE68E3">
              <w:rPr>
                <w:i/>
                <w:iCs/>
                <w:sz w:val="18"/>
                <w:szCs w:val="18"/>
              </w:rPr>
              <w:t>s use #1 for first choice, #2 for second choice, #3 for third choice, etc.</w:t>
            </w:r>
            <w:r w:rsidR="00AE68E3" w:rsidRPr="00C425B9">
              <w:rPr>
                <w:i/>
                <w:iCs/>
                <w:sz w:val="18"/>
                <w:szCs w:val="18"/>
              </w:rPr>
              <w:t>)</w:t>
            </w:r>
          </w:p>
        </w:tc>
      </w:tr>
      <w:tr w:rsidR="007604E0" w14:paraId="1C1EAA18" w14:textId="77777777" w:rsidTr="00EE3DD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</w:trPr>
        <w:tc>
          <w:tcPr>
            <w:tcW w:w="3438" w:type="dxa"/>
            <w:gridSpan w:val="2"/>
          </w:tcPr>
          <w:p w14:paraId="5D5A75F4" w14:textId="77777777" w:rsidR="007604E0" w:rsidRDefault="007604E0" w:rsidP="000A678F"/>
        </w:tc>
        <w:tc>
          <w:tcPr>
            <w:tcW w:w="3830" w:type="dxa"/>
            <w:gridSpan w:val="3"/>
          </w:tcPr>
          <w:p w14:paraId="726BFC30" w14:textId="77777777" w:rsidR="007604E0" w:rsidRDefault="007604E0" w:rsidP="000A678F"/>
        </w:tc>
        <w:tc>
          <w:tcPr>
            <w:tcW w:w="3617" w:type="dxa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00EE3DD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  <w:trHeight w:val="9540"/>
        </w:trPr>
        <w:tc>
          <w:tcPr>
            <w:tcW w:w="3438" w:type="dxa"/>
            <w:gridSpan w:val="2"/>
          </w:tcPr>
          <w:tbl>
            <w:tblPr>
              <w:tblStyle w:val="TableGrid"/>
              <w:tblW w:w="3608" w:type="dxa"/>
              <w:tblInd w:w="70" w:type="dxa"/>
              <w:tblLayout w:type="fixed"/>
              <w:tblLook w:val="04A0" w:firstRow="1" w:lastRow="0" w:firstColumn="1" w:lastColumn="0" w:noHBand="0" w:noVBand="1"/>
            </w:tblPr>
            <w:tblGrid>
              <w:gridCol w:w="43"/>
              <w:gridCol w:w="236"/>
              <w:gridCol w:w="936"/>
              <w:gridCol w:w="68"/>
              <w:gridCol w:w="1986"/>
              <w:gridCol w:w="339"/>
            </w:tblGrid>
            <w:tr w:rsidR="00CB0B36" w:rsidRPr="00D27D31" w14:paraId="692AF55F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3226" w:type="dxa"/>
                  <w:gridSpan w:val="4"/>
                  <w:shd w:val="clear" w:color="auto" w:fill="A6A6A6" w:themeFill="background1" w:themeFillShade="A6"/>
                  <w:vAlign w:val="center"/>
                </w:tcPr>
                <w:p w14:paraId="64DF64CD" w14:textId="77777777" w:rsidR="00CB0B36" w:rsidRDefault="00CB0B36" w:rsidP="00366B0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</w:p>
              </w:tc>
            </w:tr>
            <w:tr w:rsidR="00655783" w:rsidRPr="00D27D31" w14:paraId="7B71851D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3226" w:type="dxa"/>
                  <w:gridSpan w:val="4"/>
                  <w:vAlign w:val="center"/>
                </w:tcPr>
                <w:p w14:paraId="564A4CCF" w14:textId="72D90EA7" w:rsidR="00655783" w:rsidRPr="00E8494D" w:rsidRDefault="00E8494D" w:rsidP="00366B0D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ENGLISH</w:t>
                  </w:r>
                </w:p>
              </w:tc>
            </w:tr>
            <w:tr w:rsidR="00662084" w:rsidRPr="00D27D31" w14:paraId="7D229AD1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4D0C9EDF" w14:textId="15DC7DE4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837BC3B" w14:textId="5E405E56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101</w:t>
                  </w:r>
                </w:p>
              </w:tc>
              <w:tc>
                <w:tcPr>
                  <w:tcW w:w="1986" w:type="dxa"/>
                </w:tcPr>
                <w:p w14:paraId="0D3D20DE" w14:textId="3E331A0F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glish I</w:t>
                  </w:r>
                </w:p>
              </w:tc>
            </w:tr>
            <w:tr w:rsidR="00662084" w:rsidRPr="00D27D31" w14:paraId="77814194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58D453AA" w14:textId="27D1336C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49A97AB" w14:textId="3CB59152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1W61</w:t>
                  </w:r>
                </w:p>
              </w:tc>
              <w:tc>
                <w:tcPr>
                  <w:tcW w:w="1986" w:type="dxa"/>
                </w:tcPr>
                <w:p w14:paraId="19B95F14" w14:textId="70FA9484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Hnrs English I </w:t>
                  </w:r>
                </w:p>
              </w:tc>
            </w:tr>
            <w:tr w:rsidR="00662084" w:rsidRPr="00D27D31" w14:paraId="2B758D45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34BDB743" w14:textId="38644D7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D2C5FC7" w14:textId="1B484BF8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0</w:t>
                  </w:r>
                  <w:r w:rsidR="009716DE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986" w:type="dxa"/>
                </w:tcPr>
                <w:p w14:paraId="5A633859" w14:textId="621F41A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</w:t>
                  </w:r>
                  <w:r w:rsidR="00696D15">
                    <w:rPr>
                      <w:sz w:val="16"/>
                      <w:szCs w:val="16"/>
                    </w:rPr>
                    <w:t xml:space="preserve">nglish II </w:t>
                  </w:r>
                </w:p>
              </w:tc>
            </w:tr>
            <w:tr w:rsidR="00662084" w:rsidRPr="00D27D31" w14:paraId="634B63B6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57B948DC" w14:textId="7C955EE5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A2D13FC" w14:textId="4B2CE140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W61</w:t>
                  </w:r>
                </w:p>
              </w:tc>
              <w:tc>
                <w:tcPr>
                  <w:tcW w:w="1986" w:type="dxa"/>
                </w:tcPr>
                <w:p w14:paraId="2E649240" w14:textId="582080B1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English II</w:t>
                  </w:r>
                </w:p>
              </w:tc>
            </w:tr>
            <w:tr w:rsidR="00662084" w:rsidRPr="00D27D31" w14:paraId="11D3925A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5E3D1B60" w14:textId="3B6B4046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06DA1F9" w14:textId="77777777" w:rsidR="00662084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2602/</w:t>
                  </w:r>
                </w:p>
                <w:p w14:paraId="69501F0B" w14:textId="18EBA79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203</w:t>
                  </w:r>
                </w:p>
              </w:tc>
              <w:tc>
                <w:tcPr>
                  <w:tcW w:w="1986" w:type="dxa"/>
                </w:tcPr>
                <w:p w14:paraId="41C3DBC9" w14:textId="71F5E023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Strategic Reading II </w:t>
                  </w:r>
                  <w:r w:rsidR="00662084">
                    <w:rPr>
                      <w:sz w:val="16"/>
                      <w:szCs w:val="16"/>
                    </w:rPr>
                    <w:t>/English II (D)</w:t>
                  </w:r>
                </w:p>
              </w:tc>
            </w:tr>
            <w:tr w:rsidR="00662084" w:rsidRPr="00D27D31" w14:paraId="732864E9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7CA2427C" w14:textId="1E31E15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7DD8D4C" w14:textId="682BAB1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301</w:t>
                  </w:r>
                </w:p>
              </w:tc>
              <w:tc>
                <w:tcPr>
                  <w:tcW w:w="1986" w:type="dxa"/>
                </w:tcPr>
                <w:p w14:paraId="09829F5D" w14:textId="51D45347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lish III </w:t>
                  </w:r>
                </w:p>
              </w:tc>
            </w:tr>
            <w:tr w:rsidR="00662084" w:rsidRPr="00D27D31" w14:paraId="20087BB4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6FB42C56" w14:textId="547F9503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E15DC72" w14:textId="130AD53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571</w:t>
                  </w:r>
                </w:p>
              </w:tc>
              <w:tc>
                <w:tcPr>
                  <w:tcW w:w="1986" w:type="dxa"/>
                </w:tcPr>
                <w:p w14:paraId="57B6EF55" w14:textId="00A496C1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glish Lang &amp; Comp</w:t>
                  </w:r>
                </w:p>
              </w:tc>
            </w:tr>
            <w:tr w:rsidR="00662084" w:rsidRPr="00D27D31" w14:paraId="338599FA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007E6A7B" w14:textId="6AAB4EC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CC7AC1B" w14:textId="7995FF2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2901</w:t>
                  </w:r>
                </w:p>
              </w:tc>
              <w:tc>
                <w:tcPr>
                  <w:tcW w:w="1986" w:type="dxa"/>
                </w:tcPr>
                <w:p w14:paraId="63223CDB" w14:textId="69DE4743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glish IV </w:t>
                  </w:r>
                </w:p>
              </w:tc>
            </w:tr>
            <w:tr w:rsidR="00662084" w:rsidRPr="00D27D31" w14:paraId="47AF3BDD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2770EA15" w14:textId="1222F5EA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1D0EE70" w14:textId="319302B1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671</w:t>
                  </w:r>
                </w:p>
              </w:tc>
              <w:tc>
                <w:tcPr>
                  <w:tcW w:w="1986" w:type="dxa"/>
                </w:tcPr>
                <w:p w14:paraId="37580B1D" w14:textId="45381D4A" w:rsidR="00662084" w:rsidRPr="00D27D31" w:rsidRDefault="00696D15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glish Lit</w:t>
                  </w:r>
                </w:p>
              </w:tc>
            </w:tr>
            <w:tr w:rsidR="00662084" w:rsidRPr="00D27D31" w14:paraId="1F2F05BC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28986F71" w14:textId="003FA009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B47DA4C" w14:textId="72C91854" w:rsidR="00662084" w:rsidRDefault="00662084" w:rsidP="00662084">
                  <w:pPr>
                    <w:rPr>
                      <w:sz w:val="16"/>
                      <w:szCs w:val="16"/>
                    </w:rPr>
                  </w:pPr>
                </w:p>
                <w:p w14:paraId="4D8A4F86" w14:textId="77777777" w:rsidR="00B46B1F" w:rsidRDefault="00B46B1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4WC82</w:t>
                  </w:r>
                </w:p>
                <w:p w14:paraId="3F11720E" w14:textId="77777777" w:rsidR="00B46B1F" w:rsidRDefault="00B46B1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4W82</w:t>
                  </w:r>
                </w:p>
                <w:p w14:paraId="7AF819F0" w14:textId="2798F1E6" w:rsidR="00B46B1F" w:rsidRPr="00D27D31" w:rsidRDefault="00B46B1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04WF82</w:t>
                  </w:r>
                </w:p>
              </w:tc>
              <w:tc>
                <w:tcPr>
                  <w:tcW w:w="1986" w:type="dxa"/>
                </w:tcPr>
                <w:p w14:paraId="19FBF0A2" w14:textId="77777777" w:rsidR="00F17CDD" w:rsidRDefault="00F17CDD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CC Eng 101</w:t>
                  </w:r>
                  <w:r w:rsidR="005E30D5">
                    <w:rPr>
                      <w:sz w:val="16"/>
                      <w:szCs w:val="16"/>
                    </w:rPr>
                    <w:t xml:space="preserve"> (12</w:t>
                  </w:r>
                  <w:r w:rsidR="005E30D5" w:rsidRPr="005E30D5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5E30D5">
                    <w:rPr>
                      <w:sz w:val="16"/>
                      <w:szCs w:val="16"/>
                    </w:rPr>
                    <w:t xml:space="preserve"> grade)</w:t>
                  </w:r>
                </w:p>
                <w:p w14:paraId="4859DCAF" w14:textId="205B7C96" w:rsidR="009651AB" w:rsidRDefault="009651AB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In person </w:t>
                  </w:r>
                  <w:r w:rsidR="00B46B1F">
                    <w:rPr>
                      <w:sz w:val="16"/>
                      <w:szCs w:val="16"/>
                    </w:rPr>
                    <w:t xml:space="preserve">HDG    </w:t>
                  </w:r>
                  <w:r>
                    <w:rPr>
                      <w:sz w:val="16"/>
                      <w:szCs w:val="16"/>
                    </w:rPr>
                    <w:t xml:space="preserve"> ______</w:t>
                  </w:r>
                </w:p>
                <w:p w14:paraId="04899EB8" w14:textId="2E9AA581" w:rsidR="009651AB" w:rsidRDefault="009651AB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Virtual                   ______</w:t>
                  </w:r>
                </w:p>
                <w:p w14:paraId="1B080EDD" w14:textId="433A776C" w:rsidR="009651AB" w:rsidRPr="00D27D31" w:rsidRDefault="00B46B1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 person HCC     ______</w:t>
                  </w:r>
                </w:p>
              </w:tc>
            </w:tr>
            <w:tr w:rsidR="00E83777" w:rsidRPr="00D27D31" w14:paraId="26679565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28349E7F" w14:textId="77777777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5B13EEA" w14:textId="725DC768" w:rsidR="00E83777" w:rsidRDefault="00E83777" w:rsidP="00E83777">
                  <w:pPr>
                    <w:rPr>
                      <w:sz w:val="16"/>
                      <w:szCs w:val="16"/>
                    </w:rPr>
                  </w:pPr>
                  <w:r w:rsidRPr="009651AB">
                    <w:rPr>
                      <w:sz w:val="16"/>
                      <w:szCs w:val="16"/>
                    </w:rPr>
                    <w:t>EN0</w:t>
                  </w:r>
                  <w:r w:rsidR="009651AB">
                    <w:rPr>
                      <w:sz w:val="16"/>
                      <w:szCs w:val="16"/>
                    </w:rPr>
                    <w:t>3WC82</w:t>
                  </w:r>
                </w:p>
              </w:tc>
              <w:tc>
                <w:tcPr>
                  <w:tcW w:w="1986" w:type="dxa"/>
                </w:tcPr>
                <w:p w14:paraId="7BC74323" w14:textId="21E6C22B" w:rsidR="00E83777" w:rsidRDefault="00E74FE2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CC Eng 101 (11</w:t>
                  </w:r>
                  <w:r w:rsidRPr="00E74FE2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-2</w:t>
                  </w:r>
                  <w:r w:rsidRPr="00E74FE2">
                    <w:rPr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sz w:val="16"/>
                      <w:szCs w:val="16"/>
                    </w:rPr>
                    <w:t xml:space="preserve"> semester)</w:t>
                  </w:r>
                </w:p>
              </w:tc>
            </w:tr>
            <w:tr w:rsidR="00E83777" w:rsidRPr="00D27D31" w14:paraId="226657AB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4B76AA8E" w14:textId="5C7325CF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2279D4E4" w14:textId="776596CC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1986" w:type="dxa"/>
                  <w:vAlign w:val="center"/>
                </w:tcPr>
                <w:p w14:paraId="36E8F75C" w14:textId="72AF2131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reative Wr I</w:t>
                  </w:r>
                </w:p>
              </w:tc>
            </w:tr>
            <w:tr w:rsidR="00E83777" w:rsidRPr="00D27D31" w14:paraId="0E4498A9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7845F230" w14:textId="1CF0C946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2E69059D" w14:textId="1847F3C3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1631</w:t>
                  </w:r>
                </w:p>
              </w:tc>
              <w:tc>
                <w:tcPr>
                  <w:tcW w:w="1986" w:type="dxa"/>
                  <w:vAlign w:val="center"/>
                </w:tcPr>
                <w:p w14:paraId="0E091A5A" w14:textId="439952D5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reative Wr II</w:t>
                  </w:r>
                </w:p>
              </w:tc>
            </w:tr>
            <w:tr w:rsidR="00E83777" w:rsidRPr="00D27D31" w14:paraId="2617F485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15575080" w14:textId="01F1A50C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1B80A67" w14:textId="318AB635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N1731</w:t>
                  </w:r>
                </w:p>
              </w:tc>
              <w:tc>
                <w:tcPr>
                  <w:tcW w:w="1986" w:type="dxa"/>
                  <w:vAlign w:val="center"/>
                </w:tcPr>
                <w:p w14:paraId="1C73EB56" w14:textId="6C0B7CEF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reative Wr III</w:t>
                  </w:r>
                </w:p>
              </w:tc>
            </w:tr>
            <w:tr w:rsidR="00E83777" w:rsidRPr="00D27D31" w14:paraId="7124F291" w14:textId="77777777" w:rsidTr="009651AB">
              <w:trPr>
                <w:gridBefore w:val="1"/>
                <w:gridAfter w:val="1"/>
                <w:wBefore w:w="43" w:type="dxa"/>
                <w:wAfter w:w="339" w:type="dxa"/>
                <w:trHeight w:val="70"/>
              </w:trPr>
              <w:tc>
                <w:tcPr>
                  <w:tcW w:w="3226" w:type="dxa"/>
                  <w:gridSpan w:val="4"/>
                  <w:shd w:val="clear" w:color="auto" w:fill="A6A6A6" w:themeFill="background1" w:themeFillShade="A6"/>
                  <w:vAlign w:val="center"/>
                </w:tcPr>
                <w:p w14:paraId="59140C33" w14:textId="4687FE7D" w:rsidR="009651AB" w:rsidRPr="00D27D31" w:rsidRDefault="009651AB" w:rsidP="00E8377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E83777" w:rsidRPr="00D27D31" w14:paraId="68C6321B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3226" w:type="dxa"/>
                  <w:gridSpan w:val="4"/>
                  <w:vAlign w:val="center"/>
                </w:tcPr>
                <w:p w14:paraId="28C355FA" w14:textId="349AF156" w:rsidR="00E83777" w:rsidRPr="00EE3DDA" w:rsidRDefault="00E83777" w:rsidP="00E8377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MATH</w:t>
                  </w:r>
                </w:p>
              </w:tc>
            </w:tr>
            <w:tr w:rsidR="00E83777" w:rsidRPr="00D27D31" w14:paraId="6DA89E43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5ED8A9E1" w14:textId="2DB857EF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07163437" w14:textId="77777777" w:rsidR="00E83777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92/</w:t>
                  </w:r>
                </w:p>
                <w:p w14:paraId="38F9F9E0" w14:textId="79DDDAD9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986" w:type="dxa"/>
                  <w:vAlign w:val="center"/>
                </w:tcPr>
                <w:p w14:paraId="68F3D7BF" w14:textId="718C4823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ro to Algebra/Algebra I (D)</w:t>
                  </w:r>
                </w:p>
              </w:tc>
            </w:tr>
            <w:tr w:rsidR="00E83777" w:rsidRPr="00D27D31" w14:paraId="0590ECDC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040386D0" w14:textId="6C9D81DF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1657973B" w14:textId="7A3B0C90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986" w:type="dxa"/>
                  <w:vAlign w:val="center"/>
                </w:tcPr>
                <w:p w14:paraId="395178B8" w14:textId="611B3A6E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</w:t>
                  </w:r>
                </w:p>
              </w:tc>
            </w:tr>
            <w:tr w:rsidR="00E83777" w:rsidRPr="00D27D31" w14:paraId="237286F2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09EEFC39" w14:textId="14BAE621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304EC337" w14:textId="6F9FDCC2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986" w:type="dxa"/>
                  <w:vAlign w:val="center"/>
                </w:tcPr>
                <w:p w14:paraId="58A3EAC6" w14:textId="6A6DE36E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ometry</w:t>
                  </w:r>
                </w:p>
              </w:tc>
            </w:tr>
            <w:tr w:rsidR="00E83777" w:rsidRPr="00D27D31" w14:paraId="72BAF0DD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725FC4B0" w14:textId="061839CB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5F099842" w14:textId="6702A3DE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01</w:t>
                  </w:r>
                </w:p>
              </w:tc>
              <w:tc>
                <w:tcPr>
                  <w:tcW w:w="1986" w:type="dxa"/>
                  <w:vAlign w:val="center"/>
                </w:tcPr>
                <w:p w14:paraId="0E2313CA" w14:textId="3C683DD0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lgebra II</w:t>
                  </w:r>
                </w:p>
              </w:tc>
            </w:tr>
            <w:tr w:rsidR="00E83777" w:rsidRPr="00D27D31" w14:paraId="3EB24004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7D48DF28" w14:textId="7E0C6414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FA606E7" w14:textId="4941C489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7W61</w:t>
                  </w:r>
                </w:p>
              </w:tc>
              <w:tc>
                <w:tcPr>
                  <w:tcW w:w="1986" w:type="dxa"/>
                  <w:vAlign w:val="center"/>
                </w:tcPr>
                <w:p w14:paraId="4F63B20B" w14:textId="00BC15F7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Algebra II</w:t>
                  </w:r>
                </w:p>
              </w:tc>
            </w:tr>
            <w:tr w:rsidR="00E83777" w:rsidRPr="00D27D31" w14:paraId="5CCA3EF7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21632BDE" w14:textId="470F8829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74969732" w14:textId="5BEDBDA7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9W61</w:t>
                  </w:r>
                </w:p>
              </w:tc>
              <w:tc>
                <w:tcPr>
                  <w:tcW w:w="1986" w:type="dxa"/>
                  <w:vAlign w:val="center"/>
                </w:tcPr>
                <w:p w14:paraId="5033582B" w14:textId="4AA3512A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Trigonometry</w:t>
                  </w:r>
                </w:p>
              </w:tc>
            </w:tr>
            <w:tr w:rsidR="00E83777" w:rsidRPr="00D27D31" w14:paraId="7896092C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4DD475A7" w14:textId="3CF16D44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</w:tcPr>
                <w:p w14:paraId="6AB25870" w14:textId="5C64B0B5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0W61</w:t>
                  </w:r>
                </w:p>
              </w:tc>
              <w:tc>
                <w:tcPr>
                  <w:tcW w:w="1986" w:type="dxa"/>
                  <w:vAlign w:val="center"/>
                </w:tcPr>
                <w:p w14:paraId="56F7B98C" w14:textId="766D8715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Pre-calculus</w:t>
                  </w:r>
                </w:p>
              </w:tc>
            </w:tr>
            <w:tr w:rsidR="00E83777" w:rsidRPr="00D27D31" w14:paraId="31B5C6C3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33233D2A" w14:textId="2B0B2F92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3026A09F" w14:textId="77777777" w:rsidR="00E83777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9W62/</w:t>
                  </w:r>
                </w:p>
                <w:p w14:paraId="69EE3CC9" w14:textId="54ECBDDD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0W63</w:t>
                  </w:r>
                </w:p>
              </w:tc>
              <w:tc>
                <w:tcPr>
                  <w:tcW w:w="1986" w:type="dxa"/>
                </w:tcPr>
                <w:p w14:paraId="739EE4A0" w14:textId="62E4193A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Trig/Hnrs Precalc (D)</w:t>
                  </w:r>
                </w:p>
              </w:tc>
            </w:tr>
            <w:tr w:rsidR="00E83777" w:rsidRPr="00D27D31" w14:paraId="1E90E734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617924A9" w14:textId="471B6808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7F804D85" w14:textId="3CB073F0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501</w:t>
                  </w:r>
                </w:p>
              </w:tc>
              <w:tc>
                <w:tcPr>
                  <w:tcW w:w="1986" w:type="dxa"/>
                </w:tcPr>
                <w:p w14:paraId="782AD742" w14:textId="67050847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tatistics</w:t>
                  </w:r>
                </w:p>
              </w:tc>
            </w:tr>
            <w:tr w:rsidR="00E83777" w:rsidRPr="00D27D31" w14:paraId="0C0E02F1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20AD73AE" w14:textId="7324D4CF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393BADFB" w14:textId="4C13D102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671</w:t>
                  </w:r>
                </w:p>
              </w:tc>
              <w:tc>
                <w:tcPr>
                  <w:tcW w:w="1986" w:type="dxa"/>
                </w:tcPr>
                <w:p w14:paraId="418E52DF" w14:textId="63A8B5C9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atistics</w:t>
                  </w:r>
                </w:p>
              </w:tc>
            </w:tr>
            <w:tr w:rsidR="00E83777" w:rsidRPr="00D27D31" w14:paraId="023C6226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3BDA7AB4" w14:textId="12149D1A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47A21B31" w14:textId="4DD1C2A6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371</w:t>
                  </w:r>
                </w:p>
              </w:tc>
              <w:tc>
                <w:tcPr>
                  <w:tcW w:w="1986" w:type="dxa"/>
                </w:tcPr>
                <w:p w14:paraId="30FA0270" w14:textId="5A52D98D" w:rsidR="00E83777" w:rsidRPr="00D27D31" w:rsidRDefault="00E83777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alculus AB</w:t>
                  </w:r>
                </w:p>
              </w:tc>
            </w:tr>
            <w:tr w:rsidR="00643A2A" w:rsidRPr="00D27D31" w14:paraId="31E7C4E0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5B346643" w14:textId="1105F283" w:rsidR="00643A2A" w:rsidRPr="00D27D31" w:rsidRDefault="00643A2A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0443FFF8" w14:textId="7708E0F9" w:rsidR="00643A2A" w:rsidRPr="00D27D31" w:rsidRDefault="00643A2A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1771</w:t>
                  </w:r>
                </w:p>
              </w:tc>
              <w:tc>
                <w:tcPr>
                  <w:tcW w:w="1986" w:type="dxa"/>
                </w:tcPr>
                <w:p w14:paraId="3FBF8896" w14:textId="14A096D4" w:rsidR="00643A2A" w:rsidRPr="00643A2A" w:rsidRDefault="00643A2A" w:rsidP="00E83777">
                  <w:pPr>
                    <w:rPr>
                      <w:sz w:val="16"/>
                      <w:szCs w:val="16"/>
                      <w:highlight w:val="yellow"/>
                    </w:rPr>
                  </w:pPr>
                  <w:r>
                    <w:rPr>
                      <w:sz w:val="16"/>
                      <w:szCs w:val="16"/>
                    </w:rPr>
                    <w:t>AP Computer Science A</w:t>
                  </w:r>
                </w:p>
              </w:tc>
            </w:tr>
            <w:tr w:rsidR="00643A2A" w:rsidRPr="00D27D31" w14:paraId="02D91A2C" w14:textId="77777777" w:rsidTr="009651AB">
              <w:trPr>
                <w:gridBefore w:val="1"/>
                <w:gridAfter w:val="1"/>
                <w:wBefore w:w="43" w:type="dxa"/>
                <w:wAfter w:w="339" w:type="dxa"/>
              </w:trPr>
              <w:tc>
                <w:tcPr>
                  <w:tcW w:w="236" w:type="dxa"/>
                  <w:vAlign w:val="center"/>
                </w:tcPr>
                <w:p w14:paraId="2E5DA6F1" w14:textId="4C0C0E8D" w:rsidR="00643A2A" w:rsidRPr="00D27D31" w:rsidRDefault="00643A2A" w:rsidP="00E8377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04" w:type="dxa"/>
                  <w:gridSpan w:val="2"/>
                  <w:vAlign w:val="center"/>
                </w:tcPr>
                <w:p w14:paraId="59DA24A5" w14:textId="1793D5EC" w:rsidR="00643A2A" w:rsidRPr="00D27D31" w:rsidRDefault="00643A2A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2701</w:t>
                  </w:r>
                </w:p>
              </w:tc>
              <w:tc>
                <w:tcPr>
                  <w:tcW w:w="1986" w:type="dxa"/>
                </w:tcPr>
                <w:p w14:paraId="20BCB785" w14:textId="3121A0A2" w:rsidR="00643A2A" w:rsidRPr="00D27D31" w:rsidRDefault="00643A2A" w:rsidP="00E8377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e</w:t>
                  </w:r>
                  <w:r w:rsidR="00B46B1F">
                    <w:rPr>
                      <w:sz w:val="16"/>
                      <w:szCs w:val="16"/>
                    </w:rPr>
                    <w:t>-</w:t>
                  </w:r>
                  <w:r>
                    <w:rPr>
                      <w:sz w:val="16"/>
                      <w:szCs w:val="16"/>
                    </w:rPr>
                    <w:t>College Math</w:t>
                  </w:r>
                  <w:r w:rsidR="00B46B1F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(12</w:t>
                  </w:r>
                  <w:r w:rsidRPr="00153C8D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9651AB" w14:paraId="609EBFDB" w14:textId="77777777" w:rsidTr="009651AB">
              <w:tc>
                <w:tcPr>
                  <w:tcW w:w="3608" w:type="dxa"/>
                  <w:gridSpan w:val="6"/>
                  <w:shd w:val="clear" w:color="auto" w:fill="AEAAAA" w:themeFill="background2" w:themeFillShade="BF"/>
                  <w:vAlign w:val="center"/>
                </w:tcPr>
                <w:p w14:paraId="720C657F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9651AB" w14:paraId="56260969" w14:textId="77777777" w:rsidTr="009651AB">
              <w:tc>
                <w:tcPr>
                  <w:tcW w:w="3608" w:type="dxa"/>
                  <w:gridSpan w:val="6"/>
                  <w:vAlign w:val="center"/>
                </w:tcPr>
                <w:p w14:paraId="4533252D" w14:textId="77777777" w:rsidR="009651AB" w:rsidRDefault="009651AB" w:rsidP="009651AB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Electives</w:t>
                  </w:r>
                </w:p>
              </w:tc>
            </w:tr>
            <w:tr w:rsidR="009651AB" w14:paraId="14F6A4FF" w14:textId="77777777" w:rsidTr="009651AB">
              <w:tc>
                <w:tcPr>
                  <w:tcW w:w="279" w:type="dxa"/>
                  <w:gridSpan w:val="2"/>
                  <w:vAlign w:val="center"/>
                </w:tcPr>
                <w:p w14:paraId="0C43E7BA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241D713C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1201</w:t>
                  </w:r>
                </w:p>
              </w:tc>
              <w:tc>
                <w:tcPr>
                  <w:tcW w:w="2393" w:type="dxa"/>
                  <w:gridSpan w:val="3"/>
                </w:tcPr>
                <w:p w14:paraId="188DDA26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ma I</w:t>
                  </w:r>
                </w:p>
              </w:tc>
            </w:tr>
            <w:tr w:rsidR="009651AB" w14:paraId="7E7DBD14" w14:textId="77777777" w:rsidTr="009651AB">
              <w:tc>
                <w:tcPr>
                  <w:tcW w:w="279" w:type="dxa"/>
                  <w:gridSpan w:val="2"/>
                  <w:vAlign w:val="center"/>
                </w:tcPr>
                <w:p w14:paraId="55247F29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</w:tcPr>
                <w:p w14:paraId="742F2E65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393" w:type="dxa"/>
                  <w:gridSpan w:val="3"/>
                </w:tcPr>
                <w:p w14:paraId="5113C51D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Yearbook</w:t>
                  </w:r>
                </w:p>
              </w:tc>
            </w:tr>
          </w:tbl>
          <w:p w14:paraId="1C72E564" w14:textId="47EB8425" w:rsidR="007604E0" w:rsidRPr="00D27D31" w:rsidRDefault="007604E0" w:rsidP="00366B0D">
            <w:pPr>
              <w:rPr>
                <w:sz w:val="16"/>
                <w:szCs w:val="16"/>
              </w:rPr>
            </w:pPr>
          </w:p>
        </w:tc>
        <w:tc>
          <w:tcPr>
            <w:tcW w:w="3830" w:type="dxa"/>
            <w:gridSpan w:val="3"/>
          </w:tcPr>
          <w:tbl>
            <w:tblPr>
              <w:tblStyle w:val="TableGrid"/>
              <w:tblW w:w="3623" w:type="dxa"/>
              <w:tblInd w:w="55" w:type="dxa"/>
              <w:tblLayout w:type="fixed"/>
              <w:tblLook w:val="04A0" w:firstRow="1" w:lastRow="0" w:firstColumn="1" w:lastColumn="0" w:noHBand="0" w:noVBand="1"/>
            </w:tblPr>
            <w:tblGrid>
              <w:gridCol w:w="58"/>
              <w:gridCol w:w="236"/>
              <w:gridCol w:w="53"/>
              <w:gridCol w:w="37"/>
              <w:gridCol w:w="846"/>
              <w:gridCol w:w="143"/>
              <w:gridCol w:w="2227"/>
              <w:gridCol w:w="13"/>
              <w:gridCol w:w="10"/>
            </w:tblGrid>
            <w:tr w:rsidR="00CB0B36" w:rsidRPr="00D27D31" w14:paraId="6DE07542" w14:textId="77777777" w:rsidTr="009651AB">
              <w:trPr>
                <w:gridBefore w:val="1"/>
                <w:wBefore w:w="58" w:type="dxa"/>
              </w:trPr>
              <w:tc>
                <w:tcPr>
                  <w:tcW w:w="3565" w:type="dxa"/>
                  <w:gridSpan w:val="8"/>
                  <w:shd w:val="clear" w:color="auto" w:fill="A6A6A6" w:themeFill="background1" w:themeFillShade="A6"/>
                  <w:vAlign w:val="center"/>
                </w:tcPr>
                <w:p w14:paraId="654D9F2D" w14:textId="77777777" w:rsidR="00CB0B36" w:rsidRDefault="00CB0B36" w:rsidP="002F3CA6">
                  <w:pPr>
                    <w:jc w:val="center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  <w:tr w:rsidR="00655783" w:rsidRPr="00D27D31" w14:paraId="52591823" w14:textId="77777777" w:rsidTr="009651AB">
              <w:trPr>
                <w:gridBefore w:val="1"/>
                <w:wBefore w:w="58" w:type="dxa"/>
              </w:trPr>
              <w:tc>
                <w:tcPr>
                  <w:tcW w:w="3565" w:type="dxa"/>
                  <w:gridSpan w:val="8"/>
                  <w:vAlign w:val="center"/>
                </w:tcPr>
                <w:p w14:paraId="73B71978" w14:textId="0219FBF9" w:rsidR="00655783" w:rsidRPr="00D27D31" w:rsidRDefault="00D60731" w:rsidP="002F3CA6">
                  <w:pPr>
                    <w:jc w:val="center"/>
                    <w:rPr>
                      <w:b/>
                      <w:color w:val="FF0000"/>
                      <w:sz w:val="16"/>
                      <w:szCs w:val="16"/>
                    </w:rPr>
                  </w:pPr>
                  <w:r>
                    <w:rPr>
                      <w:b/>
                      <w:color w:val="000000" w:themeColor="text1"/>
                      <w:sz w:val="16"/>
                      <w:szCs w:val="16"/>
                    </w:rPr>
                    <w:t>SCIENCE</w:t>
                  </w:r>
                </w:p>
              </w:tc>
            </w:tr>
            <w:tr w:rsidR="00662084" w:rsidRPr="00D27D31" w14:paraId="5D2BDBAF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3EFFE72F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7A54C233" w14:textId="6DB0797C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2250" w:type="dxa"/>
                  <w:gridSpan w:val="3"/>
                </w:tcPr>
                <w:p w14:paraId="20AB0D59" w14:textId="2496B854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logy</w:t>
                  </w:r>
                </w:p>
              </w:tc>
            </w:tr>
            <w:tr w:rsidR="00662084" w:rsidRPr="00D27D31" w14:paraId="0E69D113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7697A5EF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32C5A81A" w14:textId="45123CB6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2W61</w:t>
                  </w:r>
                </w:p>
              </w:tc>
              <w:tc>
                <w:tcPr>
                  <w:tcW w:w="2250" w:type="dxa"/>
                  <w:gridSpan w:val="3"/>
                </w:tcPr>
                <w:p w14:paraId="63CEC509" w14:textId="4FA48A9F" w:rsidR="00662084" w:rsidRPr="00D27D31" w:rsidRDefault="00D6073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Biology</w:t>
                  </w:r>
                </w:p>
              </w:tc>
            </w:tr>
            <w:tr w:rsidR="00662084" w:rsidRPr="00D27D31" w14:paraId="1EC63865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0C868179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1F21C1F2" w14:textId="3200484F" w:rsidR="00662084" w:rsidRPr="00D27D31" w:rsidRDefault="007C39F8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6401</w:t>
                  </w:r>
                </w:p>
              </w:tc>
              <w:tc>
                <w:tcPr>
                  <w:tcW w:w="2250" w:type="dxa"/>
                  <w:gridSpan w:val="3"/>
                </w:tcPr>
                <w:p w14:paraId="6D1A2339" w14:textId="0090D769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egrated Physics and Chem</w:t>
                  </w:r>
                </w:p>
              </w:tc>
            </w:tr>
            <w:tr w:rsidR="00662084" w:rsidRPr="00D27D31" w14:paraId="448A050F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356E49BE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630FC9B3" w14:textId="43617C14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4W61</w:t>
                  </w:r>
                </w:p>
              </w:tc>
              <w:tc>
                <w:tcPr>
                  <w:tcW w:w="2250" w:type="dxa"/>
                  <w:gridSpan w:val="3"/>
                </w:tcPr>
                <w:p w14:paraId="6FB9C366" w14:textId="71846E85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nrs Chemistry</w:t>
                  </w:r>
                </w:p>
              </w:tc>
            </w:tr>
            <w:tr w:rsidR="00662084" w:rsidRPr="00D27D31" w14:paraId="1B478F61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7DF0E497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1D7E7463" w14:textId="542F67FF" w:rsidR="00662084" w:rsidRPr="00D27D31" w:rsidRDefault="002C0B21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1</w:t>
                  </w:r>
                  <w:r w:rsidR="00B54826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250" w:type="dxa"/>
                  <w:gridSpan w:val="3"/>
                </w:tcPr>
                <w:p w14:paraId="1743B370" w14:textId="55CB40DE" w:rsidR="00662084" w:rsidRPr="00D27D31" w:rsidRDefault="0014799C" w:rsidP="00640F5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arth and Environmental Sys</w:t>
                  </w:r>
                  <w:r w:rsidR="00484FB7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662084" w:rsidRPr="00D27D31" w14:paraId="4E256B35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23543EDA" w14:textId="43F6C4AB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71FBF707" w14:textId="5F12B325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250" w:type="dxa"/>
                  <w:gridSpan w:val="3"/>
                </w:tcPr>
                <w:p w14:paraId="6A40AC78" w14:textId="473BA239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mental Science</w:t>
                  </w:r>
                </w:p>
              </w:tc>
            </w:tr>
            <w:tr w:rsidR="00662084" w:rsidRPr="00D27D31" w14:paraId="2F30F3C9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7B86BDAB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7B275456" w14:textId="7A2C602F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 w:rsidRPr="00B46B1F">
                    <w:rPr>
                      <w:sz w:val="16"/>
                      <w:szCs w:val="16"/>
                    </w:rPr>
                    <w:t>SC6071</w:t>
                  </w:r>
                </w:p>
              </w:tc>
              <w:tc>
                <w:tcPr>
                  <w:tcW w:w="2250" w:type="dxa"/>
                  <w:gridSpan w:val="3"/>
                </w:tcPr>
                <w:p w14:paraId="2EDB53F7" w14:textId="6E83A543" w:rsidR="00662084" w:rsidRPr="00D27D31" w:rsidRDefault="00B54826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hysics</w:t>
                  </w:r>
                </w:p>
              </w:tc>
            </w:tr>
            <w:tr w:rsidR="00267BD4" w:rsidRPr="00D27D31" w14:paraId="2D2CD3DC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51E8CE5F" w14:textId="77777777" w:rsidR="00267BD4" w:rsidRPr="00D27D31" w:rsidRDefault="00267BD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6B4204DA" w14:textId="472B50A0" w:rsidR="00267BD4" w:rsidRDefault="00FD716C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0571</w:t>
                  </w:r>
                </w:p>
              </w:tc>
              <w:tc>
                <w:tcPr>
                  <w:tcW w:w="2250" w:type="dxa"/>
                  <w:gridSpan w:val="3"/>
                </w:tcPr>
                <w:p w14:paraId="5EC10013" w14:textId="23F85488" w:rsidR="00267BD4" w:rsidRDefault="00267BD4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Chemistry</w:t>
                  </w:r>
                </w:p>
              </w:tc>
            </w:tr>
            <w:tr w:rsidR="00907198" w:rsidRPr="00D27D31" w14:paraId="1EB3553E" w14:textId="77777777" w:rsidTr="009651AB">
              <w:trPr>
                <w:gridBefore w:val="1"/>
                <w:wBefore w:w="58" w:type="dxa"/>
              </w:trPr>
              <w:tc>
                <w:tcPr>
                  <w:tcW w:w="3565" w:type="dxa"/>
                  <w:gridSpan w:val="8"/>
                  <w:shd w:val="clear" w:color="auto" w:fill="A6A6A6" w:themeFill="background1" w:themeFillShade="A6"/>
                  <w:vAlign w:val="center"/>
                </w:tcPr>
                <w:p w14:paraId="47443508" w14:textId="62DCCD26" w:rsidR="00907198" w:rsidRPr="00D27D31" w:rsidRDefault="00907198" w:rsidP="00662084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907198" w:rsidRPr="00D27D31" w14:paraId="7D951978" w14:textId="77777777" w:rsidTr="009651AB">
              <w:trPr>
                <w:gridBefore w:val="1"/>
                <w:wBefore w:w="58" w:type="dxa"/>
              </w:trPr>
              <w:tc>
                <w:tcPr>
                  <w:tcW w:w="3565" w:type="dxa"/>
                  <w:gridSpan w:val="8"/>
                  <w:vAlign w:val="center"/>
                </w:tcPr>
                <w:p w14:paraId="4AE9920F" w14:textId="7C28DA7E" w:rsidR="00907198" w:rsidRPr="00907198" w:rsidRDefault="00907198" w:rsidP="00907198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907198">
                    <w:rPr>
                      <w:b/>
                      <w:sz w:val="16"/>
                      <w:szCs w:val="16"/>
                    </w:rPr>
                    <w:t>SOCIAL STUDIES</w:t>
                  </w:r>
                </w:p>
              </w:tc>
            </w:tr>
            <w:tr w:rsidR="00662084" w:rsidRPr="00D27D31" w14:paraId="5159D202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70FDC4C8" w14:textId="77777777" w:rsidR="00662084" w:rsidRPr="0023263A" w:rsidRDefault="00662084" w:rsidP="00662084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5273151B" w14:textId="4009E59A" w:rsidR="00662084" w:rsidRPr="0023263A" w:rsidRDefault="0023263A" w:rsidP="00662084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23263A">
                    <w:rPr>
                      <w:caps/>
                      <w:color w:val="000000" w:themeColor="text1"/>
                      <w:sz w:val="16"/>
                      <w:szCs w:val="16"/>
                    </w:rPr>
                    <w:t>SS050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23FD8EBE" w14:textId="489D93D8" w:rsidR="00662084" w:rsidRPr="0023263A" w:rsidRDefault="0023263A" w:rsidP="00662084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23263A">
                    <w:rPr>
                      <w:color w:val="000000" w:themeColor="text1"/>
                      <w:sz w:val="16"/>
                      <w:szCs w:val="16"/>
                    </w:rPr>
                    <w:t>US History</w:t>
                  </w:r>
                </w:p>
              </w:tc>
            </w:tr>
            <w:tr w:rsidR="00662084" w:rsidRPr="00D27D31" w14:paraId="3DCC1E4A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165F9CD2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6D0FD4C4" w14:textId="2819B2DF" w:rsidR="00662084" w:rsidRPr="00D27D31" w:rsidRDefault="0023263A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671</w:t>
                  </w:r>
                </w:p>
              </w:tc>
              <w:tc>
                <w:tcPr>
                  <w:tcW w:w="2250" w:type="dxa"/>
                  <w:gridSpan w:val="3"/>
                </w:tcPr>
                <w:p w14:paraId="1362510D" w14:textId="730CB6E4" w:rsidR="00662084" w:rsidRPr="00D27D31" w:rsidRDefault="0023263A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US History</w:t>
                  </w:r>
                </w:p>
              </w:tc>
            </w:tr>
            <w:tr w:rsidR="00A62B4F" w:rsidRPr="00D27D31" w14:paraId="73BF904E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11CD0949" w14:textId="77777777" w:rsidR="00A62B4F" w:rsidRPr="00D27D31" w:rsidRDefault="00A62B4F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01EA0027" w14:textId="318C795B" w:rsidR="00A62B4F" w:rsidRDefault="00A62B4F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031</w:t>
                  </w:r>
                </w:p>
              </w:tc>
              <w:tc>
                <w:tcPr>
                  <w:tcW w:w="2250" w:type="dxa"/>
                  <w:gridSpan w:val="3"/>
                </w:tcPr>
                <w:p w14:paraId="0914885A" w14:textId="65FBF3E3" w:rsidR="00A62B4F" w:rsidRDefault="006076E2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AP </w:t>
                  </w:r>
                  <w:r w:rsidR="00A62B4F">
                    <w:rPr>
                      <w:sz w:val="16"/>
                      <w:szCs w:val="16"/>
                    </w:rPr>
                    <w:t xml:space="preserve">African American </w:t>
                  </w:r>
                  <w:r w:rsidR="00DD21B1">
                    <w:rPr>
                      <w:sz w:val="16"/>
                      <w:szCs w:val="16"/>
                    </w:rPr>
                    <w:t>Studies</w:t>
                  </w:r>
                </w:p>
              </w:tc>
            </w:tr>
            <w:tr w:rsidR="00662084" w:rsidRPr="00D27D31" w14:paraId="55AD32F0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49D86F16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0F2A7636" w14:textId="5F11FF9C" w:rsidR="00662084" w:rsidRPr="00D27D31" w:rsidRDefault="0023263A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235</w:t>
                  </w:r>
                </w:p>
              </w:tc>
              <w:tc>
                <w:tcPr>
                  <w:tcW w:w="2250" w:type="dxa"/>
                  <w:gridSpan w:val="3"/>
                </w:tcPr>
                <w:p w14:paraId="6B05B993" w14:textId="262EF00F" w:rsidR="00662084" w:rsidRPr="00D27D31" w:rsidRDefault="0023263A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sychology (SEM)</w:t>
                  </w:r>
                </w:p>
              </w:tc>
            </w:tr>
            <w:tr w:rsidR="00662084" w:rsidRPr="00D27D31" w14:paraId="06BB36F1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5D7335AD" w14:textId="77777777" w:rsidR="00662084" w:rsidRPr="00D27D31" w:rsidRDefault="00662084" w:rsidP="00662084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27DF0717" w14:textId="75F7B55E" w:rsidR="00662084" w:rsidRPr="00D27D31" w:rsidRDefault="0023263A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1335</w:t>
                  </w:r>
                </w:p>
              </w:tc>
              <w:tc>
                <w:tcPr>
                  <w:tcW w:w="2250" w:type="dxa"/>
                  <w:gridSpan w:val="3"/>
                </w:tcPr>
                <w:p w14:paraId="321FBDA5" w14:textId="6FB22569" w:rsidR="00662084" w:rsidRPr="00D27D31" w:rsidRDefault="0023263A" w:rsidP="0066208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ociology (SEM)</w:t>
                  </w:r>
                </w:p>
              </w:tc>
            </w:tr>
            <w:tr w:rsidR="0071301B" w:rsidRPr="00D27D31" w14:paraId="0E0E4F19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42988DE8" w14:textId="77777777" w:rsidR="0071301B" w:rsidRPr="00D27D31" w:rsidRDefault="0071301B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7188E654" w14:textId="487FB0EE" w:rsidR="0071301B" w:rsidRDefault="00F9618F" w:rsidP="0023263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097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2BF917AF" w14:textId="5D4A1A5A" w:rsidR="0071301B" w:rsidRDefault="0071301B" w:rsidP="0023263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Psychology</w:t>
                  </w:r>
                </w:p>
              </w:tc>
            </w:tr>
            <w:tr w:rsidR="006E1F7A" w:rsidRPr="00D27D31" w14:paraId="06464615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545644C3" w14:textId="77777777" w:rsidR="006E1F7A" w:rsidRPr="00D27D31" w:rsidRDefault="006E1F7A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0C98DAD7" w14:textId="3A2F3980" w:rsidR="006E1F7A" w:rsidRDefault="006E1F7A" w:rsidP="0023263A">
                  <w:pPr>
                    <w:rPr>
                      <w:sz w:val="16"/>
                      <w:szCs w:val="16"/>
                    </w:rPr>
                  </w:pPr>
                  <w:r w:rsidRPr="00B46B1F">
                    <w:rPr>
                      <w:sz w:val="16"/>
                      <w:szCs w:val="16"/>
                    </w:rPr>
                    <w:t>SS09W</w:t>
                  </w:r>
                  <w:r w:rsidR="00B46B1F">
                    <w:rPr>
                      <w:sz w:val="16"/>
                      <w:szCs w:val="16"/>
                    </w:rPr>
                    <w:t>C8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5F101018" w14:textId="2C964EFE" w:rsidR="006E1F7A" w:rsidRDefault="006E1F7A" w:rsidP="0023263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CC Psych</w:t>
                  </w:r>
                  <w:r w:rsidR="006076E2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101 (</w:t>
                  </w:r>
                  <w:r w:rsidR="006076E2">
                    <w:rPr>
                      <w:sz w:val="16"/>
                      <w:szCs w:val="16"/>
                    </w:rPr>
                    <w:t>11</w:t>
                  </w:r>
                  <w:r w:rsidR="006076E2" w:rsidRPr="006076E2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 w:rsidR="006076E2">
                    <w:rPr>
                      <w:sz w:val="16"/>
                      <w:szCs w:val="16"/>
                    </w:rPr>
                    <w:t xml:space="preserve"> grade-</w:t>
                  </w:r>
                  <w:r>
                    <w:rPr>
                      <w:sz w:val="16"/>
                      <w:szCs w:val="16"/>
                    </w:rPr>
                    <w:t>Semester 1)</w:t>
                  </w:r>
                </w:p>
              </w:tc>
            </w:tr>
            <w:tr w:rsidR="006E1F7A" w:rsidRPr="00D27D31" w14:paraId="029E8387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3D5FB8CA" w14:textId="77777777" w:rsidR="006E1F7A" w:rsidRPr="00D27D31" w:rsidRDefault="006E1F7A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1C40DFFF" w14:textId="67E9174A" w:rsidR="006E1F7A" w:rsidRDefault="00B46B1F" w:rsidP="0023263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S220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7FDDFF77" w14:textId="1176B055" w:rsidR="006E1F7A" w:rsidRDefault="006076E2" w:rsidP="0023263A">
                  <w:pPr>
                    <w:rPr>
                      <w:sz w:val="16"/>
                      <w:szCs w:val="16"/>
                    </w:rPr>
                  </w:pPr>
                  <w:r w:rsidRPr="00B46B1F">
                    <w:rPr>
                      <w:sz w:val="16"/>
                      <w:szCs w:val="16"/>
                    </w:rPr>
                    <w:t>Archeology</w:t>
                  </w:r>
                </w:p>
              </w:tc>
            </w:tr>
            <w:tr w:rsidR="00696D15" w:rsidRPr="00D27D31" w14:paraId="433BD713" w14:textId="77777777" w:rsidTr="009651AB">
              <w:trPr>
                <w:gridBefore w:val="1"/>
                <w:wBefore w:w="58" w:type="dxa"/>
              </w:trPr>
              <w:tc>
                <w:tcPr>
                  <w:tcW w:w="3565" w:type="dxa"/>
                  <w:gridSpan w:val="8"/>
                  <w:shd w:val="clear" w:color="auto" w:fill="A6A6A6" w:themeFill="background1" w:themeFillShade="A6"/>
                  <w:vAlign w:val="center"/>
                </w:tcPr>
                <w:p w14:paraId="530007E6" w14:textId="48C80963" w:rsidR="00696D15" w:rsidRPr="00D27D31" w:rsidRDefault="00696D15" w:rsidP="0023263A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696D15" w:rsidRPr="00D27D31" w14:paraId="4DE8EE55" w14:textId="77777777" w:rsidTr="009651AB">
              <w:trPr>
                <w:gridBefore w:val="1"/>
                <w:wBefore w:w="58" w:type="dxa"/>
              </w:trPr>
              <w:tc>
                <w:tcPr>
                  <w:tcW w:w="3565" w:type="dxa"/>
                  <w:gridSpan w:val="8"/>
                  <w:vAlign w:val="center"/>
                </w:tcPr>
                <w:p w14:paraId="3F48260F" w14:textId="49BD77B0" w:rsidR="00696D15" w:rsidRPr="00D27D31" w:rsidRDefault="00696D15" w:rsidP="00696D15">
                  <w:pPr>
                    <w:ind w:left="720" w:hanging="72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TECHNOLOGY</w:t>
                  </w:r>
                  <w:r w:rsidR="00E6571B">
                    <w:rPr>
                      <w:b/>
                      <w:sz w:val="16"/>
                      <w:szCs w:val="16"/>
                    </w:rPr>
                    <w:t xml:space="preserve">  (CTE)</w:t>
                  </w:r>
                </w:p>
              </w:tc>
            </w:tr>
            <w:tr w:rsidR="0023263A" w:rsidRPr="00D27D31" w14:paraId="52094B8F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48210716" w14:textId="4095DC85" w:rsidR="0023263A" w:rsidRPr="00D27D31" w:rsidRDefault="0023263A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</w:tcPr>
                <w:p w14:paraId="3619A2D2" w14:textId="126C2596" w:rsidR="0023263A" w:rsidRPr="00D27D31" w:rsidRDefault="00696D15" w:rsidP="0023263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2250" w:type="dxa"/>
                  <w:gridSpan w:val="3"/>
                </w:tcPr>
                <w:p w14:paraId="1088253D" w14:textId="0B108FE2" w:rsidR="0023263A" w:rsidRPr="00D27D31" w:rsidRDefault="00696D15" w:rsidP="0023263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oundations of Technology</w:t>
                  </w:r>
                </w:p>
              </w:tc>
            </w:tr>
            <w:tr w:rsidR="0023263A" w:rsidRPr="00D27D31" w14:paraId="1A84BACF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1A97D631" w14:textId="17E1B1F5" w:rsidR="0023263A" w:rsidRPr="00D27D31" w:rsidRDefault="0023263A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4E00C7C7" w14:textId="6E84020A" w:rsidR="0023263A" w:rsidRPr="00696D15" w:rsidRDefault="004558AE" w:rsidP="0023263A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</w:t>
                  </w:r>
                  <w:r w:rsidR="00CD69E7">
                    <w:rPr>
                      <w:caps/>
                      <w:color w:val="000000" w:themeColor="text1"/>
                      <w:sz w:val="16"/>
                      <w:szCs w:val="16"/>
                    </w:rPr>
                    <w:t>2</w:t>
                  </w: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0EFCFD0E" w14:textId="02143BE3" w:rsidR="0023263A" w:rsidRPr="00696D15" w:rsidRDefault="00696D15" w:rsidP="0023263A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dvanced Design Applications</w:t>
                  </w:r>
                  <w:r w:rsidR="00292AC0"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23263A" w:rsidRPr="00D27D31" w14:paraId="5D2BBE63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7B77D514" w14:textId="0F33A3E3" w:rsidR="0023263A" w:rsidRPr="00D27D31" w:rsidRDefault="0023263A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3F364831" w14:textId="18B08A92" w:rsidR="0023263A" w:rsidRPr="00696D15" w:rsidRDefault="004558AE" w:rsidP="0023263A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3W0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207C573F" w14:textId="788ADB83" w:rsidR="0023263A" w:rsidRPr="00696D15" w:rsidRDefault="00696D15" w:rsidP="0023263A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dvanced Tech Applications</w:t>
                  </w:r>
                </w:p>
              </w:tc>
            </w:tr>
            <w:tr w:rsidR="0023263A" w:rsidRPr="00D27D31" w14:paraId="2BBA5657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5B5C71D9" w14:textId="2193B45A" w:rsidR="0023263A" w:rsidRPr="00D27D31" w:rsidRDefault="0023263A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04888201" w14:textId="73D146D1" w:rsidR="0023263A" w:rsidRPr="00696D15" w:rsidRDefault="00696D15" w:rsidP="0023263A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aps/>
                      <w:color w:val="000000" w:themeColor="text1"/>
                      <w:sz w:val="16"/>
                      <w:szCs w:val="16"/>
                    </w:rPr>
                    <w:t>TE407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03F0109F" w14:textId="1E31D37B" w:rsidR="0023263A" w:rsidRPr="00696D15" w:rsidRDefault="00696D15" w:rsidP="0023263A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696D15">
                    <w:rPr>
                      <w:color w:val="000000" w:themeColor="text1"/>
                      <w:sz w:val="16"/>
                      <w:szCs w:val="16"/>
                    </w:rPr>
                    <w:t>AP Computer Science Prin</w:t>
                  </w:r>
                  <w:r w:rsidR="00F054C2">
                    <w:rPr>
                      <w:color w:val="000000" w:themeColor="text1"/>
                      <w:sz w:val="16"/>
                      <w:szCs w:val="16"/>
                    </w:rPr>
                    <w:t>ciple</w:t>
                  </w:r>
                </w:p>
              </w:tc>
            </w:tr>
            <w:tr w:rsidR="00A55C55" w:rsidRPr="00D27D31" w14:paraId="70E0DF35" w14:textId="77777777" w:rsidTr="009651AB">
              <w:trPr>
                <w:gridBefore w:val="1"/>
                <w:wBefore w:w="58" w:type="dxa"/>
              </w:trPr>
              <w:tc>
                <w:tcPr>
                  <w:tcW w:w="289" w:type="dxa"/>
                  <w:gridSpan w:val="2"/>
                  <w:vAlign w:val="center"/>
                </w:tcPr>
                <w:p w14:paraId="1AC03440" w14:textId="77777777" w:rsidR="00A55C55" w:rsidRPr="00D27D31" w:rsidRDefault="00A55C55" w:rsidP="0023263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026" w:type="dxa"/>
                  <w:gridSpan w:val="3"/>
                  <w:vAlign w:val="center"/>
                </w:tcPr>
                <w:p w14:paraId="5AA12D27" w14:textId="68CEE320" w:rsidR="00A55C55" w:rsidRPr="00696D15" w:rsidRDefault="00CD69E7" w:rsidP="0023263A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4101</w:t>
                  </w:r>
                </w:p>
              </w:tc>
              <w:tc>
                <w:tcPr>
                  <w:tcW w:w="2250" w:type="dxa"/>
                  <w:gridSpan w:val="3"/>
                  <w:vAlign w:val="center"/>
                </w:tcPr>
                <w:p w14:paraId="744E09F5" w14:textId="1873F4A8" w:rsidR="00A55C55" w:rsidRPr="00696D15" w:rsidRDefault="000E2849" w:rsidP="0023263A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Technological Design</w:t>
                  </w:r>
                </w:p>
              </w:tc>
            </w:tr>
            <w:tr w:rsidR="00F054C2" w:rsidRPr="004E6E07" w14:paraId="3E5DDC7C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555" w:type="dxa"/>
                  <w:gridSpan w:val="7"/>
                  <w:shd w:val="clear" w:color="auto" w:fill="A6A6A6" w:themeFill="background1" w:themeFillShade="A6"/>
                  <w:vAlign w:val="center"/>
                </w:tcPr>
                <w:p w14:paraId="6527AE7D" w14:textId="77777777" w:rsidR="00F054C2" w:rsidRPr="004E6E07" w:rsidRDefault="00F054C2" w:rsidP="00F054C2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F054C2" w:rsidRPr="00D27D31" w14:paraId="048A84FB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555" w:type="dxa"/>
                  <w:gridSpan w:val="7"/>
                  <w:vAlign w:val="center"/>
                </w:tcPr>
                <w:p w14:paraId="31E04A2E" w14:textId="30963878" w:rsidR="00F054C2" w:rsidRPr="00D27D31" w:rsidRDefault="00F054C2" w:rsidP="00F054C2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BUSINESS</w:t>
                  </w:r>
                  <w:r w:rsidR="00E6571B">
                    <w:rPr>
                      <w:b/>
                      <w:sz w:val="16"/>
                      <w:szCs w:val="16"/>
                    </w:rPr>
                    <w:t xml:space="preserve"> (CTE)</w:t>
                  </w:r>
                </w:p>
              </w:tc>
            </w:tr>
            <w:tr w:rsidR="00F054C2" w:rsidRPr="00D27D31" w14:paraId="173EED0C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26" w:type="dxa"/>
                  <w:gridSpan w:val="3"/>
                  <w:vAlign w:val="center"/>
                </w:tcPr>
                <w:p w14:paraId="6CD43BBC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89" w:type="dxa"/>
                  <w:gridSpan w:val="2"/>
                  <w:vAlign w:val="center"/>
                </w:tcPr>
                <w:p w14:paraId="25048506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1601</w:t>
                  </w:r>
                </w:p>
              </w:tc>
              <w:tc>
                <w:tcPr>
                  <w:tcW w:w="2240" w:type="dxa"/>
                  <w:gridSpan w:val="2"/>
                </w:tcPr>
                <w:p w14:paraId="396FF60C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inciples of Business Mgt</w:t>
                  </w:r>
                </w:p>
              </w:tc>
            </w:tr>
            <w:tr w:rsidR="00F054C2" w:rsidRPr="00D27D31" w14:paraId="5D334C50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26" w:type="dxa"/>
                  <w:gridSpan w:val="3"/>
                  <w:vAlign w:val="center"/>
                </w:tcPr>
                <w:p w14:paraId="6418B229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89" w:type="dxa"/>
                  <w:gridSpan w:val="2"/>
                  <w:vAlign w:val="center"/>
                </w:tcPr>
                <w:p w14:paraId="2277AFB4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001</w:t>
                  </w:r>
                </w:p>
              </w:tc>
              <w:tc>
                <w:tcPr>
                  <w:tcW w:w="2240" w:type="dxa"/>
                  <w:gridSpan w:val="2"/>
                </w:tcPr>
                <w:p w14:paraId="649C59F1" w14:textId="4F26CA75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rinciples of Accounting and Fin</w:t>
                  </w:r>
                  <w:r w:rsidR="00F9618F">
                    <w:rPr>
                      <w:sz w:val="16"/>
                      <w:szCs w:val="16"/>
                    </w:rPr>
                    <w:t>.</w:t>
                  </w:r>
                </w:p>
              </w:tc>
            </w:tr>
            <w:tr w:rsidR="00F054C2" w:rsidRPr="00D27D31" w14:paraId="72D110F7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26" w:type="dxa"/>
                  <w:gridSpan w:val="3"/>
                  <w:vAlign w:val="center"/>
                </w:tcPr>
                <w:p w14:paraId="14038A22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89" w:type="dxa"/>
                  <w:gridSpan w:val="2"/>
                  <w:vAlign w:val="center"/>
                </w:tcPr>
                <w:p w14:paraId="66D6F17F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201</w:t>
                  </w:r>
                </w:p>
              </w:tc>
              <w:tc>
                <w:tcPr>
                  <w:tcW w:w="2240" w:type="dxa"/>
                  <w:gridSpan w:val="2"/>
                </w:tcPr>
                <w:p w14:paraId="5EFB8959" w14:textId="2E5D5F89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Business Mgt</w:t>
                  </w:r>
                </w:p>
              </w:tc>
            </w:tr>
            <w:tr w:rsidR="00F054C2" w:rsidRPr="00D27D31" w14:paraId="546FB368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26" w:type="dxa"/>
                  <w:gridSpan w:val="3"/>
                  <w:vAlign w:val="center"/>
                </w:tcPr>
                <w:p w14:paraId="5984DAAD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89" w:type="dxa"/>
                  <w:gridSpan w:val="2"/>
                  <w:vAlign w:val="center"/>
                </w:tcPr>
                <w:p w14:paraId="58C5FDEE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501</w:t>
                  </w:r>
                </w:p>
              </w:tc>
              <w:tc>
                <w:tcPr>
                  <w:tcW w:w="2240" w:type="dxa"/>
                  <w:gridSpan w:val="2"/>
                </w:tcPr>
                <w:p w14:paraId="3EAB808F" w14:textId="7FC012B1" w:rsidR="00095FD1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usiness Capstone</w:t>
                  </w:r>
                </w:p>
              </w:tc>
            </w:tr>
            <w:tr w:rsidR="00095FD1" w:rsidRPr="00D27D31" w14:paraId="0881C4BA" w14:textId="77777777" w:rsidTr="009651AB">
              <w:trPr>
                <w:gridBefore w:val="1"/>
                <w:gridAfter w:val="1"/>
                <w:wBefore w:w="58" w:type="dxa"/>
                <w:wAfter w:w="10" w:type="dxa"/>
              </w:trPr>
              <w:tc>
                <w:tcPr>
                  <w:tcW w:w="326" w:type="dxa"/>
                  <w:gridSpan w:val="3"/>
                  <w:vAlign w:val="center"/>
                </w:tcPr>
                <w:p w14:paraId="7DB8110A" w14:textId="77777777" w:rsidR="00095FD1" w:rsidRPr="00D27D31" w:rsidRDefault="00095FD1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89" w:type="dxa"/>
                  <w:gridSpan w:val="2"/>
                  <w:vAlign w:val="center"/>
                </w:tcPr>
                <w:p w14:paraId="64533789" w14:textId="77777777" w:rsidR="00095FD1" w:rsidRDefault="006914BF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48W05</w:t>
                  </w:r>
                  <w:r w:rsidR="006157E7">
                    <w:rPr>
                      <w:sz w:val="16"/>
                      <w:szCs w:val="16"/>
                    </w:rPr>
                    <w:t>/</w:t>
                  </w:r>
                </w:p>
                <w:p w14:paraId="1972AA37" w14:textId="63EB1BBE" w:rsidR="006157E7" w:rsidRDefault="006157E7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50W05</w:t>
                  </w:r>
                </w:p>
              </w:tc>
              <w:tc>
                <w:tcPr>
                  <w:tcW w:w="2240" w:type="dxa"/>
                  <w:gridSpan w:val="2"/>
                </w:tcPr>
                <w:p w14:paraId="2E3EA18C" w14:textId="77777777" w:rsidR="00CD5331" w:rsidRDefault="00CD5331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ual Credit Business Cap</w:t>
                  </w:r>
                </w:p>
                <w:p w14:paraId="5EF8C3F0" w14:textId="7827E9BB" w:rsidR="00095FD1" w:rsidRDefault="00223B40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CC BUS 101/BUS 203</w:t>
                  </w:r>
                </w:p>
              </w:tc>
            </w:tr>
            <w:tr w:rsidR="009651AB" w14:paraId="5D265879" w14:textId="77777777" w:rsidTr="009651AB">
              <w:trPr>
                <w:gridAfter w:val="2"/>
                <w:wAfter w:w="23" w:type="dxa"/>
              </w:trPr>
              <w:tc>
                <w:tcPr>
                  <w:tcW w:w="3600" w:type="dxa"/>
                  <w:gridSpan w:val="7"/>
                  <w:shd w:val="clear" w:color="auto" w:fill="A6A6A6" w:themeFill="background1" w:themeFillShade="A6"/>
                  <w:vAlign w:val="center"/>
                </w:tcPr>
                <w:p w14:paraId="18750AA7" w14:textId="77777777" w:rsidR="009651AB" w:rsidRDefault="009651AB" w:rsidP="009651AB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9651AB" w:rsidRPr="00D27D31" w14:paraId="281AF249" w14:textId="77777777" w:rsidTr="009651AB">
              <w:trPr>
                <w:gridAfter w:val="2"/>
                <w:wAfter w:w="23" w:type="dxa"/>
              </w:trPr>
              <w:tc>
                <w:tcPr>
                  <w:tcW w:w="3600" w:type="dxa"/>
                  <w:gridSpan w:val="7"/>
                  <w:vAlign w:val="center"/>
                </w:tcPr>
                <w:p w14:paraId="231CEF74" w14:textId="77777777" w:rsidR="009651AB" w:rsidRPr="00D27D31" w:rsidRDefault="009651AB" w:rsidP="009651AB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ART</w:t>
                  </w:r>
                </w:p>
              </w:tc>
            </w:tr>
            <w:tr w:rsidR="009651AB" w:rsidRPr="00D27D31" w14:paraId="3BB0504B" w14:textId="77777777" w:rsidTr="009651AB">
              <w:trPr>
                <w:gridAfter w:val="2"/>
                <w:wAfter w:w="23" w:type="dxa"/>
              </w:trPr>
              <w:tc>
                <w:tcPr>
                  <w:tcW w:w="294" w:type="dxa"/>
                  <w:gridSpan w:val="2"/>
                  <w:vAlign w:val="center"/>
                </w:tcPr>
                <w:p w14:paraId="2CCD9664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3"/>
                </w:tcPr>
                <w:p w14:paraId="660F32D2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370" w:type="dxa"/>
                  <w:gridSpan w:val="2"/>
                </w:tcPr>
                <w:p w14:paraId="701DA0D7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ne Art Prep</w:t>
                  </w:r>
                </w:p>
              </w:tc>
            </w:tr>
            <w:tr w:rsidR="009651AB" w:rsidRPr="00D27D31" w14:paraId="22FFEB74" w14:textId="77777777" w:rsidTr="009651AB">
              <w:trPr>
                <w:gridAfter w:val="2"/>
                <w:wAfter w:w="23" w:type="dxa"/>
              </w:trPr>
              <w:tc>
                <w:tcPr>
                  <w:tcW w:w="294" w:type="dxa"/>
                  <w:gridSpan w:val="2"/>
                  <w:vAlign w:val="center"/>
                </w:tcPr>
                <w:p w14:paraId="76050E35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3"/>
                </w:tcPr>
                <w:p w14:paraId="3AFEF39A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401</w:t>
                  </w:r>
                </w:p>
              </w:tc>
              <w:tc>
                <w:tcPr>
                  <w:tcW w:w="2370" w:type="dxa"/>
                  <w:gridSpan w:val="2"/>
                </w:tcPr>
                <w:p w14:paraId="61D42798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awing and Painting</w:t>
                  </w:r>
                </w:p>
              </w:tc>
            </w:tr>
            <w:tr w:rsidR="009651AB" w:rsidRPr="00D27D31" w14:paraId="68E46F8D" w14:textId="77777777" w:rsidTr="009651AB">
              <w:trPr>
                <w:gridAfter w:val="2"/>
                <w:wAfter w:w="23" w:type="dxa"/>
              </w:trPr>
              <w:tc>
                <w:tcPr>
                  <w:tcW w:w="294" w:type="dxa"/>
                  <w:gridSpan w:val="2"/>
                  <w:vAlign w:val="center"/>
                </w:tcPr>
                <w:p w14:paraId="4EF896EF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3"/>
                </w:tcPr>
                <w:p w14:paraId="31C327D7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501</w:t>
                  </w:r>
                </w:p>
              </w:tc>
              <w:tc>
                <w:tcPr>
                  <w:tcW w:w="2370" w:type="dxa"/>
                  <w:gridSpan w:val="2"/>
                </w:tcPr>
                <w:p w14:paraId="26DC34DB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Drawing</w:t>
                  </w:r>
                </w:p>
              </w:tc>
            </w:tr>
            <w:tr w:rsidR="009651AB" w:rsidRPr="00D27D31" w14:paraId="6759DF25" w14:textId="77777777" w:rsidTr="009651AB">
              <w:trPr>
                <w:gridAfter w:val="2"/>
                <w:wAfter w:w="23" w:type="dxa"/>
              </w:trPr>
              <w:tc>
                <w:tcPr>
                  <w:tcW w:w="294" w:type="dxa"/>
                  <w:gridSpan w:val="2"/>
                  <w:vAlign w:val="center"/>
                </w:tcPr>
                <w:p w14:paraId="1E9864B1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3"/>
                </w:tcPr>
                <w:p w14:paraId="575BA66D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0901</w:t>
                  </w:r>
                </w:p>
              </w:tc>
              <w:tc>
                <w:tcPr>
                  <w:tcW w:w="2370" w:type="dxa"/>
                  <w:gridSpan w:val="2"/>
                </w:tcPr>
                <w:p w14:paraId="720C926A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Studio Drawing</w:t>
                  </w:r>
                </w:p>
              </w:tc>
            </w:tr>
            <w:tr w:rsidR="009651AB" w14:paraId="07A1E3A5" w14:textId="77777777" w:rsidTr="009651AB">
              <w:trPr>
                <w:gridAfter w:val="2"/>
                <w:wAfter w:w="23" w:type="dxa"/>
              </w:trPr>
              <w:tc>
                <w:tcPr>
                  <w:tcW w:w="294" w:type="dxa"/>
                  <w:gridSpan w:val="2"/>
                  <w:vAlign w:val="center"/>
                </w:tcPr>
                <w:p w14:paraId="7DD28B58" w14:textId="77777777" w:rsidR="009651AB" w:rsidRPr="00D27D31" w:rsidRDefault="009651AB" w:rsidP="009651A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3"/>
                </w:tcPr>
                <w:p w14:paraId="1138A74F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R1371</w:t>
                  </w:r>
                </w:p>
              </w:tc>
              <w:tc>
                <w:tcPr>
                  <w:tcW w:w="2370" w:type="dxa"/>
                  <w:gridSpan w:val="2"/>
                </w:tcPr>
                <w:p w14:paraId="45772A63" w14:textId="77777777" w:rsidR="009651AB" w:rsidRDefault="009651AB" w:rsidP="009651AB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Studio Art: Drawing</w:t>
                  </w:r>
                </w:p>
              </w:tc>
            </w:tr>
          </w:tbl>
          <w:p w14:paraId="7ED6E106" w14:textId="77777777" w:rsidR="007604E0" w:rsidRPr="00D27D31" w:rsidRDefault="007604E0" w:rsidP="000A678F">
            <w:pPr>
              <w:rPr>
                <w:sz w:val="16"/>
                <w:szCs w:val="16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9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90"/>
              <w:gridCol w:w="13"/>
              <w:gridCol w:w="713"/>
              <w:gridCol w:w="73"/>
              <w:gridCol w:w="47"/>
              <w:gridCol w:w="2157"/>
            </w:tblGrid>
            <w:tr w:rsidR="005C40BD" w:rsidRPr="00D27D31" w14:paraId="394F40A6" w14:textId="77777777" w:rsidTr="009651AB">
              <w:tc>
                <w:tcPr>
                  <w:tcW w:w="3329" w:type="dxa"/>
                  <w:gridSpan w:val="7"/>
                  <w:shd w:val="clear" w:color="auto" w:fill="A6A6A6" w:themeFill="background1" w:themeFillShade="A6"/>
                  <w:vAlign w:val="center"/>
                </w:tcPr>
                <w:p w14:paraId="0A45F832" w14:textId="41A6B1B0" w:rsidR="005C40BD" w:rsidRPr="00D27D31" w:rsidRDefault="005C40BD" w:rsidP="00B9535E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5C40BD" w:rsidRPr="00D27D31" w14:paraId="5792D0C7" w14:textId="77777777" w:rsidTr="009651AB">
              <w:tc>
                <w:tcPr>
                  <w:tcW w:w="3329" w:type="dxa"/>
                  <w:gridSpan w:val="7"/>
                  <w:vAlign w:val="center"/>
                </w:tcPr>
                <w:p w14:paraId="6982BCD3" w14:textId="15A524D3" w:rsidR="005C40BD" w:rsidRPr="00D27D31" w:rsidRDefault="005C40BD" w:rsidP="005C40BD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MUSIC</w:t>
                  </w:r>
                </w:p>
              </w:tc>
            </w:tr>
            <w:tr w:rsidR="00B9535E" w:rsidRPr="00D27D31" w14:paraId="0B76D81A" w14:textId="77777777" w:rsidTr="009651AB">
              <w:tc>
                <w:tcPr>
                  <w:tcW w:w="236" w:type="dxa"/>
                  <w:vAlign w:val="center"/>
                </w:tcPr>
                <w:p w14:paraId="0E05F839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16106878" w14:textId="2C0B9E0B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157" w:type="dxa"/>
                </w:tcPr>
                <w:p w14:paraId="0E847B32" w14:textId="141B3523" w:rsidR="009863B1" w:rsidRPr="00D27D31" w:rsidRDefault="0090630F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nor</w:t>
                  </w:r>
                  <w:r w:rsidR="005C40BD">
                    <w:rPr>
                      <w:sz w:val="16"/>
                      <w:szCs w:val="16"/>
                    </w:rPr>
                    <w:t xml:space="preserve"> Chorus</w:t>
                  </w:r>
                </w:p>
              </w:tc>
            </w:tr>
            <w:tr w:rsidR="00B9535E" w:rsidRPr="00D27D31" w14:paraId="0F38B172" w14:textId="77777777" w:rsidTr="009651AB">
              <w:tc>
                <w:tcPr>
                  <w:tcW w:w="236" w:type="dxa"/>
                  <w:vAlign w:val="center"/>
                </w:tcPr>
                <w:p w14:paraId="673854D2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771AE6E9" w14:textId="1F6EADB3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0501</w:t>
                  </w:r>
                </w:p>
              </w:tc>
              <w:tc>
                <w:tcPr>
                  <w:tcW w:w="2157" w:type="dxa"/>
                </w:tcPr>
                <w:p w14:paraId="5E1964B1" w14:textId="73897343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Chorus</w:t>
                  </w:r>
                </w:p>
              </w:tc>
            </w:tr>
            <w:tr w:rsidR="00B9535E" w:rsidRPr="00D27D31" w14:paraId="07AD5309" w14:textId="77777777" w:rsidTr="009651AB">
              <w:tc>
                <w:tcPr>
                  <w:tcW w:w="236" w:type="dxa"/>
                  <w:vAlign w:val="center"/>
                </w:tcPr>
                <w:p w14:paraId="3282DA34" w14:textId="77777777" w:rsidR="009863B1" w:rsidRPr="00D27D31" w:rsidRDefault="009863B1" w:rsidP="00B9535E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60F9BF33" w14:textId="10BCA2EF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501</w:t>
                  </w:r>
                </w:p>
              </w:tc>
              <w:tc>
                <w:tcPr>
                  <w:tcW w:w="2157" w:type="dxa"/>
                </w:tcPr>
                <w:p w14:paraId="6828FE36" w14:textId="6E52A4CE" w:rsidR="009863B1" w:rsidRPr="00D27D31" w:rsidRDefault="005C40BD" w:rsidP="00B9535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amber I</w:t>
                  </w:r>
                </w:p>
              </w:tc>
            </w:tr>
            <w:tr w:rsidR="005C40BD" w:rsidRPr="00D27D31" w14:paraId="0A3470F5" w14:textId="77777777" w:rsidTr="009651AB">
              <w:tc>
                <w:tcPr>
                  <w:tcW w:w="236" w:type="dxa"/>
                  <w:vAlign w:val="center"/>
                </w:tcPr>
                <w:p w14:paraId="4E2ADE41" w14:textId="77777777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5D9D3D73" w14:textId="70F99159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0901</w:t>
                  </w:r>
                </w:p>
              </w:tc>
              <w:tc>
                <w:tcPr>
                  <w:tcW w:w="2157" w:type="dxa"/>
                </w:tcPr>
                <w:p w14:paraId="744B5CCF" w14:textId="2054BFE6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ncert Band I</w:t>
                  </w:r>
                </w:p>
              </w:tc>
            </w:tr>
            <w:tr w:rsidR="005C40BD" w:rsidRPr="00D27D31" w14:paraId="6D3E471D" w14:textId="77777777" w:rsidTr="009651AB">
              <w:tc>
                <w:tcPr>
                  <w:tcW w:w="236" w:type="dxa"/>
                  <w:vAlign w:val="center"/>
                </w:tcPr>
                <w:p w14:paraId="2B828D5C" w14:textId="7D62C9FE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4A75D657" w14:textId="0F61D151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201</w:t>
                  </w:r>
                </w:p>
              </w:tc>
              <w:tc>
                <w:tcPr>
                  <w:tcW w:w="2157" w:type="dxa"/>
                </w:tcPr>
                <w:p w14:paraId="25ACB23B" w14:textId="73370200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ymphonic I</w:t>
                  </w:r>
                </w:p>
              </w:tc>
            </w:tr>
            <w:tr w:rsidR="004D4A09" w:rsidRPr="00D27D31" w14:paraId="5752B6B2" w14:textId="77777777" w:rsidTr="009651AB">
              <w:tc>
                <w:tcPr>
                  <w:tcW w:w="236" w:type="dxa"/>
                  <w:vAlign w:val="center"/>
                </w:tcPr>
                <w:p w14:paraId="13993968" w14:textId="77777777" w:rsidR="004D4A09" w:rsidRPr="00D27D31" w:rsidRDefault="004D4A09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783C0945" w14:textId="52965DDD" w:rsidR="004D4A09" w:rsidRDefault="00EC1FB0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50W01</w:t>
                  </w:r>
                </w:p>
              </w:tc>
              <w:tc>
                <w:tcPr>
                  <w:tcW w:w="2157" w:type="dxa"/>
                </w:tcPr>
                <w:p w14:paraId="323C88A4" w14:textId="627F30BC" w:rsidR="004D4A09" w:rsidRDefault="004D4A09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Band</w:t>
                  </w:r>
                </w:p>
              </w:tc>
            </w:tr>
            <w:tr w:rsidR="005C40BD" w:rsidRPr="00D27D31" w14:paraId="25F6E74D" w14:textId="77777777" w:rsidTr="009651AB">
              <w:tc>
                <w:tcPr>
                  <w:tcW w:w="236" w:type="dxa"/>
                  <w:vAlign w:val="center"/>
                </w:tcPr>
                <w:p w14:paraId="6643C00D" w14:textId="6E2D30AC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502B927B" w14:textId="482C64ED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157" w:type="dxa"/>
                </w:tcPr>
                <w:p w14:paraId="329F57C5" w14:textId="7613DDF5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 I</w:t>
                  </w:r>
                </w:p>
              </w:tc>
            </w:tr>
            <w:tr w:rsidR="004D4A09" w:rsidRPr="00D27D31" w14:paraId="1EA16C26" w14:textId="77777777" w:rsidTr="009651AB">
              <w:tc>
                <w:tcPr>
                  <w:tcW w:w="236" w:type="dxa"/>
                  <w:vAlign w:val="center"/>
                </w:tcPr>
                <w:p w14:paraId="154A9FE4" w14:textId="77777777" w:rsidR="004D4A09" w:rsidRPr="00D27D31" w:rsidRDefault="004D4A09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6AE4AA4B" w14:textId="2A530241" w:rsidR="004D4A09" w:rsidRDefault="00230328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31W01</w:t>
                  </w:r>
                </w:p>
              </w:tc>
              <w:tc>
                <w:tcPr>
                  <w:tcW w:w="2157" w:type="dxa"/>
                </w:tcPr>
                <w:p w14:paraId="6165EF7D" w14:textId="3FF79388" w:rsidR="004D4A09" w:rsidRDefault="004D4A09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Orchestra</w:t>
                  </w:r>
                </w:p>
              </w:tc>
            </w:tr>
            <w:tr w:rsidR="005C40BD" w:rsidRPr="00D27D31" w14:paraId="2187B79C" w14:textId="77777777" w:rsidTr="009651AB">
              <w:tc>
                <w:tcPr>
                  <w:tcW w:w="236" w:type="dxa"/>
                  <w:vAlign w:val="center"/>
                </w:tcPr>
                <w:p w14:paraId="60A434F8" w14:textId="46E3DD94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1690EB4F" w14:textId="492D2B62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157" w:type="dxa"/>
                </w:tcPr>
                <w:p w14:paraId="509FE7AD" w14:textId="7A24EFE3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eginning Piano</w:t>
                  </w:r>
                </w:p>
              </w:tc>
            </w:tr>
            <w:tr w:rsidR="005C40BD" w:rsidRPr="00D27D31" w14:paraId="4644B12C" w14:textId="77777777" w:rsidTr="009651AB">
              <w:tc>
                <w:tcPr>
                  <w:tcW w:w="236" w:type="dxa"/>
                  <w:vAlign w:val="center"/>
                </w:tcPr>
                <w:p w14:paraId="3E49AEA3" w14:textId="10F624BB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2BBD6DC5" w14:textId="530A5DF7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1601</w:t>
                  </w:r>
                </w:p>
              </w:tc>
              <w:tc>
                <w:tcPr>
                  <w:tcW w:w="2157" w:type="dxa"/>
                </w:tcPr>
                <w:p w14:paraId="1D28EE25" w14:textId="6821F79B" w:rsidR="005C40BD" w:rsidRPr="00D27D31" w:rsidRDefault="007D5DD6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ercussion</w:t>
                  </w:r>
                  <w:r w:rsidR="005C40BD">
                    <w:rPr>
                      <w:sz w:val="16"/>
                      <w:szCs w:val="16"/>
                    </w:rPr>
                    <w:t xml:space="preserve"> Ensemble I</w:t>
                  </w:r>
                </w:p>
              </w:tc>
            </w:tr>
            <w:tr w:rsidR="005C40BD" w:rsidRPr="00D27D31" w14:paraId="118143A8" w14:textId="77777777" w:rsidTr="009651AB">
              <w:tc>
                <w:tcPr>
                  <w:tcW w:w="236" w:type="dxa"/>
                  <w:vAlign w:val="center"/>
                </w:tcPr>
                <w:p w14:paraId="13911B7A" w14:textId="6D1D932E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40D7C387" w14:textId="70A9A7FA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401</w:t>
                  </w:r>
                </w:p>
              </w:tc>
              <w:tc>
                <w:tcPr>
                  <w:tcW w:w="2157" w:type="dxa"/>
                </w:tcPr>
                <w:p w14:paraId="3074F254" w14:textId="349F8E47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azz Ensemble I</w:t>
                  </w:r>
                </w:p>
              </w:tc>
            </w:tr>
            <w:tr w:rsidR="005C40BD" w:rsidRPr="00D27D31" w14:paraId="7FEF770E" w14:textId="77777777" w:rsidTr="009651AB">
              <w:tc>
                <w:tcPr>
                  <w:tcW w:w="236" w:type="dxa"/>
                  <w:vAlign w:val="center"/>
                </w:tcPr>
                <w:p w14:paraId="42965C55" w14:textId="533EB5C3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1D61002C" w14:textId="5DB836C3" w:rsidR="005C40BD" w:rsidRPr="00D27D31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U2871</w:t>
                  </w:r>
                </w:p>
              </w:tc>
              <w:tc>
                <w:tcPr>
                  <w:tcW w:w="2157" w:type="dxa"/>
                </w:tcPr>
                <w:p w14:paraId="2D5062EA" w14:textId="1F30F7CF" w:rsidR="005C40BD" w:rsidRPr="005C40BD" w:rsidRDefault="005C40BD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Music Theory</w:t>
                  </w:r>
                </w:p>
              </w:tc>
            </w:tr>
            <w:tr w:rsidR="001E16CE" w:rsidRPr="00D27D31" w14:paraId="427986BA" w14:textId="77777777" w:rsidTr="009651AB">
              <w:tc>
                <w:tcPr>
                  <w:tcW w:w="3329" w:type="dxa"/>
                  <w:gridSpan w:val="7"/>
                  <w:shd w:val="clear" w:color="auto" w:fill="A6A6A6" w:themeFill="background1" w:themeFillShade="A6"/>
                  <w:vAlign w:val="center"/>
                </w:tcPr>
                <w:p w14:paraId="446DC709" w14:textId="6662DD47" w:rsidR="001E16CE" w:rsidRPr="00D27D31" w:rsidRDefault="001E16CE" w:rsidP="005C40BD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E16CE" w:rsidRPr="00D27D31" w14:paraId="1E4542E5" w14:textId="77777777" w:rsidTr="009651AB">
              <w:tc>
                <w:tcPr>
                  <w:tcW w:w="3329" w:type="dxa"/>
                  <w:gridSpan w:val="7"/>
                  <w:vAlign w:val="center"/>
                </w:tcPr>
                <w:p w14:paraId="6C51EEDB" w14:textId="47FED3BF" w:rsidR="001E16CE" w:rsidRPr="00D27D31" w:rsidRDefault="001E16CE" w:rsidP="001E16CE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WORLD LANGUAGES</w:t>
                  </w:r>
                </w:p>
              </w:tc>
            </w:tr>
            <w:tr w:rsidR="005C40BD" w:rsidRPr="00D27D31" w14:paraId="6A820643" w14:textId="77777777" w:rsidTr="009651AB">
              <w:tc>
                <w:tcPr>
                  <w:tcW w:w="236" w:type="dxa"/>
                  <w:vAlign w:val="center"/>
                </w:tcPr>
                <w:p w14:paraId="6739F828" w14:textId="58DA8831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35F216E2" w14:textId="6DD8B6FB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157" w:type="dxa"/>
                </w:tcPr>
                <w:p w14:paraId="2364BBB6" w14:textId="2F94037E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</w:t>
                  </w:r>
                </w:p>
              </w:tc>
            </w:tr>
            <w:tr w:rsidR="005C40BD" w:rsidRPr="00D27D31" w14:paraId="0CF1B8CE" w14:textId="77777777" w:rsidTr="009651AB">
              <w:tc>
                <w:tcPr>
                  <w:tcW w:w="236" w:type="dxa"/>
                  <w:vAlign w:val="center"/>
                </w:tcPr>
                <w:p w14:paraId="3CB2E4E8" w14:textId="4AE6D93D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36046562" w14:textId="0645C005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157" w:type="dxa"/>
                </w:tcPr>
                <w:p w14:paraId="61B236EB" w14:textId="4B8A9989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I</w:t>
                  </w:r>
                </w:p>
              </w:tc>
            </w:tr>
            <w:tr w:rsidR="009716DE" w:rsidRPr="00D27D31" w14:paraId="0D072A72" w14:textId="77777777" w:rsidTr="009651AB">
              <w:tc>
                <w:tcPr>
                  <w:tcW w:w="236" w:type="dxa"/>
                  <w:vAlign w:val="center"/>
                </w:tcPr>
                <w:p w14:paraId="7DF6EA38" w14:textId="77777777" w:rsidR="009716DE" w:rsidRDefault="009716DE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04846F04" w14:textId="5788915E" w:rsidR="009716DE" w:rsidRDefault="009716D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157" w:type="dxa"/>
                </w:tcPr>
                <w:p w14:paraId="67A3ABEA" w14:textId="53C1C40A" w:rsidR="009716DE" w:rsidRDefault="009716D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II</w:t>
                  </w:r>
                </w:p>
              </w:tc>
            </w:tr>
            <w:tr w:rsidR="005C40BD" w:rsidRPr="00D27D31" w14:paraId="19D8D1F8" w14:textId="77777777" w:rsidTr="009651AB">
              <w:tc>
                <w:tcPr>
                  <w:tcW w:w="236" w:type="dxa"/>
                  <w:vAlign w:val="center"/>
                </w:tcPr>
                <w:p w14:paraId="4883B860" w14:textId="161A2B20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00451312" w14:textId="06E94E5F" w:rsidR="001E16CE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10W3</w:t>
                  </w:r>
                  <w:r w:rsidR="00E831DD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57" w:type="dxa"/>
                </w:tcPr>
                <w:p w14:paraId="74F944FF" w14:textId="696145DB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IV</w:t>
                  </w:r>
                </w:p>
              </w:tc>
            </w:tr>
            <w:tr w:rsidR="005C40BD" w:rsidRPr="00D27D31" w14:paraId="336360B3" w14:textId="77777777" w:rsidTr="009651AB">
              <w:tc>
                <w:tcPr>
                  <w:tcW w:w="236" w:type="dxa"/>
                  <w:vAlign w:val="center"/>
                </w:tcPr>
                <w:p w14:paraId="2D50FC65" w14:textId="7E939BD2" w:rsidR="005C40BD" w:rsidRDefault="005C40BD" w:rsidP="005C40BD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36" w:type="dxa"/>
                  <w:gridSpan w:val="5"/>
                </w:tcPr>
                <w:p w14:paraId="16EF80F7" w14:textId="36CEC4B2" w:rsidR="005C40BD" w:rsidRDefault="001E16CE" w:rsidP="005C40B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1271</w:t>
                  </w:r>
                </w:p>
              </w:tc>
              <w:tc>
                <w:tcPr>
                  <w:tcW w:w="2157" w:type="dxa"/>
                </w:tcPr>
                <w:p w14:paraId="7D334823" w14:textId="6BF677DD" w:rsidR="005C40BD" w:rsidRPr="004D4A09" w:rsidRDefault="001E16CE" w:rsidP="005C40BD">
                  <w:pPr>
                    <w:rPr>
                      <w:sz w:val="16"/>
                      <w:szCs w:val="16"/>
                      <w:highlight w:val="yellow"/>
                    </w:rPr>
                  </w:pPr>
                  <w:r w:rsidRPr="00B46B1F">
                    <w:rPr>
                      <w:sz w:val="16"/>
                      <w:szCs w:val="16"/>
                    </w:rPr>
                    <w:t>AP Spanish</w:t>
                  </w:r>
                </w:p>
              </w:tc>
            </w:tr>
            <w:tr w:rsidR="00F054C2" w:rsidRPr="00D27D31" w14:paraId="7FCE0059" w14:textId="77777777" w:rsidTr="009651AB">
              <w:tc>
                <w:tcPr>
                  <w:tcW w:w="3329" w:type="dxa"/>
                  <w:gridSpan w:val="7"/>
                  <w:shd w:val="clear" w:color="auto" w:fill="A6A6A6" w:themeFill="background1" w:themeFillShade="A6"/>
                  <w:vAlign w:val="center"/>
                </w:tcPr>
                <w:p w14:paraId="7D0D3C44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F054C2" w:rsidRPr="00D27D31" w14:paraId="4C094DF2" w14:textId="77777777" w:rsidTr="009651AB">
              <w:tc>
                <w:tcPr>
                  <w:tcW w:w="3329" w:type="dxa"/>
                  <w:gridSpan w:val="7"/>
                  <w:vAlign w:val="center"/>
                </w:tcPr>
                <w:p w14:paraId="1CF05C15" w14:textId="426EE6B5" w:rsidR="00F054C2" w:rsidRPr="00D27D31" w:rsidRDefault="00F054C2" w:rsidP="00F054C2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FAMILY AND CONSUMER SCIENCE</w:t>
                  </w:r>
                  <w:r w:rsidR="00E6571B">
                    <w:rPr>
                      <w:b/>
                      <w:sz w:val="16"/>
                      <w:szCs w:val="16"/>
                    </w:rPr>
                    <w:t xml:space="preserve"> (CTE)</w:t>
                  </w:r>
                </w:p>
              </w:tc>
            </w:tr>
            <w:tr w:rsidR="00F054C2" w:rsidRPr="00D27D31" w14:paraId="47784A1C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4EC6A50E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35B6DC49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101</w:t>
                  </w:r>
                </w:p>
              </w:tc>
              <w:tc>
                <w:tcPr>
                  <w:tcW w:w="2277" w:type="dxa"/>
                  <w:gridSpan w:val="3"/>
                </w:tcPr>
                <w:p w14:paraId="432D99F6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tro to Food Prep (10</w:t>
                  </w:r>
                  <w:r w:rsidRPr="00153C8D">
                    <w:rPr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F054C2" w:rsidRPr="00D27D31" w14:paraId="3FBF2A82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6CBFE28B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1862EE8D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201</w:t>
                  </w:r>
                </w:p>
              </w:tc>
              <w:tc>
                <w:tcPr>
                  <w:tcW w:w="2277" w:type="dxa"/>
                  <w:gridSpan w:val="3"/>
                </w:tcPr>
                <w:p w14:paraId="26665B09" w14:textId="421648DF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dvanced Food Prep</w:t>
                  </w:r>
                </w:p>
              </w:tc>
            </w:tr>
            <w:tr w:rsidR="00F054C2" w:rsidRPr="00D27D31" w14:paraId="68A98A52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23CE8695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450DD54D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301</w:t>
                  </w:r>
                </w:p>
              </w:tc>
              <w:tc>
                <w:tcPr>
                  <w:tcW w:w="2277" w:type="dxa"/>
                  <w:gridSpan w:val="3"/>
                </w:tcPr>
                <w:p w14:paraId="3EBCB647" w14:textId="58DA19A2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spitality Management</w:t>
                  </w:r>
                </w:p>
              </w:tc>
            </w:tr>
            <w:tr w:rsidR="00F054C2" w:rsidRPr="00D27D31" w14:paraId="4A8835B8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4B2C6566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013ACC55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0401</w:t>
                  </w:r>
                </w:p>
              </w:tc>
              <w:tc>
                <w:tcPr>
                  <w:tcW w:w="2277" w:type="dxa"/>
                  <w:gridSpan w:val="3"/>
                </w:tcPr>
                <w:p w14:paraId="47BD76ED" w14:textId="5AB7D102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spitality Practicum</w:t>
                  </w:r>
                </w:p>
              </w:tc>
            </w:tr>
            <w:tr w:rsidR="00F054C2" w:rsidRPr="00D27D31" w14:paraId="1CFACE61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1398B86B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64E7928C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C1001</w:t>
                  </w:r>
                </w:p>
              </w:tc>
              <w:tc>
                <w:tcPr>
                  <w:tcW w:w="2277" w:type="dxa"/>
                  <w:gridSpan w:val="3"/>
                </w:tcPr>
                <w:p w14:paraId="22EDEF1C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ndependent Family Living</w:t>
                  </w:r>
                </w:p>
              </w:tc>
            </w:tr>
            <w:tr w:rsidR="00F054C2" w:rsidRPr="00D27D31" w14:paraId="2343D13B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5CCC2478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1EA00981" w14:textId="6E1A7F90" w:rsidR="00F054C2" w:rsidRPr="00D27D31" w:rsidRDefault="005E30D5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1</w:t>
                  </w:r>
                </w:p>
              </w:tc>
              <w:tc>
                <w:tcPr>
                  <w:tcW w:w="2277" w:type="dxa"/>
                  <w:gridSpan w:val="3"/>
                </w:tcPr>
                <w:p w14:paraId="7C9961A4" w14:textId="4FC0950B" w:rsidR="00F054C2" w:rsidRPr="00D27D31" w:rsidRDefault="005E30D5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Learning Environment</w:t>
                  </w:r>
                </w:p>
              </w:tc>
            </w:tr>
            <w:tr w:rsidR="00F054C2" w14:paraId="1BC39666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7BBE99A0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5A187D1E" w14:textId="345FB146" w:rsidR="00F054C2" w:rsidRDefault="005E30D5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2</w:t>
                  </w:r>
                </w:p>
              </w:tc>
              <w:tc>
                <w:tcPr>
                  <w:tcW w:w="2277" w:type="dxa"/>
                  <w:gridSpan w:val="3"/>
                </w:tcPr>
                <w:p w14:paraId="7884DA9C" w14:textId="523D3BCE" w:rsidR="00F054C2" w:rsidRDefault="005E30D5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DA Portfolio/Internship</w:t>
                  </w:r>
                </w:p>
              </w:tc>
            </w:tr>
            <w:tr w:rsidR="00CD69E7" w14:paraId="4788F56F" w14:textId="77777777" w:rsidTr="009651AB">
              <w:tc>
                <w:tcPr>
                  <w:tcW w:w="326" w:type="dxa"/>
                  <w:gridSpan w:val="2"/>
                  <w:vAlign w:val="center"/>
                </w:tcPr>
                <w:p w14:paraId="0DF2ADDB" w14:textId="77777777" w:rsidR="00CD69E7" w:rsidRPr="00D27D31" w:rsidRDefault="00CD69E7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26" w:type="dxa"/>
                  <w:gridSpan w:val="2"/>
                  <w:vAlign w:val="center"/>
                </w:tcPr>
                <w:p w14:paraId="32046E25" w14:textId="5F2EBD4F" w:rsidR="00CD69E7" w:rsidRDefault="00CD69E7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001</w:t>
                  </w:r>
                </w:p>
              </w:tc>
              <w:tc>
                <w:tcPr>
                  <w:tcW w:w="2277" w:type="dxa"/>
                  <w:gridSpan w:val="3"/>
                </w:tcPr>
                <w:p w14:paraId="6F025522" w14:textId="589B9442" w:rsidR="00CD69E7" w:rsidRDefault="00CD69E7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Child Growth and Development </w:t>
                  </w:r>
                </w:p>
              </w:tc>
            </w:tr>
            <w:tr w:rsidR="00EA06DB" w:rsidRPr="00D27D31" w14:paraId="2BE3A6B2" w14:textId="77777777" w:rsidTr="009651AB">
              <w:tc>
                <w:tcPr>
                  <w:tcW w:w="3325" w:type="dxa"/>
                  <w:gridSpan w:val="7"/>
                  <w:shd w:val="clear" w:color="auto" w:fill="A6A6A6" w:themeFill="background1" w:themeFillShade="A6"/>
                  <w:vAlign w:val="center"/>
                </w:tcPr>
                <w:p w14:paraId="53D84BE0" w14:textId="77777777" w:rsidR="00EA06DB" w:rsidRPr="00D27D31" w:rsidRDefault="00EA06DB" w:rsidP="00EA06DB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EA06DB" w:rsidRPr="00D27D31" w14:paraId="335B5C33" w14:textId="77777777" w:rsidTr="009651AB">
              <w:tc>
                <w:tcPr>
                  <w:tcW w:w="3325" w:type="dxa"/>
                  <w:gridSpan w:val="7"/>
                  <w:vAlign w:val="center"/>
                </w:tcPr>
                <w:p w14:paraId="577EB7BB" w14:textId="77777777" w:rsidR="00EA06DB" w:rsidRPr="00D27D31" w:rsidRDefault="00EA06DB" w:rsidP="00EA06DB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HEALTH AND PHYSICAL EDUCATION</w:t>
                  </w:r>
                </w:p>
              </w:tc>
            </w:tr>
            <w:tr w:rsidR="00EA06DB" w:rsidRPr="00D27D31" w14:paraId="191F105C" w14:textId="77777777" w:rsidTr="009651AB">
              <w:tc>
                <w:tcPr>
                  <w:tcW w:w="339" w:type="dxa"/>
                  <w:gridSpan w:val="3"/>
                  <w:vAlign w:val="center"/>
                </w:tcPr>
                <w:p w14:paraId="52ECCD25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gridSpan w:val="2"/>
                  <w:vAlign w:val="center"/>
                </w:tcPr>
                <w:p w14:paraId="6186DC41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HE0105</w:t>
                  </w:r>
                </w:p>
              </w:tc>
              <w:tc>
                <w:tcPr>
                  <w:tcW w:w="2200" w:type="dxa"/>
                  <w:gridSpan w:val="2"/>
                  <w:vAlign w:val="center"/>
                </w:tcPr>
                <w:p w14:paraId="0DBCA553" w14:textId="2AF999B6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olor w:val="000000" w:themeColor="text1"/>
                      <w:sz w:val="16"/>
                      <w:szCs w:val="16"/>
                    </w:rPr>
                    <w:t>Health (SEM)</w:t>
                  </w:r>
                  <w:r w:rsidR="007F3444">
                    <w:rPr>
                      <w:color w:val="000000" w:themeColor="text1"/>
                      <w:sz w:val="16"/>
                      <w:szCs w:val="16"/>
                    </w:rPr>
                    <w:t xml:space="preserve"> (9</w:t>
                  </w:r>
                  <w:r w:rsidR="007F3444" w:rsidRPr="007F3444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7F3444"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  <w:r w:rsidR="00402ADD">
                    <w:rPr>
                      <w:color w:val="000000" w:themeColor="text1"/>
                      <w:sz w:val="16"/>
                      <w:szCs w:val="16"/>
                    </w:rPr>
                    <w:t>G</w:t>
                  </w:r>
                  <w:r w:rsidR="007F3444">
                    <w:rPr>
                      <w:color w:val="000000" w:themeColor="text1"/>
                      <w:sz w:val="16"/>
                      <w:szCs w:val="16"/>
                    </w:rPr>
                    <w:t>rade)</w:t>
                  </w:r>
                </w:p>
              </w:tc>
            </w:tr>
            <w:tr w:rsidR="00EA06DB" w:rsidRPr="00D27D31" w14:paraId="26D0F92F" w14:textId="77777777" w:rsidTr="009651AB">
              <w:tc>
                <w:tcPr>
                  <w:tcW w:w="339" w:type="dxa"/>
                  <w:gridSpan w:val="3"/>
                  <w:vAlign w:val="center"/>
                </w:tcPr>
                <w:p w14:paraId="57C35D88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gridSpan w:val="2"/>
                  <w:vAlign w:val="center"/>
                </w:tcPr>
                <w:p w14:paraId="7CE80883" w14:textId="536FED3F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HE0</w:t>
                  </w:r>
                  <w:r w:rsidR="00AE6306">
                    <w:rPr>
                      <w:caps/>
                      <w:color w:val="000000" w:themeColor="text1"/>
                      <w:sz w:val="16"/>
                      <w:szCs w:val="16"/>
                    </w:rPr>
                    <w:t>405</w:t>
                  </w:r>
                </w:p>
              </w:tc>
              <w:tc>
                <w:tcPr>
                  <w:tcW w:w="2200" w:type="dxa"/>
                  <w:gridSpan w:val="2"/>
                  <w:vAlign w:val="center"/>
                </w:tcPr>
                <w:p w14:paraId="6C9B8F2F" w14:textId="1E6A6988" w:rsidR="00EA06DB" w:rsidRPr="00D27D31" w:rsidRDefault="00497871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Health II (SEM)</w:t>
                  </w:r>
                  <w:r w:rsidR="00402ADD">
                    <w:rPr>
                      <w:color w:val="000000" w:themeColor="text1"/>
                      <w:sz w:val="16"/>
                      <w:szCs w:val="16"/>
                    </w:rPr>
                    <w:t xml:space="preserve"> (10</w:t>
                  </w:r>
                  <w:r w:rsidR="00402ADD" w:rsidRPr="00402ADD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402ADD">
                    <w:rPr>
                      <w:color w:val="000000" w:themeColor="text1"/>
                      <w:sz w:val="16"/>
                      <w:szCs w:val="16"/>
                    </w:rPr>
                    <w:t>-12</w:t>
                  </w:r>
                  <w:r w:rsidR="00402ADD" w:rsidRPr="00402ADD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 w:rsidR="00402ADD"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EA06DB" w:rsidRPr="00D27D31" w14:paraId="3C3592D9" w14:textId="77777777" w:rsidTr="009651AB">
              <w:tc>
                <w:tcPr>
                  <w:tcW w:w="339" w:type="dxa"/>
                  <w:gridSpan w:val="3"/>
                  <w:vAlign w:val="center"/>
                </w:tcPr>
                <w:p w14:paraId="39F44456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gridSpan w:val="2"/>
                  <w:vAlign w:val="center"/>
                </w:tcPr>
                <w:p w14:paraId="6AEE5CEC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 w:rsidRPr="006C211A">
                    <w:rPr>
                      <w:caps/>
                      <w:color w:val="000000" w:themeColor="text1"/>
                      <w:sz w:val="16"/>
                      <w:szCs w:val="16"/>
                    </w:rPr>
                    <w:t>PE</w:t>
                  </w: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0105</w:t>
                  </w:r>
                </w:p>
              </w:tc>
              <w:tc>
                <w:tcPr>
                  <w:tcW w:w="2200" w:type="dxa"/>
                  <w:gridSpan w:val="2"/>
                  <w:vAlign w:val="center"/>
                </w:tcPr>
                <w:p w14:paraId="556FC717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Foundations of Fitness (SEM)</w:t>
                  </w:r>
                </w:p>
              </w:tc>
            </w:tr>
            <w:tr w:rsidR="00EA06DB" w:rsidRPr="00D27D31" w14:paraId="06BBF111" w14:textId="77777777" w:rsidTr="009651AB">
              <w:tc>
                <w:tcPr>
                  <w:tcW w:w="339" w:type="dxa"/>
                  <w:gridSpan w:val="3"/>
                  <w:vAlign w:val="center"/>
                </w:tcPr>
                <w:p w14:paraId="6E4F7256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gridSpan w:val="2"/>
                  <w:vAlign w:val="center"/>
                </w:tcPr>
                <w:p w14:paraId="78E22F78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205</w:t>
                  </w:r>
                </w:p>
              </w:tc>
              <w:tc>
                <w:tcPr>
                  <w:tcW w:w="2200" w:type="dxa"/>
                  <w:gridSpan w:val="2"/>
                  <w:vAlign w:val="center"/>
                </w:tcPr>
                <w:p w14:paraId="184413E5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Phys Ed 10-12 (SEM)</w:t>
                  </w:r>
                </w:p>
              </w:tc>
            </w:tr>
            <w:tr w:rsidR="00EA06DB" w:rsidRPr="00D27D31" w14:paraId="6BB0F4BD" w14:textId="77777777" w:rsidTr="009651AB">
              <w:tc>
                <w:tcPr>
                  <w:tcW w:w="339" w:type="dxa"/>
                  <w:gridSpan w:val="3"/>
                  <w:vAlign w:val="center"/>
                </w:tcPr>
                <w:p w14:paraId="731BC77B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gridSpan w:val="2"/>
                  <w:vAlign w:val="center"/>
                </w:tcPr>
                <w:p w14:paraId="0BC09D44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305</w:t>
                  </w:r>
                </w:p>
              </w:tc>
              <w:tc>
                <w:tcPr>
                  <w:tcW w:w="2200" w:type="dxa"/>
                  <w:gridSpan w:val="2"/>
                  <w:vAlign w:val="center"/>
                </w:tcPr>
                <w:p w14:paraId="775DFC9C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llness Walking (SEM)</w:t>
                  </w:r>
                </w:p>
              </w:tc>
            </w:tr>
            <w:tr w:rsidR="00EA06DB" w:rsidRPr="00D27D31" w14:paraId="6D557114" w14:textId="77777777" w:rsidTr="009651AB">
              <w:tc>
                <w:tcPr>
                  <w:tcW w:w="339" w:type="dxa"/>
                  <w:gridSpan w:val="3"/>
                  <w:vAlign w:val="center"/>
                </w:tcPr>
                <w:p w14:paraId="7EA9F177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gridSpan w:val="2"/>
                  <w:vAlign w:val="center"/>
                </w:tcPr>
                <w:p w14:paraId="58A15758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PE0605</w:t>
                  </w:r>
                </w:p>
              </w:tc>
              <w:tc>
                <w:tcPr>
                  <w:tcW w:w="2200" w:type="dxa"/>
                  <w:gridSpan w:val="2"/>
                  <w:vAlign w:val="center"/>
                </w:tcPr>
                <w:p w14:paraId="40A0A136" w14:textId="77777777" w:rsidR="00EA06DB" w:rsidRPr="00D27D31" w:rsidRDefault="00EA06DB" w:rsidP="00EA06DB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eight Training (SEM)</w:t>
                  </w:r>
                </w:p>
              </w:tc>
            </w:tr>
          </w:tbl>
          <w:p w14:paraId="67E2D5CA" w14:textId="77777777" w:rsidR="007604E0" w:rsidRDefault="007604E0" w:rsidP="00B9535E">
            <w:pPr>
              <w:rPr>
                <w:rFonts w:ascii="Arial Narrow" w:hAnsi="Arial Narrow"/>
                <w:sz w:val="18"/>
                <w:szCs w:val="18"/>
              </w:rPr>
            </w:pPr>
          </w:p>
          <w:p w14:paraId="1483B01F" w14:textId="5AC8E415" w:rsidR="00EA06DB" w:rsidRPr="00B9535E" w:rsidRDefault="00EA06DB" w:rsidP="00B9535E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1C6E60" w:rsidRPr="00556602" w14:paraId="7B79215D" w14:textId="77777777" w:rsidTr="00F054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5" w:type="dxa"/>
          <w:trHeight w:val="2412"/>
        </w:trPr>
        <w:tc>
          <w:tcPr>
            <w:tcW w:w="3438" w:type="dxa"/>
            <w:gridSpan w:val="2"/>
          </w:tcPr>
          <w:tbl>
            <w:tblPr>
              <w:tblStyle w:val="TableGrid"/>
              <w:tblW w:w="3439" w:type="dxa"/>
              <w:tblLayout w:type="fixed"/>
              <w:tblLook w:val="04A0" w:firstRow="1" w:lastRow="0" w:firstColumn="1" w:lastColumn="0" w:noHBand="0" w:noVBand="1"/>
            </w:tblPr>
            <w:tblGrid>
              <w:gridCol w:w="339"/>
              <w:gridCol w:w="901"/>
              <w:gridCol w:w="2199"/>
            </w:tblGrid>
            <w:tr w:rsidR="00F054C2" w:rsidRPr="00D27D31" w14:paraId="7CCED4AC" w14:textId="77777777" w:rsidTr="004B3B25">
              <w:tc>
                <w:tcPr>
                  <w:tcW w:w="343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226AF893" w14:textId="77777777" w:rsidR="00F054C2" w:rsidRPr="00D27D31" w:rsidRDefault="00F054C2" w:rsidP="003C65CB">
                  <w:pPr>
                    <w:rPr>
                      <w:sz w:val="16"/>
                      <w:szCs w:val="16"/>
                    </w:rPr>
                  </w:pPr>
                  <w:bookmarkStart w:id="0" w:name="_Hlk92954703"/>
                </w:p>
              </w:tc>
            </w:tr>
            <w:bookmarkEnd w:id="0"/>
            <w:tr w:rsidR="00F054C2" w:rsidRPr="00D27D31" w14:paraId="17612A10" w14:textId="77777777" w:rsidTr="004B3B25">
              <w:tc>
                <w:tcPr>
                  <w:tcW w:w="3439" w:type="dxa"/>
                  <w:gridSpan w:val="3"/>
                  <w:vAlign w:val="center"/>
                </w:tcPr>
                <w:p w14:paraId="25C1D04F" w14:textId="1A358C42" w:rsidR="00F054C2" w:rsidRPr="00D27D31" w:rsidRDefault="006B6384" w:rsidP="00F054C2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ITOA</w:t>
                  </w:r>
                  <w:r w:rsidR="00E6571B">
                    <w:rPr>
                      <w:b/>
                      <w:sz w:val="16"/>
                      <w:szCs w:val="16"/>
                    </w:rPr>
                    <w:t xml:space="preserve"> (CTE)</w:t>
                  </w:r>
                </w:p>
              </w:tc>
            </w:tr>
            <w:tr w:rsidR="00F054C2" w:rsidRPr="00D27D31" w14:paraId="597522A9" w14:textId="77777777" w:rsidTr="001E3904">
              <w:tc>
                <w:tcPr>
                  <w:tcW w:w="339" w:type="dxa"/>
                  <w:vAlign w:val="center"/>
                </w:tcPr>
                <w:p w14:paraId="0597669B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1C480407" w14:textId="761CFB03" w:rsidR="00F054C2" w:rsidRPr="00D27D31" w:rsidRDefault="00CC211A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</w:t>
                  </w:r>
                  <w:r w:rsidR="001E3904">
                    <w:rPr>
                      <w:caps/>
                      <w:color w:val="000000" w:themeColor="text1"/>
                      <w:sz w:val="16"/>
                      <w:szCs w:val="16"/>
                    </w:rPr>
                    <w:t>16W01</w:t>
                  </w:r>
                </w:p>
              </w:tc>
              <w:tc>
                <w:tcPr>
                  <w:tcW w:w="2199" w:type="dxa"/>
                  <w:vAlign w:val="center"/>
                </w:tcPr>
                <w:p w14:paraId="11CF5178" w14:textId="613B80DE" w:rsidR="00F054C2" w:rsidRPr="00D27D31" w:rsidRDefault="001E3904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Java Fundamentals</w:t>
                  </w:r>
                  <w:r w:rsidR="00241135">
                    <w:rPr>
                      <w:color w:val="000000" w:themeColor="text1"/>
                      <w:sz w:val="16"/>
                      <w:szCs w:val="16"/>
                    </w:rPr>
                    <w:t xml:space="preserve"> (Gr 9)</w:t>
                  </w:r>
                </w:p>
              </w:tc>
            </w:tr>
            <w:tr w:rsidR="00F054C2" w:rsidRPr="00D27D31" w14:paraId="49C85FBC" w14:textId="77777777" w:rsidTr="001E3904">
              <w:tc>
                <w:tcPr>
                  <w:tcW w:w="339" w:type="dxa"/>
                  <w:vAlign w:val="center"/>
                </w:tcPr>
                <w:p w14:paraId="7DBFA4D4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3C234763" w14:textId="7626C21B" w:rsidR="00F054C2" w:rsidRPr="00D27D31" w:rsidRDefault="001E3904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1901</w:t>
                  </w:r>
                </w:p>
              </w:tc>
              <w:tc>
                <w:tcPr>
                  <w:tcW w:w="2199" w:type="dxa"/>
                  <w:vAlign w:val="center"/>
                </w:tcPr>
                <w:p w14:paraId="307669DF" w14:textId="295019DE" w:rsidR="00F054C2" w:rsidRPr="00D27D31" w:rsidRDefault="00A56D93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Database Foundations</w:t>
                  </w:r>
                  <w:r w:rsidR="00241135">
                    <w:rPr>
                      <w:color w:val="000000" w:themeColor="text1"/>
                      <w:sz w:val="16"/>
                      <w:szCs w:val="16"/>
                    </w:rPr>
                    <w:t xml:space="preserve"> (Gr 9)</w:t>
                  </w:r>
                </w:p>
              </w:tc>
            </w:tr>
            <w:tr w:rsidR="00F054C2" w:rsidRPr="00D27D31" w14:paraId="18F7DCDD" w14:textId="77777777" w:rsidTr="001E3904">
              <w:tc>
                <w:tcPr>
                  <w:tcW w:w="339" w:type="dxa"/>
                  <w:vAlign w:val="center"/>
                </w:tcPr>
                <w:p w14:paraId="270D9354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4ED9C3CC" w14:textId="2133DB02" w:rsidR="00F054C2" w:rsidRPr="00D27D31" w:rsidRDefault="00A56D93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17W01</w:t>
                  </w:r>
                </w:p>
              </w:tc>
              <w:tc>
                <w:tcPr>
                  <w:tcW w:w="2199" w:type="dxa"/>
                  <w:vAlign w:val="center"/>
                </w:tcPr>
                <w:p w14:paraId="1339517D" w14:textId="1128D0DF" w:rsidR="00F054C2" w:rsidRPr="00D27D31" w:rsidRDefault="00976E86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Java Foundations</w:t>
                  </w:r>
                  <w:r w:rsidR="00241135">
                    <w:rPr>
                      <w:color w:val="000000" w:themeColor="text1"/>
                      <w:sz w:val="16"/>
                      <w:szCs w:val="16"/>
                    </w:rPr>
                    <w:t xml:space="preserve"> (Gr 10)</w:t>
                  </w:r>
                </w:p>
              </w:tc>
            </w:tr>
            <w:tr w:rsidR="00F054C2" w:rsidRPr="00D27D31" w14:paraId="4837D78F" w14:textId="77777777" w:rsidTr="001E3904">
              <w:tc>
                <w:tcPr>
                  <w:tcW w:w="339" w:type="dxa"/>
                  <w:vAlign w:val="center"/>
                </w:tcPr>
                <w:p w14:paraId="77E0C374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04B729B0" w14:textId="4B39B1C6" w:rsidR="00F054C2" w:rsidRPr="00D27D31" w:rsidRDefault="00976E86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</w:t>
                  </w:r>
                  <w:r w:rsidR="00A46159">
                    <w:rPr>
                      <w:caps/>
                      <w:color w:val="000000" w:themeColor="text1"/>
                      <w:sz w:val="16"/>
                      <w:szCs w:val="16"/>
                    </w:rPr>
                    <w:t>2001</w:t>
                  </w:r>
                </w:p>
              </w:tc>
              <w:tc>
                <w:tcPr>
                  <w:tcW w:w="2199" w:type="dxa"/>
                  <w:vAlign w:val="center"/>
                </w:tcPr>
                <w:p w14:paraId="01C6F1D3" w14:textId="3168C286" w:rsidR="00F054C2" w:rsidRPr="00D27D31" w:rsidRDefault="00A46159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DB Design and Prog SQ</w:t>
                  </w:r>
                  <w:r w:rsidR="00BC3F63">
                    <w:rPr>
                      <w:color w:val="000000" w:themeColor="text1"/>
                      <w:sz w:val="16"/>
                      <w:szCs w:val="16"/>
                    </w:rPr>
                    <w:t>L</w:t>
                  </w:r>
                  <w:r w:rsidR="00241135">
                    <w:rPr>
                      <w:color w:val="000000" w:themeColor="text1"/>
                      <w:sz w:val="16"/>
                      <w:szCs w:val="16"/>
                    </w:rPr>
                    <w:t xml:space="preserve"> (Gr 10)</w:t>
                  </w:r>
                </w:p>
              </w:tc>
            </w:tr>
            <w:tr w:rsidR="00F054C2" w:rsidRPr="00D27D31" w14:paraId="3E53C3CE" w14:textId="77777777" w:rsidTr="001E3904">
              <w:tc>
                <w:tcPr>
                  <w:tcW w:w="339" w:type="dxa"/>
                  <w:vAlign w:val="center"/>
                </w:tcPr>
                <w:p w14:paraId="215573BA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66456AD4" w14:textId="72DC542A" w:rsidR="00F054C2" w:rsidRPr="00D27D31" w:rsidRDefault="00495F08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MA1771</w:t>
                  </w:r>
                </w:p>
              </w:tc>
              <w:tc>
                <w:tcPr>
                  <w:tcW w:w="2199" w:type="dxa"/>
                  <w:vAlign w:val="center"/>
                </w:tcPr>
                <w:p w14:paraId="10203311" w14:textId="7A2205D7" w:rsidR="00F054C2" w:rsidRPr="00D27D31" w:rsidRDefault="00845D3D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AP Comp Sci A</w:t>
                  </w:r>
                  <w:r w:rsidR="00FF2D2A">
                    <w:rPr>
                      <w:color w:val="000000" w:themeColor="text1"/>
                      <w:sz w:val="16"/>
                      <w:szCs w:val="16"/>
                    </w:rPr>
                    <w:t xml:space="preserve"> (Gr 11)</w:t>
                  </w:r>
                </w:p>
              </w:tc>
            </w:tr>
            <w:tr w:rsidR="00F054C2" w:rsidRPr="00D27D31" w14:paraId="0C26B605" w14:textId="77777777" w:rsidTr="001E3904">
              <w:tc>
                <w:tcPr>
                  <w:tcW w:w="339" w:type="dxa"/>
                  <w:vAlign w:val="center"/>
                </w:tcPr>
                <w:p w14:paraId="2E8B8B41" w14:textId="77777777" w:rsidR="00F054C2" w:rsidRPr="00D27D31" w:rsidRDefault="00F054C2" w:rsidP="00F054C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01" w:type="dxa"/>
                  <w:vAlign w:val="center"/>
                </w:tcPr>
                <w:p w14:paraId="3A6A1926" w14:textId="5F2E9676" w:rsidR="00F054C2" w:rsidRPr="00D27D31" w:rsidRDefault="00A46159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A</w:t>
                  </w:r>
                  <w:r w:rsidR="00631843">
                    <w:rPr>
                      <w:caps/>
                      <w:color w:val="000000" w:themeColor="text1"/>
                      <w:sz w:val="16"/>
                      <w:szCs w:val="16"/>
                    </w:rPr>
                    <w:t>10W</w:t>
                  </w:r>
                  <w:r w:rsidR="00934082">
                    <w:rPr>
                      <w:caps/>
                      <w:color w:val="000000" w:themeColor="text1"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2199" w:type="dxa"/>
                  <w:vAlign w:val="center"/>
                </w:tcPr>
                <w:p w14:paraId="1353AD29" w14:textId="031B62C8" w:rsidR="00F054C2" w:rsidRPr="00D27D31" w:rsidRDefault="00845D3D" w:rsidP="00F054C2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Clinical Internship</w:t>
                  </w:r>
                  <w:r w:rsidR="00FF2D2A">
                    <w:rPr>
                      <w:color w:val="000000" w:themeColor="text1"/>
                      <w:sz w:val="16"/>
                      <w:szCs w:val="16"/>
                    </w:rPr>
                    <w:t xml:space="preserve"> (Gr 11)</w:t>
                  </w:r>
                </w:p>
              </w:tc>
            </w:tr>
          </w:tbl>
          <w:p w14:paraId="38819AA9" w14:textId="26CCF9BD" w:rsidR="004248D7" w:rsidRPr="00556602" w:rsidRDefault="004248D7" w:rsidP="00556602">
            <w:pPr>
              <w:rPr>
                <w:sz w:val="16"/>
              </w:rPr>
            </w:pPr>
          </w:p>
        </w:tc>
        <w:tc>
          <w:tcPr>
            <w:tcW w:w="3830" w:type="dxa"/>
            <w:gridSpan w:val="3"/>
          </w:tcPr>
          <w:tbl>
            <w:tblPr>
              <w:tblStyle w:val="TableGrid"/>
              <w:tblW w:w="3649" w:type="dxa"/>
              <w:tblLayout w:type="fixed"/>
              <w:tblLook w:val="04A0" w:firstRow="1" w:lastRow="0" w:firstColumn="1" w:lastColumn="0" w:noHBand="0" w:noVBand="1"/>
            </w:tblPr>
            <w:tblGrid>
              <w:gridCol w:w="339"/>
              <w:gridCol w:w="786"/>
              <w:gridCol w:w="2524"/>
            </w:tblGrid>
            <w:tr w:rsidR="001C43A7" w:rsidRPr="00556602" w14:paraId="1DA2292B" w14:textId="77777777" w:rsidTr="00BA25A8">
              <w:tc>
                <w:tcPr>
                  <w:tcW w:w="3649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0E819E4A" w14:textId="31B3B0A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556602" w14:paraId="7064EA40" w14:textId="77777777" w:rsidTr="00BA25A8">
              <w:tc>
                <w:tcPr>
                  <w:tcW w:w="3649" w:type="dxa"/>
                  <w:gridSpan w:val="3"/>
                  <w:vAlign w:val="center"/>
                </w:tcPr>
                <w:p w14:paraId="0F55FA02" w14:textId="0AAC536E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color w:val="000000" w:themeColor="text1"/>
                      <w:sz w:val="16"/>
                      <w:szCs w:val="16"/>
                    </w:rPr>
                    <w:t>ELECTIVES</w:t>
                  </w:r>
                </w:p>
              </w:tc>
            </w:tr>
            <w:tr w:rsidR="001C43A7" w:rsidRPr="00556602" w14:paraId="71AB4E7D" w14:textId="77777777" w:rsidTr="00BA25A8">
              <w:tc>
                <w:tcPr>
                  <w:tcW w:w="3649" w:type="dxa"/>
                  <w:gridSpan w:val="3"/>
                  <w:vAlign w:val="center"/>
                </w:tcPr>
                <w:p w14:paraId="1FED6794" w14:textId="3684D8B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Complete Application</w:t>
                  </w:r>
                </w:p>
              </w:tc>
            </w:tr>
            <w:tr w:rsidR="001C43A7" w:rsidRPr="00556602" w14:paraId="476528A7" w14:textId="77777777" w:rsidTr="00BA25A8">
              <w:tc>
                <w:tcPr>
                  <w:tcW w:w="339" w:type="dxa"/>
                  <w:vAlign w:val="center"/>
                </w:tcPr>
                <w:p w14:paraId="625AD442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518DD539" w14:textId="6D8E3139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EL0201</w:t>
                  </w:r>
                </w:p>
              </w:tc>
              <w:tc>
                <w:tcPr>
                  <w:tcW w:w="2524" w:type="dxa"/>
                  <w:vAlign w:val="center"/>
                </w:tcPr>
                <w:p w14:paraId="4939BF1A" w14:textId="0303531E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Mentors (12</w:t>
                  </w:r>
                  <w:r w:rsidRPr="006C211A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1C43A7" w:rsidRPr="00556602" w14:paraId="13B82DAA" w14:textId="77777777" w:rsidTr="00BA25A8">
              <w:tc>
                <w:tcPr>
                  <w:tcW w:w="339" w:type="dxa"/>
                  <w:vAlign w:val="center"/>
                </w:tcPr>
                <w:p w14:paraId="0ED57134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2D6485E6" w14:textId="31985FA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EL0205</w:t>
                  </w:r>
                </w:p>
              </w:tc>
              <w:tc>
                <w:tcPr>
                  <w:tcW w:w="2524" w:type="dxa"/>
                  <w:vAlign w:val="center"/>
                </w:tcPr>
                <w:p w14:paraId="04719044" w14:textId="3D9AFEB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Mentors (SEM) (12</w:t>
                  </w:r>
                  <w:r w:rsidRPr="006C211A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1C43A7" w:rsidRPr="00556602" w14:paraId="735F1472" w14:textId="77777777" w:rsidTr="00BA25A8">
              <w:tc>
                <w:tcPr>
                  <w:tcW w:w="339" w:type="dxa"/>
                  <w:vAlign w:val="center"/>
                </w:tcPr>
                <w:p w14:paraId="0A9AAA96" w14:textId="2F28C825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6A8EE51A" w14:textId="7E296F1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NC0101</w:t>
                  </w:r>
                </w:p>
              </w:tc>
              <w:tc>
                <w:tcPr>
                  <w:tcW w:w="2524" w:type="dxa"/>
                  <w:vAlign w:val="center"/>
                </w:tcPr>
                <w:p w14:paraId="33569C62" w14:textId="77777777" w:rsidR="001C43A7" w:rsidRDefault="001C43A7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School Aide (12</w:t>
                  </w:r>
                  <w:r w:rsidRPr="006C211A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  <w:p w14:paraId="06F80186" w14:textId="6B29B780" w:rsidR="0043284D" w:rsidRPr="00D27D31" w:rsidRDefault="008977ED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Main Office/Couns/Media</w:t>
                  </w:r>
                </w:p>
              </w:tc>
            </w:tr>
            <w:tr w:rsidR="001C43A7" w:rsidRPr="00556602" w14:paraId="04B3D755" w14:textId="77777777" w:rsidTr="00BA25A8">
              <w:tc>
                <w:tcPr>
                  <w:tcW w:w="339" w:type="dxa"/>
                  <w:vAlign w:val="center"/>
                </w:tcPr>
                <w:p w14:paraId="6347D8E0" w14:textId="7996572D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5657EEAD" w14:textId="30E28D9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XX0100</w:t>
                  </w:r>
                </w:p>
              </w:tc>
              <w:tc>
                <w:tcPr>
                  <w:tcW w:w="2524" w:type="dxa"/>
                  <w:vAlign w:val="center"/>
                </w:tcPr>
                <w:p w14:paraId="066C52DF" w14:textId="1312F22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Part Time (12</w:t>
                  </w:r>
                  <w:r w:rsidRPr="00CB0B36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1C43A7" w:rsidRPr="00556602" w14:paraId="5333F88D" w14:textId="77777777" w:rsidTr="00BA25A8">
              <w:tc>
                <w:tcPr>
                  <w:tcW w:w="339" w:type="dxa"/>
                  <w:vAlign w:val="center"/>
                </w:tcPr>
                <w:p w14:paraId="605B7E5C" w14:textId="6D6B010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310B7A59" w14:textId="7BA5878C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XX0300</w:t>
                  </w:r>
                </w:p>
              </w:tc>
              <w:tc>
                <w:tcPr>
                  <w:tcW w:w="2524" w:type="dxa"/>
                  <w:vAlign w:val="center"/>
                </w:tcPr>
                <w:p w14:paraId="20616387" w14:textId="26DFBB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*Part Time College Dual Credit (12</w:t>
                  </w:r>
                  <w:r w:rsidRPr="00CB0B36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BA25A8" w:rsidRPr="00556602" w14:paraId="005C6AC2" w14:textId="77777777" w:rsidTr="00BA25A8">
              <w:tc>
                <w:tcPr>
                  <w:tcW w:w="339" w:type="dxa"/>
                  <w:vAlign w:val="center"/>
                </w:tcPr>
                <w:p w14:paraId="12C07C0C" w14:textId="77777777" w:rsidR="00BA25A8" w:rsidRPr="00D27D31" w:rsidRDefault="00BA25A8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7D63A6A8" w14:textId="77777777" w:rsidR="00BA25A8" w:rsidRDefault="00BA25A8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2524" w:type="dxa"/>
                  <w:vAlign w:val="center"/>
                </w:tcPr>
                <w:p w14:paraId="72FD741D" w14:textId="24A1A934" w:rsidR="00BA25A8" w:rsidRDefault="00BA25A8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orkforce Investment (12</w:t>
                  </w:r>
                  <w:r w:rsidRPr="00BA25A8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  <w:tr w:rsidR="00BA25A8" w:rsidRPr="00556602" w14:paraId="2488E55E" w14:textId="77777777" w:rsidTr="00BA25A8">
              <w:tc>
                <w:tcPr>
                  <w:tcW w:w="339" w:type="dxa"/>
                  <w:vAlign w:val="center"/>
                </w:tcPr>
                <w:p w14:paraId="1ED07ED0" w14:textId="77777777" w:rsidR="00BA25A8" w:rsidRPr="00D27D31" w:rsidRDefault="00BA25A8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786" w:type="dxa"/>
                  <w:vAlign w:val="center"/>
                </w:tcPr>
                <w:p w14:paraId="3F9DC4CF" w14:textId="67E279DC" w:rsidR="00BA25A8" w:rsidRDefault="00BA25A8" w:rsidP="001C43A7">
                  <w:pPr>
                    <w:rPr>
                      <w:caps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aps/>
                      <w:color w:val="000000" w:themeColor="text1"/>
                      <w:sz w:val="16"/>
                      <w:szCs w:val="16"/>
                    </w:rPr>
                    <w:t>CT9608</w:t>
                  </w:r>
                </w:p>
              </w:tc>
              <w:tc>
                <w:tcPr>
                  <w:tcW w:w="2524" w:type="dxa"/>
                  <w:vAlign w:val="center"/>
                </w:tcPr>
                <w:p w14:paraId="22940B79" w14:textId="52BAE58E" w:rsidR="00BA25A8" w:rsidRDefault="00BA25A8" w:rsidP="001C43A7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Apprenticeship MD (12</w:t>
                  </w:r>
                  <w:r w:rsidRPr="00BA25A8">
                    <w:rPr>
                      <w:color w:val="000000" w:themeColor="text1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color w:val="000000" w:themeColor="text1"/>
                      <w:sz w:val="16"/>
                      <w:szCs w:val="16"/>
                    </w:rPr>
                    <w:t xml:space="preserve"> Grade)</w:t>
                  </w:r>
                </w:p>
              </w:tc>
            </w:tr>
          </w:tbl>
          <w:p w14:paraId="5F170E86" w14:textId="2743EBAF" w:rsidR="001C6E60" w:rsidRPr="00556602" w:rsidRDefault="001C6E60" w:rsidP="001C36FD">
            <w:pPr>
              <w:rPr>
                <w:sz w:val="16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ayout w:type="fixed"/>
              <w:tblLook w:val="04A0" w:firstRow="1" w:lastRow="0" w:firstColumn="1" w:lastColumn="0" w:noHBand="0" w:noVBand="1"/>
            </w:tblPr>
            <w:tblGrid>
              <w:gridCol w:w="330"/>
              <w:gridCol w:w="971"/>
              <w:gridCol w:w="2027"/>
            </w:tblGrid>
            <w:tr w:rsidR="001C6E60" w:rsidRPr="00F03D37" w14:paraId="42ABC211" w14:textId="77777777" w:rsidTr="001C43A7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3DBE255A" w14:textId="4539DBB5" w:rsidR="001C6E60" w:rsidRPr="00D27D31" w:rsidRDefault="001C6E60" w:rsidP="00EC6E0F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1C43A7" w:rsidRPr="00F03D37" w14:paraId="559CEA9C" w14:textId="77777777" w:rsidTr="00EE3DDA">
              <w:tc>
                <w:tcPr>
                  <w:tcW w:w="3328" w:type="dxa"/>
                  <w:gridSpan w:val="3"/>
                  <w:vAlign w:val="center"/>
                </w:tcPr>
                <w:p w14:paraId="48934A79" w14:textId="14B5E2CA" w:rsidR="001C43A7" w:rsidRPr="00D27D31" w:rsidRDefault="001C43A7" w:rsidP="001C43A7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>BIOMED</w:t>
                  </w:r>
                  <w:r w:rsidR="00F63FA6">
                    <w:rPr>
                      <w:b/>
                      <w:sz w:val="16"/>
                      <w:szCs w:val="16"/>
                    </w:rPr>
                    <w:t xml:space="preserve"> (CTE)</w:t>
                  </w:r>
                </w:p>
              </w:tc>
            </w:tr>
            <w:tr w:rsidR="001C43A7" w:rsidRPr="00F03D37" w14:paraId="3D70B885" w14:textId="77777777" w:rsidTr="00986797">
              <w:tc>
                <w:tcPr>
                  <w:tcW w:w="330" w:type="dxa"/>
                  <w:vAlign w:val="center"/>
                </w:tcPr>
                <w:p w14:paraId="3B70ABBD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6C793578" w14:textId="5FF2B79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3W01</w:t>
                  </w:r>
                </w:p>
              </w:tc>
              <w:tc>
                <w:tcPr>
                  <w:tcW w:w="2027" w:type="dxa"/>
                </w:tcPr>
                <w:p w14:paraId="01052533" w14:textId="7D444868" w:rsidR="001C43A7" w:rsidRPr="00D27D31" w:rsidRDefault="00C50281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P</w:t>
                  </w:r>
                  <w:r w:rsidR="001C43A7">
                    <w:rPr>
                      <w:sz w:val="16"/>
                      <w:szCs w:val="16"/>
                    </w:rPr>
                    <w:t>rinciples of Biomed</w:t>
                  </w:r>
                </w:p>
              </w:tc>
            </w:tr>
            <w:tr w:rsidR="001C43A7" w:rsidRPr="00F03D37" w14:paraId="18C4039C" w14:textId="77777777" w:rsidTr="00986797">
              <w:tc>
                <w:tcPr>
                  <w:tcW w:w="330" w:type="dxa"/>
                  <w:vAlign w:val="center"/>
                </w:tcPr>
                <w:p w14:paraId="2863997D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1004272E" w14:textId="65FA06A0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4W01</w:t>
                  </w:r>
                </w:p>
              </w:tc>
              <w:tc>
                <w:tcPr>
                  <w:tcW w:w="2027" w:type="dxa"/>
                </w:tcPr>
                <w:p w14:paraId="0A5FD03A" w14:textId="0CF02E9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uman Body Systems</w:t>
                  </w:r>
                </w:p>
              </w:tc>
            </w:tr>
            <w:tr w:rsidR="001C43A7" w:rsidRPr="00F03D37" w14:paraId="5B7C6229" w14:textId="77777777" w:rsidTr="00986797">
              <w:tc>
                <w:tcPr>
                  <w:tcW w:w="330" w:type="dxa"/>
                  <w:vAlign w:val="center"/>
                </w:tcPr>
                <w:p w14:paraId="32CB368A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38F80ED2" w14:textId="1205A25E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5W01</w:t>
                  </w:r>
                </w:p>
              </w:tc>
              <w:tc>
                <w:tcPr>
                  <w:tcW w:w="2027" w:type="dxa"/>
                </w:tcPr>
                <w:p w14:paraId="1F5D5B18" w14:textId="63E96C64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edical Interventions</w:t>
                  </w:r>
                </w:p>
              </w:tc>
            </w:tr>
            <w:tr w:rsidR="001C43A7" w:rsidRPr="00F03D37" w14:paraId="713A1DD5" w14:textId="77777777" w:rsidTr="00986797">
              <w:tc>
                <w:tcPr>
                  <w:tcW w:w="330" w:type="dxa"/>
                  <w:vAlign w:val="center"/>
                </w:tcPr>
                <w:p w14:paraId="4DCEB2CF" w14:textId="77777777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71" w:type="dxa"/>
                  <w:vAlign w:val="center"/>
                </w:tcPr>
                <w:p w14:paraId="0DAE88F7" w14:textId="1E93169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T76W01</w:t>
                  </w:r>
                </w:p>
              </w:tc>
              <w:tc>
                <w:tcPr>
                  <w:tcW w:w="2027" w:type="dxa"/>
                </w:tcPr>
                <w:p w14:paraId="7BC9366E" w14:textId="2E6B42AB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iomedical Innovations</w:t>
                  </w:r>
                </w:p>
              </w:tc>
            </w:tr>
            <w:tr w:rsidR="001C43A7" w:rsidRPr="00F03D37" w14:paraId="152D554A" w14:textId="77777777" w:rsidTr="001C43A7">
              <w:tc>
                <w:tcPr>
                  <w:tcW w:w="3328" w:type="dxa"/>
                  <w:gridSpan w:val="3"/>
                  <w:shd w:val="clear" w:color="auto" w:fill="A6A6A6" w:themeFill="background1" w:themeFillShade="A6"/>
                  <w:vAlign w:val="center"/>
                </w:tcPr>
                <w:p w14:paraId="2CC82482" w14:textId="45D172C2" w:rsidR="001C43A7" w:rsidRPr="00D27D31" w:rsidRDefault="001C43A7" w:rsidP="001C43A7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12950F50" w14:textId="77777777" w:rsidR="001C6E60" w:rsidRPr="00F03D37" w:rsidRDefault="001C6E60" w:rsidP="00F03D37">
            <w:pPr>
              <w:rPr>
                <w:sz w:val="16"/>
              </w:rPr>
            </w:pPr>
          </w:p>
        </w:tc>
      </w:tr>
    </w:tbl>
    <w:tbl>
      <w:tblPr>
        <w:tblStyle w:val="TableGrid1"/>
        <w:tblpPr w:leftFromText="180" w:rightFromText="180" w:vertAnchor="text" w:horzAnchor="margin" w:tblpY="128"/>
        <w:tblW w:w="10605" w:type="dxa"/>
        <w:tblLayout w:type="fixed"/>
        <w:tblLook w:val="04A0" w:firstRow="1" w:lastRow="0" w:firstColumn="1" w:lastColumn="0" w:noHBand="0" w:noVBand="1"/>
      </w:tblPr>
      <w:tblGrid>
        <w:gridCol w:w="10605"/>
      </w:tblGrid>
      <w:tr w:rsidR="004E6E07" w:rsidRPr="009A352A" w14:paraId="6D255292" w14:textId="77777777" w:rsidTr="00F054C2">
        <w:trPr>
          <w:trHeight w:val="9440"/>
        </w:trPr>
        <w:tc>
          <w:tcPr>
            <w:tcW w:w="10605" w:type="dxa"/>
          </w:tcPr>
          <w:p w14:paraId="19C4E7B1" w14:textId="77777777" w:rsidR="008E7BA0" w:rsidRPr="009A352A" w:rsidRDefault="008E7BA0" w:rsidP="001C43A7">
            <w:pPr>
              <w:rPr>
                <w:rFonts w:cs="Calibri"/>
                <w:b/>
                <w:bCs/>
                <w:color w:val="7030A0"/>
                <w:sz w:val="16"/>
                <w:szCs w:val="16"/>
              </w:rPr>
            </w:pPr>
          </w:p>
          <w:p w14:paraId="31564AE7" w14:textId="2A52109E" w:rsidR="001C43A7" w:rsidRPr="00B46B1F" w:rsidRDefault="00986797" w:rsidP="001C43A7">
            <w:pPr>
              <w:jc w:val="center"/>
              <w:rPr>
                <w:rFonts w:cs="Calibri"/>
                <w:b/>
                <w:bCs/>
                <w:color w:val="7030A0"/>
                <w:sz w:val="32"/>
                <w:szCs w:val="16"/>
              </w:rPr>
            </w:pPr>
            <w:r w:rsidRPr="009A352A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RETURN FORMS TO ENGLISH TEACHER BY </w:t>
            </w:r>
            <w:r w:rsidR="004558AE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>FRI</w:t>
            </w:r>
            <w:r w:rsidR="001C43A7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>D</w:t>
            </w:r>
            <w:r w:rsidR="002C0B21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AY FEBRUARY </w:t>
            </w:r>
            <w:r w:rsidR="00B46B1F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>9</w:t>
            </w:r>
            <w:r w:rsidR="002C0B21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>, 20</w:t>
            </w:r>
            <w:r w:rsidR="005E0CC6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>2</w:t>
            </w:r>
            <w:r w:rsidR="00B46B1F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>4</w:t>
            </w:r>
            <w:r w:rsidR="001C43A7" w:rsidRPr="00B46B1F">
              <w:rPr>
                <w:rFonts w:cs="Calibri"/>
                <w:b/>
                <w:bCs/>
                <w:color w:val="7030A0"/>
                <w:sz w:val="32"/>
                <w:szCs w:val="16"/>
              </w:rPr>
              <w:t xml:space="preserve">  </w:t>
            </w:r>
          </w:p>
          <w:p w14:paraId="00E2DC92" w14:textId="1F3FA367" w:rsidR="001C43A7" w:rsidRPr="009A352A" w:rsidRDefault="001C43A7" w:rsidP="001C43A7">
            <w:pPr>
              <w:jc w:val="center"/>
              <w:rPr>
                <w:rFonts w:cs="Calibri"/>
                <w:b/>
                <w:bCs/>
                <w:color w:val="7030A0"/>
                <w:szCs w:val="16"/>
              </w:rPr>
            </w:pPr>
            <w:r w:rsidRPr="00B46B1F">
              <w:rPr>
                <w:rFonts w:cs="Calibri"/>
                <w:b/>
                <w:bCs/>
                <w:color w:val="7030A0"/>
                <w:szCs w:val="16"/>
              </w:rPr>
              <w:t>COUNSELORS WILL MEET</w:t>
            </w:r>
            <w:r w:rsidR="002C0B21" w:rsidRPr="00B46B1F">
              <w:rPr>
                <w:rFonts w:cs="Calibri"/>
                <w:b/>
                <w:bCs/>
                <w:color w:val="7030A0"/>
                <w:szCs w:val="16"/>
              </w:rPr>
              <w:t xml:space="preserve"> WITH YOU </w:t>
            </w:r>
            <w:r w:rsidRPr="00B46B1F">
              <w:rPr>
                <w:rFonts w:cs="Calibri"/>
                <w:b/>
                <w:bCs/>
                <w:color w:val="7030A0"/>
                <w:szCs w:val="16"/>
              </w:rPr>
              <w:t>TO FINALIZE REQUESTS</w:t>
            </w:r>
            <w:r w:rsidR="002C0B21" w:rsidRPr="00B46B1F">
              <w:rPr>
                <w:rFonts w:cs="Calibri"/>
                <w:b/>
                <w:bCs/>
                <w:color w:val="7030A0"/>
                <w:szCs w:val="16"/>
              </w:rPr>
              <w:t xml:space="preserve"> AFTER FEBRUARY 1</w:t>
            </w:r>
            <w:r w:rsidR="00B46B1F" w:rsidRPr="00B46B1F">
              <w:rPr>
                <w:rFonts w:cs="Calibri"/>
                <w:b/>
                <w:bCs/>
                <w:color w:val="7030A0"/>
                <w:szCs w:val="16"/>
              </w:rPr>
              <w:t>6</w:t>
            </w:r>
            <w:r w:rsidR="00F16BAE" w:rsidRPr="00B46B1F">
              <w:rPr>
                <w:rFonts w:cs="Calibri"/>
                <w:b/>
                <w:bCs/>
                <w:color w:val="7030A0"/>
                <w:szCs w:val="16"/>
              </w:rPr>
              <w:t>th</w:t>
            </w:r>
          </w:p>
          <w:p w14:paraId="7AC905A3" w14:textId="04429BE1" w:rsidR="001C43A7" w:rsidRPr="009A352A" w:rsidRDefault="001C43A7" w:rsidP="001C43A7">
            <w:pPr>
              <w:jc w:val="center"/>
              <w:rPr>
                <w:rFonts w:cs="Calibri"/>
                <w:b/>
                <w:bCs/>
                <w:color w:val="7030A0"/>
                <w:sz w:val="16"/>
                <w:szCs w:val="16"/>
              </w:rPr>
            </w:pPr>
            <w:r w:rsidRPr="009A352A">
              <w:rPr>
                <w:rFonts w:cs="Calibri"/>
                <w:b/>
                <w:bCs/>
                <w:color w:val="7030A0"/>
                <w:szCs w:val="16"/>
              </w:rPr>
              <w:t>10</w:t>
            </w:r>
            <w:r w:rsidRPr="009A352A">
              <w:rPr>
                <w:rFonts w:cs="Calibri"/>
                <w:b/>
                <w:bCs/>
                <w:color w:val="7030A0"/>
                <w:szCs w:val="16"/>
                <w:vertAlign w:val="superscript"/>
              </w:rPr>
              <w:t>TH</w:t>
            </w:r>
            <w:r w:rsidRPr="009A352A">
              <w:rPr>
                <w:rFonts w:cs="Calibri"/>
                <w:b/>
                <w:bCs/>
                <w:color w:val="7030A0"/>
                <w:szCs w:val="16"/>
              </w:rPr>
              <w:t xml:space="preserve"> AND 11</w:t>
            </w:r>
            <w:r w:rsidRPr="009A352A">
              <w:rPr>
                <w:rFonts w:cs="Calibri"/>
                <w:b/>
                <w:bCs/>
                <w:color w:val="7030A0"/>
                <w:szCs w:val="16"/>
                <w:vertAlign w:val="superscript"/>
              </w:rPr>
              <w:t>TH</w:t>
            </w:r>
            <w:r w:rsidRPr="009A352A">
              <w:rPr>
                <w:rFonts w:cs="Calibri"/>
                <w:b/>
                <w:bCs/>
                <w:color w:val="7030A0"/>
                <w:szCs w:val="16"/>
              </w:rPr>
              <w:t xml:space="preserve"> GRADERS:  CHOOSE CAREER PATHWAY</w:t>
            </w:r>
          </w:p>
          <w:tbl>
            <w:tblPr>
              <w:tblStyle w:val="TableGrid"/>
              <w:tblpPr w:leftFromText="180" w:rightFromText="180" w:vertAnchor="text" w:horzAnchor="margin" w:tblpXSpec="center" w:tblpY="252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65"/>
              <w:gridCol w:w="7285"/>
            </w:tblGrid>
            <w:tr w:rsidR="004A5B60" w:rsidRPr="009A352A" w14:paraId="2A30E2C6" w14:textId="77777777" w:rsidTr="004A5B60">
              <w:tc>
                <w:tcPr>
                  <w:tcW w:w="9350" w:type="dxa"/>
                  <w:gridSpan w:val="2"/>
                </w:tcPr>
                <w:p w14:paraId="64F51B9A" w14:textId="4C7CD95B" w:rsidR="004A5B60" w:rsidRPr="009A352A" w:rsidRDefault="004A5B60" w:rsidP="004A5B60">
                  <w:pPr>
                    <w:jc w:val="center"/>
                    <w:rPr>
                      <w:b/>
                      <w:sz w:val="16"/>
                    </w:rPr>
                  </w:pPr>
                  <w:r w:rsidRPr="006F1203">
                    <w:rPr>
                      <w:b/>
                      <w:sz w:val="32"/>
                    </w:rPr>
                    <w:t xml:space="preserve"> Graduation Requirements</w:t>
                  </w:r>
                </w:p>
              </w:tc>
            </w:tr>
            <w:tr w:rsidR="004A5B60" w:rsidRPr="009A352A" w14:paraId="1DE3E242" w14:textId="77777777" w:rsidTr="004A5B60">
              <w:tc>
                <w:tcPr>
                  <w:tcW w:w="9350" w:type="dxa"/>
                  <w:gridSpan w:val="2"/>
                </w:tcPr>
                <w:p w14:paraId="30789B20" w14:textId="77777777" w:rsidR="004A5B60" w:rsidRPr="006F1203" w:rsidRDefault="004A5B60" w:rsidP="004A5B60">
                  <w:pPr>
                    <w:shd w:val="clear" w:color="auto" w:fill="FFFFFF"/>
                    <w:jc w:val="center"/>
                    <w:rPr>
                      <w:rFonts w:ascii="Helvetica" w:eastAsia="Times New Roman" w:hAnsi="Helvetica" w:cs="Arial"/>
                      <w:color w:val="333333"/>
                      <w:sz w:val="18"/>
                      <w:szCs w:val="21"/>
                    </w:rPr>
                  </w:pPr>
                  <w:r w:rsidRPr="006F1203">
                    <w:rPr>
                      <w:rFonts w:ascii="Helvetica" w:eastAsia="Times New Roman" w:hAnsi="Helvetica" w:cs="Arial"/>
                      <w:color w:val="333333"/>
                      <w:sz w:val="18"/>
                      <w:szCs w:val="21"/>
                    </w:rPr>
                    <w:t>Requirements for graduation from a Maryland Public High School are listed below. Students must earn a minimum of 26 credits in Grades 9 through 12 to receive a Maryland High School Diploma from Harford County Public Schools.</w:t>
                  </w:r>
                </w:p>
              </w:tc>
            </w:tr>
            <w:tr w:rsidR="004A5B60" w:rsidRPr="009A352A" w14:paraId="7342D8A6" w14:textId="77777777" w:rsidTr="004A5B60">
              <w:tc>
                <w:tcPr>
                  <w:tcW w:w="2065" w:type="dxa"/>
                </w:tcPr>
                <w:p w14:paraId="4A6BCA54" w14:textId="77777777" w:rsidR="004A5B60" w:rsidRPr="00F054C2" w:rsidRDefault="004A5B60" w:rsidP="004A5B60">
                  <w:pPr>
                    <w:jc w:val="center"/>
                    <w:rPr>
                      <w:b/>
                      <w:szCs w:val="28"/>
                    </w:rPr>
                  </w:pPr>
                  <w:r w:rsidRPr="00F054C2">
                    <w:rPr>
                      <w:b/>
                      <w:szCs w:val="28"/>
                    </w:rPr>
                    <w:t>Subject Area</w:t>
                  </w:r>
                </w:p>
              </w:tc>
              <w:tc>
                <w:tcPr>
                  <w:tcW w:w="7285" w:type="dxa"/>
                </w:tcPr>
                <w:p w14:paraId="243DD5E1" w14:textId="77777777" w:rsidR="004A5B60" w:rsidRPr="00F054C2" w:rsidRDefault="004A5B60" w:rsidP="004A5B60">
                  <w:pPr>
                    <w:jc w:val="center"/>
                    <w:rPr>
                      <w:b/>
                      <w:szCs w:val="28"/>
                    </w:rPr>
                  </w:pPr>
                  <w:r w:rsidRPr="00F054C2">
                    <w:rPr>
                      <w:b/>
                      <w:szCs w:val="28"/>
                    </w:rPr>
                    <w:t>Specific Credit Requirements</w:t>
                  </w:r>
                </w:p>
              </w:tc>
            </w:tr>
            <w:tr w:rsidR="004A5B60" w:rsidRPr="009A352A" w14:paraId="4ED73255" w14:textId="77777777" w:rsidTr="004A5B60">
              <w:tc>
                <w:tcPr>
                  <w:tcW w:w="2065" w:type="dxa"/>
                </w:tcPr>
                <w:p w14:paraId="667E562F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 xml:space="preserve">English </w:t>
                  </w:r>
                </w:p>
              </w:tc>
              <w:tc>
                <w:tcPr>
                  <w:tcW w:w="7285" w:type="dxa"/>
                </w:tcPr>
                <w:p w14:paraId="17BD28E9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4 Credits</w:t>
                  </w:r>
                </w:p>
              </w:tc>
            </w:tr>
            <w:tr w:rsidR="004A5B60" w:rsidRPr="009A352A" w14:paraId="021A0828" w14:textId="77777777" w:rsidTr="004A5B60">
              <w:tc>
                <w:tcPr>
                  <w:tcW w:w="2065" w:type="dxa"/>
                </w:tcPr>
                <w:p w14:paraId="30B2CFDB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Mathematics</w:t>
                  </w:r>
                </w:p>
              </w:tc>
              <w:tc>
                <w:tcPr>
                  <w:tcW w:w="7285" w:type="dxa"/>
                </w:tcPr>
                <w:p w14:paraId="56DCCA64" w14:textId="77777777" w:rsidR="004A5B60" w:rsidRPr="00F054C2" w:rsidRDefault="004A5B60" w:rsidP="004A5B60">
                  <w:pPr>
                    <w:rPr>
                      <w:rFonts w:ascii="Helvetica" w:eastAsia="Times New Roman" w:hAnsi="Helvetica" w:cs="Times New Roman"/>
                      <w:color w:val="333333"/>
                      <w:szCs w:val="28"/>
                    </w:rPr>
                  </w:pPr>
                  <w:r w:rsidRPr="00F054C2">
                    <w:rPr>
                      <w:rFonts w:ascii="Helvetica" w:eastAsia="Times New Roman" w:hAnsi="Helvetica" w:cs="Times New Roman"/>
                      <w:color w:val="333333"/>
                      <w:szCs w:val="28"/>
                    </w:rPr>
                    <w:t>4 credits, including Algebra and Geometry.</w:t>
                  </w:r>
                </w:p>
                <w:p w14:paraId="6F4D4341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rFonts w:ascii="Helvetica" w:eastAsia="Times New Roman" w:hAnsi="Helvetica" w:cs="Times New Roman"/>
                      <w:b/>
                      <w:bCs/>
                      <w:color w:val="333333"/>
                      <w:szCs w:val="28"/>
                    </w:rPr>
                    <w:t>Must be enrolled in a mathematics course in each year of high school</w:t>
                  </w:r>
                  <w:r w:rsidRPr="00F054C2">
                    <w:rPr>
                      <w:rFonts w:ascii="Helvetica" w:eastAsia="Times New Roman" w:hAnsi="Helvetica" w:cs="Times New Roman"/>
                      <w:color w:val="333333"/>
                      <w:szCs w:val="28"/>
                    </w:rPr>
                    <w:t xml:space="preserve"> </w:t>
                  </w:r>
                  <w:r w:rsidRPr="00F054C2">
                    <w:rPr>
                      <w:rFonts w:ascii="Helvetica" w:eastAsia="Times New Roman" w:hAnsi="Helvetica" w:cs="Times New Roman"/>
                      <w:i/>
                      <w:iCs/>
                      <w:color w:val="333333"/>
                      <w:szCs w:val="28"/>
                    </w:rPr>
                    <w:t>(maximum of 4 years of attendance, unless in the 5th or 6th year a mathematics course is needed to meet a graduation requirement)</w:t>
                  </w:r>
                </w:p>
              </w:tc>
            </w:tr>
            <w:tr w:rsidR="004A5B60" w:rsidRPr="009A352A" w14:paraId="6461E432" w14:textId="77777777" w:rsidTr="004A5B60">
              <w:tc>
                <w:tcPr>
                  <w:tcW w:w="2065" w:type="dxa"/>
                </w:tcPr>
                <w:p w14:paraId="3BB79D9B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Science</w:t>
                  </w:r>
                </w:p>
              </w:tc>
              <w:tc>
                <w:tcPr>
                  <w:tcW w:w="7285" w:type="dxa"/>
                </w:tcPr>
                <w:p w14:paraId="0E260A32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3 Credits including Biology</w:t>
                  </w:r>
                </w:p>
              </w:tc>
            </w:tr>
            <w:tr w:rsidR="004A5B60" w:rsidRPr="009A352A" w14:paraId="327BBA9E" w14:textId="77777777" w:rsidTr="004A5B60">
              <w:tc>
                <w:tcPr>
                  <w:tcW w:w="2065" w:type="dxa"/>
                </w:tcPr>
                <w:p w14:paraId="1A7C4FAC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Social Studies</w:t>
                  </w:r>
                </w:p>
              </w:tc>
              <w:tc>
                <w:tcPr>
                  <w:tcW w:w="7285" w:type="dxa"/>
                </w:tcPr>
                <w:p w14:paraId="2E09367A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3 Credits including American Government, World History, and US History</w:t>
                  </w:r>
                </w:p>
              </w:tc>
            </w:tr>
            <w:tr w:rsidR="004A5B60" w:rsidRPr="009A352A" w14:paraId="5A73D565" w14:textId="77777777" w:rsidTr="004A5B60">
              <w:tc>
                <w:tcPr>
                  <w:tcW w:w="2065" w:type="dxa"/>
                </w:tcPr>
                <w:p w14:paraId="4FB30023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Fine Art</w:t>
                  </w:r>
                </w:p>
              </w:tc>
              <w:tc>
                <w:tcPr>
                  <w:tcW w:w="7285" w:type="dxa"/>
                </w:tcPr>
                <w:p w14:paraId="21191629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1 Credit</w:t>
                  </w:r>
                </w:p>
              </w:tc>
            </w:tr>
            <w:tr w:rsidR="004A5B60" w:rsidRPr="009A352A" w14:paraId="135790D3" w14:textId="77777777" w:rsidTr="004A5B60">
              <w:tc>
                <w:tcPr>
                  <w:tcW w:w="2065" w:type="dxa"/>
                </w:tcPr>
                <w:p w14:paraId="28CE6DDE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Phys Ed</w:t>
                  </w:r>
                </w:p>
              </w:tc>
              <w:tc>
                <w:tcPr>
                  <w:tcW w:w="7285" w:type="dxa"/>
                </w:tcPr>
                <w:p w14:paraId="12599FE3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1 Credit including Foundations of Fitness and Physical Activity</w:t>
                  </w:r>
                </w:p>
              </w:tc>
            </w:tr>
            <w:tr w:rsidR="004A5B60" w:rsidRPr="009A352A" w14:paraId="729D6583" w14:textId="77777777" w:rsidTr="004A5B60">
              <w:tc>
                <w:tcPr>
                  <w:tcW w:w="2065" w:type="dxa"/>
                </w:tcPr>
                <w:p w14:paraId="215B9B76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Health</w:t>
                  </w:r>
                </w:p>
              </w:tc>
              <w:tc>
                <w:tcPr>
                  <w:tcW w:w="7285" w:type="dxa"/>
                </w:tcPr>
                <w:p w14:paraId="5267C92B" w14:textId="2863CDF7" w:rsidR="004A5B60" w:rsidRPr="00F054C2" w:rsidRDefault="00EA06DB" w:rsidP="004A5B60">
                  <w:pPr>
                    <w:rPr>
                      <w:szCs w:val="28"/>
                    </w:rPr>
                  </w:pPr>
                  <w:r>
                    <w:rPr>
                      <w:szCs w:val="28"/>
                    </w:rPr>
                    <w:t xml:space="preserve">1 Credit </w:t>
                  </w:r>
                  <w:r w:rsidR="009B7C6C">
                    <w:rPr>
                      <w:szCs w:val="28"/>
                    </w:rPr>
                    <w:t>(.5 Health I and .5 Health II)</w:t>
                  </w:r>
                </w:p>
              </w:tc>
            </w:tr>
            <w:tr w:rsidR="004A5B60" w:rsidRPr="009A352A" w14:paraId="7224E6C0" w14:textId="77777777" w:rsidTr="004A5B60">
              <w:tc>
                <w:tcPr>
                  <w:tcW w:w="2065" w:type="dxa"/>
                </w:tcPr>
                <w:p w14:paraId="1B4C4C33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Technology</w:t>
                  </w:r>
                </w:p>
              </w:tc>
              <w:tc>
                <w:tcPr>
                  <w:tcW w:w="7285" w:type="dxa"/>
                </w:tcPr>
                <w:p w14:paraId="591412DF" w14:textId="7DC8E6F6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 xml:space="preserve">1 Credit of Foundations of Technology or AP Computer Science </w:t>
                  </w:r>
                  <w:r w:rsidR="007D5DD6" w:rsidRPr="00F054C2">
                    <w:rPr>
                      <w:szCs w:val="28"/>
                    </w:rPr>
                    <w:t>Principles</w:t>
                  </w:r>
                </w:p>
              </w:tc>
            </w:tr>
            <w:tr w:rsidR="004A5B60" w:rsidRPr="009A352A" w14:paraId="78C6E748" w14:textId="77777777" w:rsidTr="004A5B60">
              <w:tc>
                <w:tcPr>
                  <w:tcW w:w="2065" w:type="dxa"/>
                </w:tcPr>
                <w:p w14:paraId="0CB5499E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Career Pathway and Completer Program Requirements</w:t>
                  </w:r>
                </w:p>
              </w:tc>
              <w:tc>
                <w:tcPr>
                  <w:tcW w:w="7285" w:type="dxa"/>
                </w:tcPr>
                <w:p w14:paraId="21D5DB3D" w14:textId="77777777" w:rsidR="004A5B60" w:rsidRPr="00F054C2" w:rsidRDefault="004A5B60" w:rsidP="004A5B60">
                  <w:pPr>
                    <w:pStyle w:val="ListParagraph"/>
                    <w:numPr>
                      <w:ilvl w:val="1"/>
                      <w:numId w:val="9"/>
                    </w:num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Credits</w:t>
                  </w:r>
                </w:p>
                <w:p w14:paraId="2448666A" w14:textId="77777777" w:rsidR="004A5B60" w:rsidRPr="00F054C2" w:rsidRDefault="004A5B60" w:rsidP="004A5B60">
                  <w:pPr>
                    <w:pStyle w:val="ListParagraph"/>
                    <w:ind w:left="360"/>
                    <w:rPr>
                      <w:rFonts w:ascii="Helvetica" w:eastAsia="Times New Roman" w:hAnsi="Helvetica" w:cs="Times New Roman"/>
                      <w:color w:val="333333"/>
                      <w:szCs w:val="28"/>
                    </w:rPr>
                  </w:pPr>
                  <w:r w:rsidRPr="00F054C2">
                    <w:rPr>
                      <w:rFonts w:ascii="Helvetica" w:eastAsia="Times New Roman" w:hAnsi="Helvetica" w:cs="Times New Roman"/>
                      <w:color w:val="333333"/>
                      <w:szCs w:val="28"/>
                    </w:rPr>
                    <w:t>4 credits in an approved Career &amp; Technology Education (CTE) Career Completer Program</w:t>
                  </w:r>
                </w:p>
                <w:p w14:paraId="088DAD47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Or</w:t>
                  </w:r>
                </w:p>
                <w:p w14:paraId="3AB928AA" w14:textId="104E2D29" w:rsidR="004A5B60" w:rsidRPr="00F054C2" w:rsidRDefault="004A5B60" w:rsidP="009B7C6C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 xml:space="preserve">       2 World Language </w:t>
                  </w:r>
                  <w:r w:rsidR="009B7C6C">
                    <w:rPr>
                      <w:szCs w:val="28"/>
                    </w:rPr>
                    <w:t>(Requirement for 4 year College/University)</w:t>
                  </w:r>
                </w:p>
                <w:p w14:paraId="6C59E52F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Or</w:t>
                  </w:r>
                </w:p>
                <w:p w14:paraId="4FBA3DB3" w14:textId="7093C94F" w:rsidR="009B7C6C" w:rsidRPr="00F054C2" w:rsidRDefault="004A5B60" w:rsidP="009B7C6C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 xml:space="preserve">       2 Advanced Technology </w:t>
                  </w:r>
                </w:p>
                <w:p w14:paraId="36DDDF29" w14:textId="35E5AF64" w:rsidR="004A5B60" w:rsidRPr="00F054C2" w:rsidRDefault="004A5B60" w:rsidP="004A5B60">
                  <w:pPr>
                    <w:rPr>
                      <w:szCs w:val="28"/>
                    </w:rPr>
                  </w:pPr>
                </w:p>
              </w:tc>
            </w:tr>
            <w:tr w:rsidR="004A5B60" w:rsidRPr="009A352A" w14:paraId="5D276C91" w14:textId="77777777" w:rsidTr="009A352A">
              <w:trPr>
                <w:trHeight w:val="390"/>
              </w:trPr>
              <w:tc>
                <w:tcPr>
                  <w:tcW w:w="2065" w:type="dxa"/>
                </w:tcPr>
                <w:p w14:paraId="01A3A8A0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Electives</w:t>
                  </w:r>
                </w:p>
              </w:tc>
              <w:tc>
                <w:tcPr>
                  <w:tcW w:w="7285" w:type="dxa"/>
                </w:tcPr>
                <w:p w14:paraId="7E88B227" w14:textId="77777777" w:rsidR="004A5B60" w:rsidRPr="00F054C2" w:rsidRDefault="004A5B60" w:rsidP="004A5B60">
                  <w:pPr>
                    <w:rPr>
                      <w:szCs w:val="28"/>
                    </w:rPr>
                  </w:pPr>
                  <w:r w:rsidRPr="00F054C2">
                    <w:rPr>
                      <w:szCs w:val="28"/>
                    </w:rPr>
                    <w:t>May vary according to program</w:t>
                  </w:r>
                </w:p>
              </w:tc>
            </w:tr>
          </w:tbl>
          <w:p w14:paraId="597B602C" w14:textId="2186EB9F" w:rsidR="008E7BA0" w:rsidRPr="009A352A" w:rsidRDefault="008E7BA0" w:rsidP="004E6E07">
            <w:pPr>
              <w:jc w:val="center"/>
              <w:rPr>
                <w:b/>
                <w:color w:val="7030A0"/>
                <w:sz w:val="16"/>
                <w:szCs w:val="16"/>
              </w:rPr>
            </w:pPr>
          </w:p>
        </w:tc>
      </w:tr>
    </w:tbl>
    <w:p w14:paraId="4E655D5A" w14:textId="01813F4A" w:rsidR="009B02DE" w:rsidRPr="00383B6B" w:rsidRDefault="009B02DE" w:rsidP="00F054C2">
      <w:pPr>
        <w:tabs>
          <w:tab w:val="left" w:pos="516"/>
        </w:tabs>
      </w:pPr>
    </w:p>
    <w:sectPr w:rsidR="009B02DE" w:rsidRPr="00383B6B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A2B32" w14:textId="77777777" w:rsidR="007F322A" w:rsidRDefault="007F322A" w:rsidP="008E48FA">
      <w:pPr>
        <w:spacing w:after="0" w:line="240" w:lineRule="auto"/>
      </w:pPr>
      <w:r>
        <w:separator/>
      </w:r>
    </w:p>
  </w:endnote>
  <w:endnote w:type="continuationSeparator" w:id="0">
    <w:p w14:paraId="4AB2867D" w14:textId="77777777" w:rsidR="007F322A" w:rsidRDefault="007F322A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11ECBE9E" w:rsidR="0014799C" w:rsidRPr="00362DEB" w:rsidRDefault="0014799C" w:rsidP="007604E0">
    <w:pPr>
      <w:pStyle w:val="Default"/>
      <w:rPr>
        <w:rFonts w:asciiTheme="minorHAnsi" w:hAnsiTheme="minorHAnsi"/>
        <w:b/>
        <w:i/>
        <w:sz w:val="20"/>
        <w:szCs w:val="20"/>
      </w:rPr>
    </w:pPr>
    <w:r>
      <w:rPr>
        <w:rFonts w:asciiTheme="minorHAnsi" w:hAnsiTheme="minorHAnsi"/>
        <w:b/>
        <w:i/>
        <w:sz w:val="20"/>
        <w:szCs w:val="20"/>
      </w:rPr>
      <w:t>Sample -</w:t>
    </w: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54F217EE" w14:textId="4464DC4A" w:rsidR="0014799C" w:rsidRPr="000A678F" w:rsidRDefault="0014799C" w:rsidP="007604E0">
    <w:pPr>
      <w:pStyle w:val="Default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b/>
        <w:sz w:val="20"/>
        <w:szCs w:val="20"/>
      </w:rPr>
      <w:t xml:space="preserve">W: </w:t>
    </w:r>
    <w:r w:rsidRPr="00883F7C">
      <w:rPr>
        <w:rFonts w:asciiTheme="minorHAnsi" w:hAnsiTheme="minorHAnsi"/>
        <w:sz w:val="20"/>
        <w:szCs w:val="20"/>
      </w:rPr>
      <w:t>Weighted in GPA calculations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               </w:t>
    </w:r>
    <w:r>
      <w:rPr>
        <w:rFonts w:asciiTheme="minorHAnsi" w:hAnsiTheme="minorHAnsi"/>
        <w:b/>
        <w:sz w:val="20"/>
        <w:szCs w:val="20"/>
      </w:rPr>
      <w:t>SEM</w:t>
    </w:r>
    <w:r w:rsidRPr="000A678F">
      <w:rPr>
        <w:rFonts w:asciiTheme="minorHAnsi" w:hAnsiTheme="minorHAnsi"/>
        <w:sz w:val="20"/>
        <w:szCs w:val="20"/>
      </w:rPr>
      <w:t>: Semester Course (1/2 Credit</w:t>
    </w:r>
    <w:r>
      <w:rPr>
        <w:rFonts w:asciiTheme="minorHAnsi" w:hAnsiTheme="minorHAnsi"/>
        <w:sz w:val="20"/>
        <w:szCs w:val="20"/>
      </w:rPr>
      <w:t>, QTR 1&amp;2 or 3&amp;4</w:t>
    </w:r>
    <w:r w:rsidRPr="000A678F">
      <w:rPr>
        <w:rFonts w:asciiTheme="minorHAnsi" w:hAnsiTheme="minorHAnsi"/>
        <w:sz w:val="20"/>
        <w:szCs w:val="20"/>
      </w:rPr>
      <w:t>)</w:t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</w:r>
    <w:r>
      <w:rPr>
        <w:rFonts w:asciiTheme="minorHAnsi" w:hAnsiTheme="minorHAnsi"/>
        <w:sz w:val="20"/>
        <w:szCs w:val="20"/>
      </w:rPr>
      <w:tab/>
      <w:t xml:space="preserve"> </w:t>
    </w:r>
  </w:p>
  <w:p w14:paraId="668CFAB9" w14:textId="7FC05F9B" w:rsidR="0014799C" w:rsidRPr="00362DEB" w:rsidRDefault="0014799C" w:rsidP="007604E0">
    <w:pPr>
      <w:pStyle w:val="Default"/>
    </w:pPr>
    <w:r w:rsidRPr="00362DEB">
      <w:rPr>
        <w:rFonts w:asciiTheme="minorHAnsi" w:hAnsiTheme="minorHAnsi"/>
        <w:b/>
        <w:sz w:val="20"/>
        <w:szCs w:val="20"/>
      </w:rPr>
      <w:t>D</w:t>
    </w:r>
    <w:r>
      <w:rPr>
        <w:rFonts w:asciiTheme="minorHAnsi" w:hAnsiTheme="minorHAnsi"/>
        <w:sz w:val="20"/>
        <w:szCs w:val="20"/>
      </w:rPr>
      <w:t xml:space="preserve">: Daily Semester (1 Credit, QTR 1&amp;2 or 3&amp;4)   </w:t>
    </w:r>
    <w:r>
      <w:rPr>
        <w:rFonts w:asciiTheme="minorHAnsi" w:hAnsiTheme="minorHAnsi"/>
        <w:sz w:val="20"/>
        <w:szCs w:val="20"/>
      </w:rPr>
      <w:tab/>
    </w:r>
  </w:p>
  <w:p w14:paraId="471BC041" w14:textId="77777777" w:rsidR="0014799C" w:rsidRDefault="0014799C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D88AE" w14:textId="77777777" w:rsidR="007F322A" w:rsidRDefault="007F322A" w:rsidP="008E48FA">
      <w:pPr>
        <w:spacing w:after="0" w:line="240" w:lineRule="auto"/>
      </w:pPr>
      <w:r>
        <w:separator/>
      </w:r>
    </w:p>
  </w:footnote>
  <w:footnote w:type="continuationSeparator" w:id="0">
    <w:p w14:paraId="78D4BC36" w14:textId="77777777" w:rsidR="007F322A" w:rsidRDefault="007F322A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221"/>
      <w:gridCol w:w="2705"/>
      <w:gridCol w:w="3067"/>
    </w:tblGrid>
    <w:tr w:rsidR="0014799C" w:rsidRPr="008E48FA" w14:paraId="4A390B7D" w14:textId="21808A6D" w:rsidTr="00CF1037">
      <w:tc>
        <w:tcPr>
          <w:tcW w:w="3221" w:type="dxa"/>
        </w:tcPr>
        <w:p w14:paraId="710DFF73" w14:textId="75F2D68E" w:rsidR="0014799C" w:rsidRPr="008E48FA" w:rsidRDefault="0014799C">
          <w:pPr>
            <w:pStyle w:val="Header"/>
            <w:rPr>
              <w:b/>
            </w:rPr>
          </w:pPr>
          <w:r>
            <w:rPr>
              <w:b/>
            </w:rPr>
            <w:t>HAVRE DE GRACE HIGH SCHOOL</w:t>
          </w:r>
        </w:p>
      </w:tc>
      <w:tc>
        <w:tcPr>
          <w:tcW w:w="2705" w:type="dxa"/>
        </w:tcPr>
        <w:p w14:paraId="410DD1DE" w14:textId="3AECF318" w:rsidR="0014799C" w:rsidRPr="008E48FA" w:rsidRDefault="0014799C" w:rsidP="00883F7C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>
            <w:rPr>
              <w:b/>
            </w:rPr>
            <w:t xml:space="preserve"> 10-12</w:t>
          </w:r>
        </w:p>
      </w:tc>
      <w:tc>
        <w:tcPr>
          <w:tcW w:w="3067" w:type="dxa"/>
        </w:tcPr>
        <w:p w14:paraId="5B4B2B12" w14:textId="079360A9" w:rsidR="0014799C" w:rsidRPr="008E48FA" w:rsidRDefault="0014799C">
          <w:pPr>
            <w:pStyle w:val="Header"/>
            <w:rPr>
              <w:b/>
            </w:rPr>
          </w:pPr>
          <w:r>
            <w:rPr>
              <w:b/>
            </w:rPr>
            <w:t>20</w:t>
          </w:r>
          <w:r w:rsidR="005E0CC6">
            <w:rPr>
              <w:b/>
            </w:rPr>
            <w:t>2</w:t>
          </w:r>
          <w:r w:rsidR="00E6571B">
            <w:rPr>
              <w:b/>
            </w:rPr>
            <w:t>4</w:t>
          </w:r>
          <w:r>
            <w:rPr>
              <w:b/>
            </w:rPr>
            <w:t>-2</w:t>
          </w:r>
          <w:r w:rsidR="00E6571B">
            <w:rPr>
              <w:b/>
            </w:rPr>
            <w:t>5</w:t>
          </w:r>
          <w:r w:rsidRPr="008E48FA">
            <w:rPr>
              <w:b/>
            </w:rPr>
            <w:t xml:space="preserve"> COURSE SELECTION</w:t>
          </w:r>
        </w:p>
      </w:tc>
    </w:tr>
  </w:tbl>
  <w:p w14:paraId="157721E9" w14:textId="06353117" w:rsidR="0014799C" w:rsidRDefault="0014799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6A6116" wp14:editId="46D4B093">
          <wp:simplePos x="0" y="0"/>
          <wp:positionH relativeFrom="column">
            <wp:posOffset>-85725</wp:posOffset>
          </wp:positionH>
          <wp:positionV relativeFrom="paragraph">
            <wp:posOffset>-335915</wp:posOffset>
          </wp:positionV>
          <wp:extent cx="1104900" cy="534035"/>
          <wp:effectExtent l="0" t="0" r="0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9A295B" w14:textId="77777777" w:rsidR="0014799C" w:rsidRDefault="001479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7A67"/>
    <w:multiLevelType w:val="hybridMultilevel"/>
    <w:tmpl w:val="C0D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900CF"/>
    <w:multiLevelType w:val="hybridMultilevel"/>
    <w:tmpl w:val="8B3E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775DA"/>
    <w:multiLevelType w:val="hybridMultilevel"/>
    <w:tmpl w:val="E314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F068E"/>
    <w:multiLevelType w:val="hybridMultilevel"/>
    <w:tmpl w:val="CB62F970"/>
    <w:lvl w:ilvl="0" w:tplc="5FBC15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B718C"/>
    <w:multiLevelType w:val="hybridMultilevel"/>
    <w:tmpl w:val="B16A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A2484"/>
    <w:multiLevelType w:val="hybridMultilevel"/>
    <w:tmpl w:val="4AF64A3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6CB07611"/>
    <w:multiLevelType w:val="hybridMultilevel"/>
    <w:tmpl w:val="99F4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B857388"/>
    <w:multiLevelType w:val="hybridMultilevel"/>
    <w:tmpl w:val="D734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0284351">
    <w:abstractNumId w:val="5"/>
  </w:num>
  <w:num w:numId="2" w16cid:durableId="1325278940">
    <w:abstractNumId w:val="0"/>
  </w:num>
  <w:num w:numId="3" w16cid:durableId="254050088">
    <w:abstractNumId w:val="1"/>
  </w:num>
  <w:num w:numId="4" w16cid:durableId="941454355">
    <w:abstractNumId w:val="6"/>
  </w:num>
  <w:num w:numId="5" w16cid:durableId="749616858">
    <w:abstractNumId w:val="8"/>
  </w:num>
  <w:num w:numId="6" w16cid:durableId="1467353453">
    <w:abstractNumId w:val="4"/>
  </w:num>
  <w:num w:numId="7" w16cid:durableId="184833233">
    <w:abstractNumId w:val="2"/>
  </w:num>
  <w:num w:numId="8" w16cid:durableId="1720199976">
    <w:abstractNumId w:val="3"/>
  </w:num>
  <w:num w:numId="9" w16cid:durableId="1698779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vNaAGWWduUsAAAA"/>
  </w:docVars>
  <w:rsids>
    <w:rsidRoot w:val="00B5483E"/>
    <w:rsid w:val="00052C9B"/>
    <w:rsid w:val="00055A51"/>
    <w:rsid w:val="00074BD4"/>
    <w:rsid w:val="00095FD1"/>
    <w:rsid w:val="000A678F"/>
    <w:rsid w:val="000B5071"/>
    <w:rsid w:val="000B67ED"/>
    <w:rsid w:val="000D6E65"/>
    <w:rsid w:val="000E2849"/>
    <w:rsid w:val="000E2F29"/>
    <w:rsid w:val="000E5F5A"/>
    <w:rsid w:val="00103A08"/>
    <w:rsid w:val="00107721"/>
    <w:rsid w:val="00110666"/>
    <w:rsid w:val="00130215"/>
    <w:rsid w:val="00136D27"/>
    <w:rsid w:val="00144C4D"/>
    <w:rsid w:val="0014799C"/>
    <w:rsid w:val="001514A0"/>
    <w:rsid w:val="00153C8D"/>
    <w:rsid w:val="00161BEA"/>
    <w:rsid w:val="0016295F"/>
    <w:rsid w:val="001B0910"/>
    <w:rsid w:val="001B782E"/>
    <w:rsid w:val="001C36FD"/>
    <w:rsid w:val="001C43A7"/>
    <w:rsid w:val="001C5C71"/>
    <w:rsid w:val="001C6E60"/>
    <w:rsid w:val="001D2558"/>
    <w:rsid w:val="001E16CE"/>
    <w:rsid w:val="001E3904"/>
    <w:rsid w:val="00223B40"/>
    <w:rsid w:val="00230328"/>
    <w:rsid w:val="0023263A"/>
    <w:rsid w:val="00235596"/>
    <w:rsid w:val="00241135"/>
    <w:rsid w:val="00267BD4"/>
    <w:rsid w:val="0027288F"/>
    <w:rsid w:val="0027767C"/>
    <w:rsid w:val="00292AC0"/>
    <w:rsid w:val="002B63EE"/>
    <w:rsid w:val="002B69E2"/>
    <w:rsid w:val="002B6D81"/>
    <w:rsid w:val="002C0B21"/>
    <w:rsid w:val="002E72C0"/>
    <w:rsid w:val="002F3CA6"/>
    <w:rsid w:val="00307271"/>
    <w:rsid w:val="003220FF"/>
    <w:rsid w:val="00333DD5"/>
    <w:rsid w:val="00351447"/>
    <w:rsid w:val="00351C8D"/>
    <w:rsid w:val="00362DEB"/>
    <w:rsid w:val="00366B0D"/>
    <w:rsid w:val="00370C9C"/>
    <w:rsid w:val="00383B6B"/>
    <w:rsid w:val="003C65CB"/>
    <w:rsid w:val="00400B79"/>
    <w:rsid w:val="00402ADD"/>
    <w:rsid w:val="00407D6C"/>
    <w:rsid w:val="0041311D"/>
    <w:rsid w:val="00422405"/>
    <w:rsid w:val="004248D7"/>
    <w:rsid w:val="0043284D"/>
    <w:rsid w:val="00437D5D"/>
    <w:rsid w:val="00441240"/>
    <w:rsid w:val="004558AE"/>
    <w:rsid w:val="0046325A"/>
    <w:rsid w:val="0047225E"/>
    <w:rsid w:val="00484FB7"/>
    <w:rsid w:val="0048662D"/>
    <w:rsid w:val="00486A1E"/>
    <w:rsid w:val="00495F08"/>
    <w:rsid w:val="00497871"/>
    <w:rsid w:val="004A5B60"/>
    <w:rsid w:val="004D0A57"/>
    <w:rsid w:val="004D4A09"/>
    <w:rsid w:val="004E6E07"/>
    <w:rsid w:val="004E6FC5"/>
    <w:rsid w:val="004F19AF"/>
    <w:rsid w:val="004F7A45"/>
    <w:rsid w:val="00555915"/>
    <w:rsid w:val="00556602"/>
    <w:rsid w:val="00562D7B"/>
    <w:rsid w:val="00566D81"/>
    <w:rsid w:val="00571900"/>
    <w:rsid w:val="0057515C"/>
    <w:rsid w:val="005904AE"/>
    <w:rsid w:val="005A1F9C"/>
    <w:rsid w:val="005A375B"/>
    <w:rsid w:val="005C1092"/>
    <w:rsid w:val="005C40BD"/>
    <w:rsid w:val="005E0CC6"/>
    <w:rsid w:val="005E30D5"/>
    <w:rsid w:val="005F18B5"/>
    <w:rsid w:val="00602EF5"/>
    <w:rsid w:val="006076E2"/>
    <w:rsid w:val="006157E7"/>
    <w:rsid w:val="006206E1"/>
    <w:rsid w:val="00631843"/>
    <w:rsid w:val="00640F59"/>
    <w:rsid w:val="00643A2A"/>
    <w:rsid w:val="00655783"/>
    <w:rsid w:val="00662084"/>
    <w:rsid w:val="006914BF"/>
    <w:rsid w:val="00696D15"/>
    <w:rsid w:val="006B6384"/>
    <w:rsid w:val="006C211A"/>
    <w:rsid w:val="006E1F7A"/>
    <w:rsid w:val="006F1203"/>
    <w:rsid w:val="00711CBF"/>
    <w:rsid w:val="0071301B"/>
    <w:rsid w:val="007248A3"/>
    <w:rsid w:val="007274BA"/>
    <w:rsid w:val="00727551"/>
    <w:rsid w:val="0073177F"/>
    <w:rsid w:val="007604E0"/>
    <w:rsid w:val="00771C34"/>
    <w:rsid w:val="007839DC"/>
    <w:rsid w:val="00786C7C"/>
    <w:rsid w:val="007A2AEB"/>
    <w:rsid w:val="007C39F8"/>
    <w:rsid w:val="007D5DD6"/>
    <w:rsid w:val="007F322A"/>
    <w:rsid w:val="007F3444"/>
    <w:rsid w:val="007F3D73"/>
    <w:rsid w:val="00845D3D"/>
    <w:rsid w:val="00883F7C"/>
    <w:rsid w:val="008927BD"/>
    <w:rsid w:val="008977ED"/>
    <w:rsid w:val="008C56B4"/>
    <w:rsid w:val="008E48FA"/>
    <w:rsid w:val="008E7BA0"/>
    <w:rsid w:val="0090630F"/>
    <w:rsid w:val="00907198"/>
    <w:rsid w:val="00934082"/>
    <w:rsid w:val="00945FB2"/>
    <w:rsid w:val="00963389"/>
    <w:rsid w:val="009651AB"/>
    <w:rsid w:val="009676E6"/>
    <w:rsid w:val="009716DE"/>
    <w:rsid w:val="00976E86"/>
    <w:rsid w:val="00982CB9"/>
    <w:rsid w:val="009857AC"/>
    <w:rsid w:val="009863B1"/>
    <w:rsid w:val="00986797"/>
    <w:rsid w:val="009A352A"/>
    <w:rsid w:val="009B02DE"/>
    <w:rsid w:val="009B7C6C"/>
    <w:rsid w:val="00A00BA8"/>
    <w:rsid w:val="00A13075"/>
    <w:rsid w:val="00A14324"/>
    <w:rsid w:val="00A339B9"/>
    <w:rsid w:val="00A46159"/>
    <w:rsid w:val="00A519AD"/>
    <w:rsid w:val="00A55C55"/>
    <w:rsid w:val="00A56D93"/>
    <w:rsid w:val="00A62091"/>
    <w:rsid w:val="00A62B4F"/>
    <w:rsid w:val="00A71255"/>
    <w:rsid w:val="00AC38EA"/>
    <w:rsid w:val="00AE6306"/>
    <w:rsid w:val="00AE68E3"/>
    <w:rsid w:val="00AE7F9B"/>
    <w:rsid w:val="00AF2C4D"/>
    <w:rsid w:val="00B21631"/>
    <w:rsid w:val="00B26E37"/>
    <w:rsid w:val="00B46B1F"/>
    <w:rsid w:val="00B5208D"/>
    <w:rsid w:val="00B54826"/>
    <w:rsid w:val="00B5483E"/>
    <w:rsid w:val="00B73B18"/>
    <w:rsid w:val="00B74BBC"/>
    <w:rsid w:val="00B9535E"/>
    <w:rsid w:val="00BA25A8"/>
    <w:rsid w:val="00BC3F63"/>
    <w:rsid w:val="00C05C70"/>
    <w:rsid w:val="00C4037A"/>
    <w:rsid w:val="00C42CA9"/>
    <w:rsid w:val="00C50281"/>
    <w:rsid w:val="00C75125"/>
    <w:rsid w:val="00C75EED"/>
    <w:rsid w:val="00C84DC6"/>
    <w:rsid w:val="00CB0B36"/>
    <w:rsid w:val="00CB101D"/>
    <w:rsid w:val="00CB24AD"/>
    <w:rsid w:val="00CB3543"/>
    <w:rsid w:val="00CC211A"/>
    <w:rsid w:val="00CD5331"/>
    <w:rsid w:val="00CD69E7"/>
    <w:rsid w:val="00CF1037"/>
    <w:rsid w:val="00D01D96"/>
    <w:rsid w:val="00D04FDB"/>
    <w:rsid w:val="00D27D31"/>
    <w:rsid w:val="00D60731"/>
    <w:rsid w:val="00DA72F8"/>
    <w:rsid w:val="00DD21B1"/>
    <w:rsid w:val="00DE6854"/>
    <w:rsid w:val="00E03707"/>
    <w:rsid w:val="00E6571B"/>
    <w:rsid w:val="00E74FE2"/>
    <w:rsid w:val="00E831DD"/>
    <w:rsid w:val="00E83777"/>
    <w:rsid w:val="00E8494D"/>
    <w:rsid w:val="00EA06DB"/>
    <w:rsid w:val="00EC1FB0"/>
    <w:rsid w:val="00EC6E0F"/>
    <w:rsid w:val="00EE151E"/>
    <w:rsid w:val="00EE3DDA"/>
    <w:rsid w:val="00EE4FDD"/>
    <w:rsid w:val="00F03D37"/>
    <w:rsid w:val="00F054C2"/>
    <w:rsid w:val="00F071AE"/>
    <w:rsid w:val="00F16BAE"/>
    <w:rsid w:val="00F17CDD"/>
    <w:rsid w:val="00F25BC5"/>
    <w:rsid w:val="00F63FA6"/>
    <w:rsid w:val="00F64648"/>
    <w:rsid w:val="00F75276"/>
    <w:rsid w:val="00F81EB6"/>
    <w:rsid w:val="00F93596"/>
    <w:rsid w:val="00F9618F"/>
    <w:rsid w:val="00FC4700"/>
    <w:rsid w:val="00FD3E06"/>
    <w:rsid w:val="00FD716C"/>
    <w:rsid w:val="00FF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C4037A"/>
    <w:pPr>
      <w:widowControl w:val="0"/>
      <w:tabs>
        <w:tab w:val="left" w:pos="0"/>
      </w:tabs>
      <w:spacing w:after="0" w:line="192" w:lineRule="auto"/>
    </w:pPr>
    <w:rPr>
      <w:rFonts w:ascii="Arial" w:eastAsia="Times New Roman" w:hAnsi="Arial" w:cs="Times New Roman"/>
      <w:snapToGrid w:val="0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C4037A"/>
    <w:rPr>
      <w:rFonts w:ascii="Arial" w:eastAsia="Times New Roman" w:hAnsi="Arial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248D7"/>
    <w:pPr>
      <w:ind w:left="720"/>
      <w:contextualSpacing/>
    </w:pPr>
  </w:style>
  <w:style w:type="paragraph" w:styleId="NoSpacing">
    <w:name w:val="No Spacing"/>
    <w:uiPriority w:val="1"/>
    <w:qFormat/>
    <w:rsid w:val="004248D7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383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6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A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67732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353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1520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45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4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0807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947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592608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04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999999"/>
                                                    <w:left w:val="single" w:sz="6" w:space="0" w:color="999999"/>
                                                    <w:bottom w:val="single" w:sz="6" w:space="0" w:color="999999"/>
                                                    <w:right w:val="single" w:sz="6" w:space="0" w:color="999999"/>
                                                  </w:divBdr>
                                                  <w:divsChild>
                                                    <w:div w:id="151216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1" w:color="E5E5E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85209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0150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E5E5E5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27121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59388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4617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999999"/>
                                                    <w:left w:val="single" w:sz="6" w:space="0" w:color="999999"/>
                                                    <w:bottom w:val="single" w:sz="6" w:space="0" w:color="999999"/>
                                                    <w:right w:val="single" w:sz="6" w:space="0" w:color="999999"/>
                                                  </w:divBdr>
                                                  <w:divsChild>
                                                    <w:div w:id="179634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11" w:color="E5E5E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314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992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6033838">
                                                          <w:marLeft w:val="0"/>
                                                          <w:marRight w:val="0"/>
                                                          <w:marTop w:val="18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2215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E5E5E5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Maley, Jessica</cp:lastModifiedBy>
  <cp:revision>8</cp:revision>
  <cp:lastPrinted>2024-01-11T14:00:00Z</cp:lastPrinted>
  <dcterms:created xsi:type="dcterms:W3CDTF">2024-01-12T19:37:00Z</dcterms:created>
  <dcterms:modified xsi:type="dcterms:W3CDTF">2024-02-07T18:40:00Z</dcterms:modified>
</cp:coreProperties>
</file>